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BE224D" w14:textId="0B3EB54F" w:rsidR="0077777C" w:rsidRDefault="0077777C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</w:p>
    <w:p w14:paraId="65F1D214" w14:textId="7E4B77BC" w:rsidR="00552F25" w:rsidRPr="00552F25" w:rsidRDefault="00552F25" w:rsidP="00552F25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72"/>
          <w:szCs w:val="72"/>
        </w:rPr>
      </w:pPr>
      <w:r w:rsidRPr="00552F25">
        <w:rPr>
          <w:rFonts w:asciiTheme="minorHAnsi" w:hAnsiTheme="minorHAnsi" w:cstheme="minorHAnsi"/>
          <w:b/>
          <w:sz w:val="72"/>
          <w:szCs w:val="72"/>
        </w:rPr>
        <w:t>Central Mountain Training Region</w:t>
      </w:r>
    </w:p>
    <w:p w14:paraId="0E744C01" w14:textId="1E9483DA" w:rsidR="00552F25" w:rsidRDefault="00552F25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</w:p>
    <w:p w14:paraId="42931298" w14:textId="6E762932" w:rsidR="00552F25" w:rsidRDefault="00552F25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noProof/>
          <w:sz w:val="24"/>
          <w:szCs w:val="24"/>
          <w:u w:val="single"/>
        </w:rPr>
        <w:drawing>
          <wp:inline distT="0" distB="0" distL="0" distR="0" wp14:anchorId="461750C9" wp14:editId="0782FEF9">
            <wp:extent cx="1955567" cy="2438400"/>
            <wp:effectExtent l="0" t="0" r="698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MTR logo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9388" cy="2480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1716B8" w14:textId="78CF5639" w:rsidR="00552F25" w:rsidRDefault="00552F25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</w:p>
    <w:p w14:paraId="452BD08D" w14:textId="477C42AA" w:rsidR="00552F25" w:rsidRDefault="00552F25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</w:p>
    <w:p w14:paraId="0516540B" w14:textId="1E94B8D7" w:rsidR="00552F25" w:rsidRDefault="00552F25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  <w:r>
        <w:rPr>
          <w:rFonts w:asciiTheme="minorHAnsi" w:hAnsiTheme="minorHAnsi" w:cstheme="minorHAnsi"/>
          <w:b/>
          <w:sz w:val="40"/>
          <w:szCs w:val="40"/>
        </w:rPr>
        <w:t>Meeting Agenda</w:t>
      </w:r>
    </w:p>
    <w:p w14:paraId="4A83DA0F" w14:textId="003EC9B3" w:rsidR="00552F25" w:rsidRDefault="00CF6F82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  <w:r>
        <w:rPr>
          <w:rFonts w:asciiTheme="minorHAnsi" w:hAnsiTheme="minorHAnsi" w:cstheme="minorHAnsi"/>
          <w:b/>
          <w:sz w:val="40"/>
          <w:szCs w:val="40"/>
        </w:rPr>
        <w:t>February 7</w:t>
      </w:r>
      <w:r w:rsidRPr="00CF6F82">
        <w:rPr>
          <w:rFonts w:asciiTheme="minorHAnsi" w:hAnsiTheme="minorHAnsi" w:cstheme="minorHAnsi"/>
          <w:b/>
          <w:sz w:val="40"/>
          <w:szCs w:val="40"/>
          <w:vertAlign w:val="superscript"/>
        </w:rPr>
        <w:t>th</w:t>
      </w:r>
      <w:r w:rsidR="000E67A3">
        <w:rPr>
          <w:rFonts w:asciiTheme="minorHAnsi" w:hAnsiTheme="minorHAnsi" w:cstheme="minorHAnsi"/>
          <w:b/>
          <w:sz w:val="40"/>
          <w:szCs w:val="40"/>
        </w:rPr>
        <w:t>, 2019</w:t>
      </w:r>
    </w:p>
    <w:p w14:paraId="203D7103" w14:textId="35D73274" w:rsidR="00552F25" w:rsidRDefault="0017312D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  <w:r>
        <w:rPr>
          <w:rFonts w:asciiTheme="minorHAnsi" w:hAnsiTheme="minorHAnsi" w:cstheme="minorHAnsi"/>
          <w:b/>
          <w:sz w:val="40"/>
          <w:szCs w:val="40"/>
        </w:rPr>
        <w:t>11</w:t>
      </w:r>
      <w:r w:rsidR="00552F25">
        <w:rPr>
          <w:rFonts w:asciiTheme="minorHAnsi" w:hAnsiTheme="minorHAnsi" w:cstheme="minorHAnsi"/>
          <w:b/>
          <w:sz w:val="40"/>
          <w:szCs w:val="40"/>
        </w:rPr>
        <w:t>:00am</w:t>
      </w:r>
    </w:p>
    <w:p w14:paraId="29EBBECE" w14:textId="5403B6F5" w:rsidR="00552F25" w:rsidRDefault="00552F25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</w:p>
    <w:p w14:paraId="2D8EB1D7" w14:textId="564960F7" w:rsidR="00552F25" w:rsidRDefault="00552F25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</w:p>
    <w:p w14:paraId="1CCC3496" w14:textId="2B42AC93" w:rsidR="00552F25" w:rsidRDefault="00552F25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36"/>
          <w:szCs w:val="36"/>
        </w:rPr>
      </w:pPr>
      <w:r>
        <w:rPr>
          <w:rFonts w:asciiTheme="minorHAnsi" w:hAnsiTheme="minorHAnsi" w:cstheme="minorHAnsi"/>
          <w:b/>
          <w:sz w:val="36"/>
          <w:szCs w:val="36"/>
        </w:rPr>
        <w:t>Host:</w:t>
      </w:r>
    </w:p>
    <w:p w14:paraId="11133AA0" w14:textId="77777777" w:rsidR="00D92384" w:rsidRPr="00D92384" w:rsidRDefault="00D92384" w:rsidP="00D92384">
      <w:pPr>
        <w:pStyle w:val="NormalWeb"/>
        <w:shd w:val="clear" w:color="auto" w:fill="FFFFFF"/>
        <w:spacing w:before="0" w:beforeAutospacing="0" w:after="225" w:afterAutospacing="0"/>
        <w:jc w:val="center"/>
        <w:rPr>
          <w:rStyle w:val="Hyperlink"/>
          <w:b/>
          <w:color w:val="333333"/>
          <w:sz w:val="32"/>
          <w:szCs w:val="32"/>
          <w:u w:val="none"/>
        </w:rPr>
      </w:pPr>
      <w:r w:rsidRPr="00D92384">
        <w:rPr>
          <w:rStyle w:val="Hyperlink"/>
          <w:b/>
          <w:color w:val="333333"/>
          <w:sz w:val="32"/>
          <w:szCs w:val="32"/>
          <w:u w:val="none"/>
        </w:rPr>
        <w:t>Fountain Police Department</w:t>
      </w:r>
    </w:p>
    <w:p w14:paraId="29BCC586" w14:textId="77777777" w:rsidR="00D92384" w:rsidRPr="00D92384" w:rsidRDefault="00D92384" w:rsidP="00D92384">
      <w:pPr>
        <w:pStyle w:val="NormalWeb"/>
        <w:shd w:val="clear" w:color="auto" w:fill="FFFFFF"/>
        <w:spacing w:before="0" w:beforeAutospacing="0" w:after="225" w:afterAutospacing="0"/>
        <w:jc w:val="center"/>
        <w:rPr>
          <w:rStyle w:val="Hyperlink"/>
          <w:b/>
          <w:color w:val="333333"/>
          <w:sz w:val="32"/>
          <w:szCs w:val="32"/>
          <w:u w:val="none"/>
        </w:rPr>
      </w:pPr>
      <w:r w:rsidRPr="00D92384">
        <w:rPr>
          <w:rStyle w:val="Hyperlink"/>
          <w:b/>
          <w:color w:val="333333"/>
          <w:sz w:val="32"/>
          <w:szCs w:val="32"/>
          <w:u w:val="none"/>
        </w:rPr>
        <w:t>222 N Santa Fe Ave</w:t>
      </w:r>
    </w:p>
    <w:p w14:paraId="49F25E66" w14:textId="77777777" w:rsidR="00D92384" w:rsidRPr="00D92384" w:rsidRDefault="00D92384" w:rsidP="00D92384">
      <w:pPr>
        <w:pStyle w:val="NormalWeb"/>
        <w:shd w:val="clear" w:color="auto" w:fill="FFFFFF"/>
        <w:spacing w:before="0" w:beforeAutospacing="0" w:after="225" w:afterAutospacing="0"/>
        <w:jc w:val="center"/>
        <w:rPr>
          <w:rStyle w:val="Hyperlink"/>
          <w:b/>
          <w:color w:val="333333"/>
          <w:sz w:val="32"/>
          <w:szCs w:val="32"/>
          <w:u w:val="none"/>
        </w:rPr>
      </w:pPr>
      <w:r w:rsidRPr="00D92384">
        <w:rPr>
          <w:rStyle w:val="Hyperlink"/>
          <w:b/>
          <w:color w:val="333333"/>
          <w:sz w:val="32"/>
          <w:szCs w:val="32"/>
          <w:u w:val="none"/>
        </w:rPr>
        <w:t>Fountain, CO 80817</w:t>
      </w:r>
    </w:p>
    <w:p w14:paraId="7B242F2D" w14:textId="77777777" w:rsidR="0017312D" w:rsidRDefault="0017312D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36"/>
          <w:szCs w:val="36"/>
        </w:rPr>
      </w:pPr>
    </w:p>
    <w:p w14:paraId="6436C2E8" w14:textId="352C2F6D" w:rsidR="0077777C" w:rsidRDefault="00812312" w:rsidP="00CA1EAD">
      <w:pPr>
        <w:spacing w:before="120" w:after="120" w:line="240" w:lineRule="auto"/>
        <w:jc w:val="center"/>
        <w:rPr>
          <w:rFonts w:ascii="Arial" w:hAnsi="Arial" w:cs="Arial"/>
          <w:sz w:val="48"/>
          <w:szCs w:val="48"/>
          <w:u w:val="single"/>
        </w:rPr>
      </w:pPr>
      <w:r>
        <w:rPr>
          <w:rFonts w:ascii="Arial" w:hAnsi="Arial" w:cs="Arial"/>
          <w:sz w:val="48"/>
          <w:szCs w:val="48"/>
          <w:u w:val="single"/>
        </w:rPr>
        <w:t xml:space="preserve">Meeting </w:t>
      </w:r>
      <w:r w:rsidR="0077777C">
        <w:rPr>
          <w:rFonts w:ascii="Arial" w:hAnsi="Arial" w:cs="Arial"/>
          <w:sz w:val="48"/>
          <w:szCs w:val="48"/>
          <w:u w:val="single"/>
        </w:rPr>
        <w:t>Agenda</w:t>
      </w:r>
    </w:p>
    <w:p w14:paraId="06176947" w14:textId="77777777" w:rsidR="00812312" w:rsidRPr="0077777C" w:rsidRDefault="00812312" w:rsidP="00812312">
      <w:pPr>
        <w:spacing w:before="120" w:after="120" w:line="240" w:lineRule="auto"/>
        <w:rPr>
          <w:rFonts w:ascii="Arial" w:hAnsi="Arial" w:cs="Arial"/>
          <w:b/>
          <w:sz w:val="28"/>
          <w:szCs w:val="28"/>
        </w:rPr>
      </w:pPr>
    </w:p>
    <w:p w14:paraId="4E5995CA" w14:textId="4B2E7753" w:rsidR="000249EA" w:rsidRDefault="0077777C" w:rsidP="00812312">
      <w:pPr>
        <w:spacing w:before="120" w:after="120" w:line="240" w:lineRule="auto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CMTR Board Members</w:t>
      </w:r>
    </w:p>
    <w:p w14:paraId="65F83434" w14:textId="501A6718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President: </w:t>
      </w:r>
      <w:r w:rsidR="00BD17F8" w:rsidRPr="00161650">
        <w:rPr>
          <w:rFonts w:ascii="Times New Roman" w:hAnsi="Times New Roman"/>
          <w:sz w:val="32"/>
          <w:szCs w:val="32"/>
        </w:rPr>
        <w:t xml:space="preserve">Shelli </w:t>
      </w:r>
      <w:proofErr w:type="gramStart"/>
      <w:r w:rsidR="00BD17F8" w:rsidRPr="00161650">
        <w:rPr>
          <w:rFonts w:ascii="Times New Roman" w:hAnsi="Times New Roman"/>
          <w:sz w:val="32"/>
          <w:szCs w:val="32"/>
        </w:rPr>
        <w:t>Ellis  Pueblo</w:t>
      </w:r>
      <w:proofErr w:type="gramEnd"/>
      <w:r w:rsidR="00BD17F8" w:rsidRPr="00161650">
        <w:rPr>
          <w:rFonts w:ascii="Times New Roman" w:hAnsi="Times New Roman"/>
          <w:sz w:val="32"/>
          <w:szCs w:val="32"/>
        </w:rPr>
        <w:t xml:space="preserve"> PD</w:t>
      </w:r>
    </w:p>
    <w:p w14:paraId="7DF79C0F" w14:textId="24064FC2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>1</w:t>
      </w:r>
      <w:r w:rsidRPr="00161650">
        <w:rPr>
          <w:rFonts w:ascii="Times New Roman" w:hAnsi="Times New Roman"/>
          <w:sz w:val="32"/>
          <w:szCs w:val="32"/>
          <w:vertAlign w:val="superscript"/>
        </w:rPr>
        <w:t>st</w:t>
      </w:r>
      <w:r w:rsidRPr="00161650">
        <w:rPr>
          <w:rFonts w:ascii="Times New Roman" w:hAnsi="Times New Roman"/>
          <w:sz w:val="32"/>
          <w:szCs w:val="32"/>
        </w:rPr>
        <w:t xml:space="preserve"> Vice President: </w:t>
      </w:r>
      <w:r w:rsidR="00BD17F8" w:rsidRPr="00161650">
        <w:rPr>
          <w:rFonts w:ascii="Times New Roman" w:hAnsi="Times New Roman"/>
          <w:sz w:val="32"/>
          <w:szCs w:val="32"/>
        </w:rPr>
        <w:t xml:space="preserve">Shannon </w:t>
      </w:r>
      <w:proofErr w:type="gramStart"/>
      <w:r w:rsidR="00BD17F8" w:rsidRPr="00161650">
        <w:rPr>
          <w:rFonts w:ascii="Times New Roman" w:hAnsi="Times New Roman"/>
          <w:sz w:val="32"/>
          <w:szCs w:val="32"/>
        </w:rPr>
        <w:t>Byerly  Custer</w:t>
      </w:r>
      <w:proofErr w:type="gramEnd"/>
      <w:r w:rsidR="00BD17F8" w:rsidRPr="00161650">
        <w:rPr>
          <w:rFonts w:ascii="Times New Roman" w:hAnsi="Times New Roman"/>
          <w:sz w:val="32"/>
          <w:szCs w:val="32"/>
        </w:rPr>
        <w:t xml:space="preserve"> County S.O.</w:t>
      </w:r>
    </w:p>
    <w:p w14:paraId="77DED390" w14:textId="77777777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Secretary: Chris </w:t>
      </w:r>
      <w:proofErr w:type="gramStart"/>
      <w:r w:rsidRPr="00161650">
        <w:rPr>
          <w:rFonts w:ascii="Times New Roman" w:hAnsi="Times New Roman"/>
          <w:sz w:val="32"/>
          <w:szCs w:val="32"/>
        </w:rPr>
        <w:t>Adams  Woodland</w:t>
      </w:r>
      <w:proofErr w:type="gramEnd"/>
      <w:r w:rsidRPr="00161650">
        <w:rPr>
          <w:rFonts w:ascii="Times New Roman" w:hAnsi="Times New Roman"/>
          <w:sz w:val="32"/>
          <w:szCs w:val="32"/>
        </w:rPr>
        <w:t xml:space="preserve"> Park PD</w:t>
      </w:r>
    </w:p>
    <w:p w14:paraId="3A673991" w14:textId="77777777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Assistant Secretary: Russ </w:t>
      </w:r>
      <w:proofErr w:type="gramStart"/>
      <w:r w:rsidRPr="00161650">
        <w:rPr>
          <w:rFonts w:ascii="Times New Roman" w:hAnsi="Times New Roman"/>
          <w:sz w:val="32"/>
          <w:szCs w:val="32"/>
        </w:rPr>
        <w:t>Johnson  Salida</w:t>
      </w:r>
      <w:proofErr w:type="gramEnd"/>
      <w:r w:rsidRPr="00161650">
        <w:rPr>
          <w:rFonts w:ascii="Times New Roman" w:hAnsi="Times New Roman"/>
          <w:sz w:val="32"/>
          <w:szCs w:val="32"/>
        </w:rPr>
        <w:t xml:space="preserve"> PD</w:t>
      </w:r>
    </w:p>
    <w:p w14:paraId="25184C10" w14:textId="212E7954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Voting Position: Janie </w:t>
      </w:r>
      <w:proofErr w:type="gramStart"/>
      <w:r w:rsidRPr="00161650">
        <w:rPr>
          <w:rFonts w:ascii="Times New Roman" w:hAnsi="Times New Roman"/>
          <w:sz w:val="32"/>
          <w:szCs w:val="32"/>
        </w:rPr>
        <w:t>Anderson  Colorado</w:t>
      </w:r>
      <w:proofErr w:type="gramEnd"/>
      <w:r w:rsidRPr="00161650">
        <w:rPr>
          <w:rFonts w:ascii="Times New Roman" w:hAnsi="Times New Roman"/>
          <w:sz w:val="32"/>
          <w:szCs w:val="32"/>
        </w:rPr>
        <w:t xml:space="preserve"> Springs PD</w:t>
      </w:r>
    </w:p>
    <w:p w14:paraId="0EF159AB" w14:textId="0622FE99" w:rsidR="00BD17F8" w:rsidRPr="00161650" w:rsidRDefault="00BD17F8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Voting Position: Chad </w:t>
      </w:r>
      <w:proofErr w:type="gramStart"/>
      <w:r w:rsidRPr="00161650">
        <w:rPr>
          <w:rFonts w:ascii="Times New Roman" w:hAnsi="Times New Roman"/>
          <w:sz w:val="32"/>
          <w:szCs w:val="32"/>
        </w:rPr>
        <w:t>Bauer  Pikes</w:t>
      </w:r>
      <w:proofErr w:type="gramEnd"/>
      <w:r w:rsidRPr="00161650">
        <w:rPr>
          <w:rFonts w:ascii="Times New Roman" w:hAnsi="Times New Roman"/>
          <w:sz w:val="32"/>
          <w:szCs w:val="32"/>
        </w:rPr>
        <w:t xml:space="preserve"> Peak Community College</w:t>
      </w:r>
    </w:p>
    <w:p w14:paraId="078DE02B" w14:textId="00C4738C" w:rsidR="00BD17F8" w:rsidRPr="00161650" w:rsidRDefault="00BD17F8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>Voting Position: Dave Clements Pueblo County SO</w:t>
      </w:r>
    </w:p>
    <w:p w14:paraId="302ADA3B" w14:textId="77777777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Regional Training Coordinator: Jason </w:t>
      </w:r>
      <w:proofErr w:type="gramStart"/>
      <w:r w:rsidRPr="00161650">
        <w:rPr>
          <w:rFonts w:ascii="Times New Roman" w:hAnsi="Times New Roman"/>
          <w:sz w:val="32"/>
          <w:szCs w:val="32"/>
        </w:rPr>
        <w:t>Smith  Pueblo</w:t>
      </w:r>
      <w:proofErr w:type="gramEnd"/>
      <w:r w:rsidRPr="00161650">
        <w:rPr>
          <w:rFonts w:ascii="Times New Roman" w:hAnsi="Times New Roman"/>
          <w:sz w:val="32"/>
          <w:szCs w:val="32"/>
        </w:rPr>
        <w:t xml:space="preserve"> PD</w:t>
      </w:r>
    </w:p>
    <w:p w14:paraId="7702C9CB" w14:textId="77777777" w:rsidR="00142A5F" w:rsidRPr="00161650" w:rsidRDefault="00142A5F" w:rsidP="00142A5F">
      <w:pPr>
        <w:spacing w:before="120" w:after="120" w:line="240" w:lineRule="auto"/>
        <w:rPr>
          <w:rFonts w:ascii="Times New Roman" w:hAnsi="Times New Roman"/>
          <w:sz w:val="32"/>
          <w:szCs w:val="32"/>
        </w:rPr>
      </w:pPr>
    </w:p>
    <w:p w14:paraId="62990A28" w14:textId="1019C4A8" w:rsidR="00381D45" w:rsidRPr="00161650" w:rsidRDefault="00142A5F" w:rsidP="00142A5F">
      <w:p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Welcome: New </w:t>
      </w:r>
      <w:r w:rsidR="00381D45" w:rsidRPr="00161650">
        <w:rPr>
          <w:rFonts w:ascii="Times New Roman" w:hAnsi="Times New Roman"/>
          <w:sz w:val="32"/>
          <w:szCs w:val="32"/>
        </w:rPr>
        <w:t>Faces and Guests</w:t>
      </w:r>
    </w:p>
    <w:p w14:paraId="5162A111" w14:textId="7630E1A8" w:rsidR="00750CF2" w:rsidRPr="00161650" w:rsidRDefault="00381D45" w:rsidP="00142A5F">
      <w:p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>Treasurer’s Report: (Jason Smith)</w:t>
      </w:r>
    </w:p>
    <w:p w14:paraId="4C4DE01E" w14:textId="77777777" w:rsidR="00BA3007" w:rsidRPr="00161650" w:rsidRDefault="00BA3007" w:rsidP="00142A5F">
      <w:pPr>
        <w:spacing w:before="120" w:after="120" w:line="240" w:lineRule="auto"/>
        <w:rPr>
          <w:rFonts w:ascii="Times New Roman" w:hAnsi="Times New Roman"/>
          <w:sz w:val="32"/>
          <w:szCs w:val="32"/>
        </w:rPr>
      </w:pPr>
    </w:p>
    <w:p w14:paraId="3A4A481B" w14:textId="77777777" w:rsidR="00F64102" w:rsidRPr="00161650" w:rsidRDefault="00F64102" w:rsidP="00F64102">
      <w:pPr>
        <w:spacing w:after="0" w:line="240" w:lineRule="auto"/>
        <w:rPr>
          <w:rFonts w:ascii="Times New Roman" w:hAnsi="Times New Roman"/>
          <w:b/>
          <w:bCs/>
          <w:sz w:val="32"/>
          <w:szCs w:val="32"/>
        </w:rPr>
      </w:pPr>
      <w:r w:rsidRPr="009B1C79">
        <w:rPr>
          <w:rFonts w:ascii="Times New Roman" w:hAnsi="Times New Roman"/>
          <w:b/>
          <w:bCs/>
          <w:sz w:val="32"/>
          <w:szCs w:val="32"/>
        </w:rPr>
        <w:t>Training</w:t>
      </w:r>
    </w:p>
    <w:p w14:paraId="59CF76F9" w14:textId="32F5CD5D" w:rsidR="00812312" w:rsidRPr="00161650" w:rsidRDefault="00F64102" w:rsidP="00EB5119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 w:rsidRPr="00161650">
        <w:rPr>
          <w:rFonts w:ascii="Times New Roman" w:eastAsia="Times New Roman" w:hAnsi="Times New Roman"/>
          <w:sz w:val="32"/>
          <w:szCs w:val="32"/>
        </w:rPr>
        <w:t>Started with $</w:t>
      </w:r>
      <w:r w:rsidR="00EB5119" w:rsidRPr="00161650">
        <w:rPr>
          <w:rFonts w:ascii="Times New Roman" w:eastAsia="Times New Roman" w:hAnsi="Times New Roman"/>
          <w:sz w:val="32"/>
          <w:szCs w:val="32"/>
        </w:rPr>
        <w:t>13</w:t>
      </w:r>
      <w:r w:rsidR="003100A4" w:rsidRPr="00161650">
        <w:rPr>
          <w:rFonts w:ascii="Times New Roman" w:eastAsia="Times New Roman" w:hAnsi="Times New Roman"/>
          <w:sz w:val="32"/>
          <w:szCs w:val="32"/>
        </w:rPr>
        <w:t>5,334.48</w:t>
      </w:r>
    </w:p>
    <w:p w14:paraId="383DC924" w14:textId="274C0F82" w:rsidR="008B5EEC" w:rsidRPr="00161650" w:rsidRDefault="00000C44" w:rsidP="00EB5119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>
        <w:rPr>
          <w:rFonts w:ascii="Times New Roman" w:eastAsia="Times New Roman" w:hAnsi="Times New Roman"/>
          <w:sz w:val="32"/>
          <w:szCs w:val="32"/>
        </w:rPr>
        <w:t>Train the Trainer $7,124.94, Level I TA $6,525.89</w:t>
      </w:r>
    </w:p>
    <w:p w14:paraId="0E8010FC" w14:textId="795D3A50" w:rsidR="008B5EEC" w:rsidRPr="00161650" w:rsidRDefault="008B5EEC" w:rsidP="008B5EEC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 w:rsidRPr="00161650">
        <w:rPr>
          <w:rFonts w:ascii="Times New Roman" w:eastAsia="Times New Roman" w:hAnsi="Times New Roman"/>
          <w:sz w:val="32"/>
          <w:szCs w:val="32"/>
        </w:rPr>
        <w:t>Balance $</w:t>
      </w:r>
      <w:r w:rsidR="00000C44">
        <w:rPr>
          <w:rFonts w:ascii="Times New Roman" w:eastAsia="Times New Roman" w:hAnsi="Times New Roman"/>
          <w:sz w:val="32"/>
          <w:szCs w:val="32"/>
        </w:rPr>
        <w:t>75,633.35</w:t>
      </w:r>
    </w:p>
    <w:p w14:paraId="44696E21" w14:textId="77777777" w:rsidR="00F64102" w:rsidRPr="00161650" w:rsidRDefault="00F64102" w:rsidP="00F64102">
      <w:pPr>
        <w:spacing w:after="0" w:line="240" w:lineRule="auto"/>
        <w:rPr>
          <w:rFonts w:ascii="Times New Roman" w:hAnsi="Times New Roman"/>
          <w:sz w:val="32"/>
          <w:szCs w:val="32"/>
        </w:rPr>
      </w:pPr>
    </w:p>
    <w:p w14:paraId="1BB2C354" w14:textId="77777777" w:rsidR="00F64102" w:rsidRPr="00161650" w:rsidRDefault="00F64102" w:rsidP="00F64102">
      <w:pPr>
        <w:spacing w:after="0" w:line="240" w:lineRule="auto"/>
        <w:rPr>
          <w:rFonts w:ascii="Times New Roman" w:hAnsi="Times New Roman"/>
          <w:b/>
          <w:bCs/>
          <w:sz w:val="32"/>
          <w:szCs w:val="32"/>
        </w:rPr>
      </w:pPr>
      <w:r w:rsidRPr="00EA44BF">
        <w:rPr>
          <w:rFonts w:ascii="Times New Roman" w:hAnsi="Times New Roman"/>
          <w:b/>
          <w:bCs/>
          <w:sz w:val="32"/>
          <w:szCs w:val="32"/>
        </w:rPr>
        <w:t>Equipment</w:t>
      </w:r>
    </w:p>
    <w:p w14:paraId="6CF48623" w14:textId="5092A915" w:rsidR="00F64102" w:rsidRDefault="00F64102" w:rsidP="00DD3F27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 w:rsidRPr="00161650">
        <w:rPr>
          <w:rFonts w:ascii="Times New Roman" w:eastAsia="Times New Roman" w:hAnsi="Times New Roman"/>
          <w:sz w:val="32"/>
          <w:szCs w:val="32"/>
        </w:rPr>
        <w:t>Started with $</w:t>
      </w:r>
      <w:r w:rsidR="009C764D" w:rsidRPr="00161650">
        <w:rPr>
          <w:rFonts w:ascii="Times New Roman" w:eastAsia="Times New Roman" w:hAnsi="Times New Roman"/>
          <w:sz w:val="32"/>
          <w:szCs w:val="32"/>
        </w:rPr>
        <w:t>68,835</w:t>
      </w:r>
    </w:p>
    <w:p w14:paraId="6F121C1C" w14:textId="51F8CB0E" w:rsidR="008B5EEC" w:rsidRPr="00161650" w:rsidRDefault="008B5EEC" w:rsidP="00DD3F27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 w:rsidRPr="00161650">
        <w:rPr>
          <w:rFonts w:ascii="Times New Roman" w:eastAsia="Times New Roman" w:hAnsi="Times New Roman"/>
          <w:sz w:val="32"/>
          <w:szCs w:val="32"/>
        </w:rPr>
        <w:t xml:space="preserve">Balance </w:t>
      </w:r>
      <w:r w:rsidR="000E67A3">
        <w:rPr>
          <w:rFonts w:ascii="Times New Roman" w:eastAsia="Times New Roman" w:hAnsi="Times New Roman"/>
          <w:sz w:val="32"/>
          <w:szCs w:val="32"/>
        </w:rPr>
        <w:t>$32,871</w:t>
      </w:r>
    </w:p>
    <w:p w14:paraId="0B3896ED" w14:textId="77777777" w:rsidR="000E379B" w:rsidRPr="00161650" w:rsidRDefault="000E379B" w:rsidP="00EB5119">
      <w:pPr>
        <w:spacing w:after="0" w:line="240" w:lineRule="auto"/>
        <w:rPr>
          <w:rFonts w:ascii="Times New Roman" w:hAnsi="Times New Roman"/>
          <w:sz w:val="32"/>
          <w:szCs w:val="32"/>
        </w:rPr>
      </w:pPr>
    </w:p>
    <w:p w14:paraId="72EA6C26" w14:textId="77777777" w:rsidR="00F64102" w:rsidRPr="00161650" w:rsidRDefault="00F64102" w:rsidP="00F64102">
      <w:pPr>
        <w:spacing w:after="0" w:line="240" w:lineRule="auto"/>
        <w:rPr>
          <w:rFonts w:ascii="Times New Roman" w:hAnsi="Times New Roman"/>
          <w:b/>
          <w:bCs/>
          <w:sz w:val="32"/>
          <w:szCs w:val="32"/>
        </w:rPr>
      </w:pPr>
      <w:r w:rsidRPr="00EA44BF">
        <w:rPr>
          <w:rFonts w:ascii="Times New Roman" w:hAnsi="Times New Roman"/>
          <w:b/>
          <w:bCs/>
          <w:sz w:val="32"/>
          <w:szCs w:val="32"/>
        </w:rPr>
        <w:t>Scholarships</w:t>
      </w:r>
    </w:p>
    <w:p w14:paraId="2643E5EB" w14:textId="4C167ABA" w:rsidR="00F64102" w:rsidRPr="00161650" w:rsidRDefault="00F64102" w:rsidP="00F64102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 w:rsidRPr="00161650">
        <w:rPr>
          <w:rFonts w:ascii="Times New Roman" w:eastAsia="Times New Roman" w:hAnsi="Times New Roman"/>
          <w:sz w:val="32"/>
          <w:szCs w:val="32"/>
        </w:rPr>
        <w:t>Started with $</w:t>
      </w:r>
      <w:r w:rsidR="00EB5119" w:rsidRPr="00161650">
        <w:rPr>
          <w:rFonts w:ascii="Times New Roman" w:eastAsia="Times New Roman" w:hAnsi="Times New Roman"/>
          <w:sz w:val="32"/>
          <w:szCs w:val="32"/>
        </w:rPr>
        <w:t>34,656.52</w:t>
      </w:r>
    </w:p>
    <w:p w14:paraId="0C709B1A" w14:textId="2CE802AE" w:rsidR="008C6CAB" w:rsidRPr="00161650" w:rsidRDefault="00000C44" w:rsidP="002C782C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>
        <w:rPr>
          <w:rFonts w:ascii="Times New Roman" w:eastAsia="Times New Roman" w:hAnsi="Times New Roman"/>
          <w:sz w:val="32"/>
          <w:szCs w:val="32"/>
        </w:rPr>
        <w:t>4</w:t>
      </w:r>
      <w:r w:rsidR="000E67A3">
        <w:rPr>
          <w:rFonts w:ascii="Times New Roman" w:eastAsia="Times New Roman" w:hAnsi="Times New Roman"/>
          <w:sz w:val="32"/>
          <w:szCs w:val="32"/>
        </w:rPr>
        <w:t xml:space="preserve"> scholarship</w:t>
      </w:r>
      <w:r>
        <w:rPr>
          <w:rFonts w:ascii="Times New Roman" w:eastAsia="Times New Roman" w:hAnsi="Times New Roman"/>
          <w:sz w:val="32"/>
          <w:szCs w:val="32"/>
        </w:rPr>
        <w:t xml:space="preserve">s were approved </w:t>
      </w:r>
      <w:r w:rsidR="00383EC8">
        <w:rPr>
          <w:rFonts w:ascii="Times New Roman" w:eastAsia="Times New Roman" w:hAnsi="Times New Roman"/>
          <w:sz w:val="32"/>
          <w:szCs w:val="32"/>
        </w:rPr>
        <w:t xml:space="preserve">in January </w:t>
      </w:r>
      <w:r>
        <w:rPr>
          <w:rFonts w:ascii="Times New Roman" w:eastAsia="Times New Roman" w:hAnsi="Times New Roman"/>
          <w:sz w:val="32"/>
          <w:szCs w:val="32"/>
        </w:rPr>
        <w:t>($1780)</w:t>
      </w:r>
      <w:r w:rsidR="00EC5AFB">
        <w:rPr>
          <w:rFonts w:ascii="Times New Roman" w:eastAsia="Times New Roman" w:hAnsi="Times New Roman"/>
          <w:sz w:val="32"/>
          <w:szCs w:val="32"/>
        </w:rPr>
        <w:t xml:space="preserve"> </w:t>
      </w:r>
    </w:p>
    <w:p w14:paraId="0ED0A68D" w14:textId="7C4B99DF" w:rsidR="00A50888" w:rsidRPr="00161650" w:rsidRDefault="0090394B" w:rsidP="00A50888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 w:rsidRPr="00161650">
        <w:rPr>
          <w:rFonts w:ascii="Times New Roman" w:eastAsia="Times New Roman" w:hAnsi="Times New Roman"/>
          <w:sz w:val="32"/>
          <w:szCs w:val="32"/>
        </w:rPr>
        <w:t>Remaining $</w:t>
      </w:r>
      <w:r w:rsidR="00EA44BF">
        <w:rPr>
          <w:rFonts w:ascii="Times New Roman" w:eastAsia="Times New Roman" w:hAnsi="Times New Roman"/>
          <w:sz w:val="32"/>
          <w:szCs w:val="32"/>
        </w:rPr>
        <w:t>19,</w:t>
      </w:r>
      <w:r w:rsidR="00EC5AFB">
        <w:rPr>
          <w:rFonts w:ascii="Times New Roman" w:eastAsia="Times New Roman" w:hAnsi="Times New Roman"/>
          <w:sz w:val="32"/>
          <w:szCs w:val="32"/>
        </w:rPr>
        <w:t>821</w:t>
      </w:r>
      <w:r w:rsidR="00EA44BF">
        <w:rPr>
          <w:rFonts w:ascii="Times New Roman" w:eastAsia="Times New Roman" w:hAnsi="Times New Roman"/>
          <w:sz w:val="32"/>
          <w:szCs w:val="32"/>
        </w:rPr>
        <w:t>.43</w:t>
      </w:r>
    </w:p>
    <w:p w14:paraId="52E58397" w14:textId="5D720716" w:rsidR="00A50888" w:rsidRDefault="00A50888" w:rsidP="00F64102">
      <w:pPr>
        <w:spacing w:after="0" w:line="240" w:lineRule="auto"/>
        <w:rPr>
          <w:rFonts w:cs="Calibri"/>
        </w:rPr>
      </w:pPr>
    </w:p>
    <w:p w14:paraId="01595C99" w14:textId="76D72737" w:rsidR="00A50888" w:rsidRDefault="00A50888" w:rsidP="00F64102">
      <w:pPr>
        <w:spacing w:after="0" w:line="240" w:lineRule="auto"/>
        <w:rPr>
          <w:rFonts w:cs="Calibri"/>
        </w:rPr>
      </w:pPr>
    </w:p>
    <w:p w14:paraId="6B805B31" w14:textId="24AAACDF" w:rsidR="00A50888" w:rsidRDefault="00A50888" w:rsidP="00F64102">
      <w:pPr>
        <w:spacing w:after="0" w:line="240" w:lineRule="auto"/>
        <w:rPr>
          <w:rFonts w:cs="Calibri"/>
        </w:rPr>
      </w:pPr>
    </w:p>
    <w:p w14:paraId="59270975" w14:textId="77777777" w:rsidR="00971209" w:rsidRDefault="00971209" w:rsidP="00F64102">
      <w:pPr>
        <w:spacing w:after="0" w:line="240" w:lineRule="auto"/>
        <w:rPr>
          <w:rFonts w:ascii="Times New Roman" w:hAnsi="Times New Roman"/>
          <w:b/>
          <w:sz w:val="32"/>
          <w:szCs w:val="32"/>
          <w:u w:val="single"/>
        </w:rPr>
      </w:pPr>
    </w:p>
    <w:p w14:paraId="0366A67F" w14:textId="451531DF" w:rsidR="00A50888" w:rsidRPr="00161650" w:rsidRDefault="00A50888" w:rsidP="00F64102">
      <w:pPr>
        <w:spacing w:after="0" w:line="240" w:lineRule="auto"/>
        <w:rPr>
          <w:rFonts w:ascii="Times New Roman" w:hAnsi="Times New Roman"/>
          <w:b/>
          <w:sz w:val="32"/>
          <w:szCs w:val="32"/>
          <w:u w:val="single"/>
        </w:rPr>
      </w:pPr>
      <w:r w:rsidRPr="00161650">
        <w:rPr>
          <w:rFonts w:ascii="Times New Roman" w:hAnsi="Times New Roman"/>
          <w:b/>
          <w:sz w:val="32"/>
          <w:szCs w:val="32"/>
          <w:u w:val="single"/>
        </w:rPr>
        <w:t>Old Business</w:t>
      </w:r>
    </w:p>
    <w:p w14:paraId="671DA02C" w14:textId="77777777" w:rsidR="00A300EE" w:rsidRPr="000B7CB0" w:rsidRDefault="00A300EE" w:rsidP="00A300EE">
      <w:pPr>
        <w:pStyle w:val="ListParagraph"/>
        <w:numPr>
          <w:ilvl w:val="0"/>
          <w:numId w:val="25"/>
        </w:num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sz w:val="32"/>
          <w:szCs w:val="32"/>
        </w:rPr>
        <w:t xml:space="preserve">Taking surplus ammo to American Hunting and Firearms Service in Salida to trade next week </w:t>
      </w:r>
    </w:p>
    <w:p w14:paraId="7696939E" w14:textId="77777777" w:rsidR="00A300EE" w:rsidRPr="000B7CB0" w:rsidRDefault="00A300EE" w:rsidP="00A300EE">
      <w:pPr>
        <w:pStyle w:val="ListParagraph"/>
        <w:numPr>
          <w:ilvl w:val="0"/>
          <w:numId w:val="25"/>
        </w:num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sz w:val="32"/>
          <w:szCs w:val="32"/>
        </w:rPr>
        <w:t>Train the Trainers class starting in Fountain January 7</w:t>
      </w:r>
      <w:r>
        <w:rPr>
          <w:rFonts w:ascii="Times New Roman" w:hAnsi="Times New Roman"/>
          <w:sz w:val="32"/>
          <w:szCs w:val="32"/>
          <w:vertAlign w:val="superscript"/>
        </w:rPr>
        <w:t xml:space="preserve">th </w:t>
      </w:r>
      <w:r>
        <w:rPr>
          <w:rFonts w:ascii="Times New Roman" w:hAnsi="Times New Roman"/>
          <w:sz w:val="32"/>
          <w:szCs w:val="32"/>
        </w:rPr>
        <w:t>(full)</w:t>
      </w:r>
    </w:p>
    <w:p w14:paraId="09AA1A39" w14:textId="77777777" w:rsidR="00A300EE" w:rsidRPr="001E28E6" w:rsidRDefault="00A300EE" w:rsidP="00A300EE">
      <w:pPr>
        <w:pStyle w:val="ListParagraph"/>
        <w:numPr>
          <w:ilvl w:val="0"/>
          <w:numId w:val="25"/>
        </w:num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sz w:val="32"/>
          <w:szCs w:val="32"/>
        </w:rPr>
        <w:t>Level I Traffic Accident starting in Pueblo January 14</w:t>
      </w:r>
      <w:r w:rsidRPr="000B7CB0">
        <w:rPr>
          <w:rFonts w:ascii="Times New Roman" w:hAnsi="Times New Roman"/>
          <w:sz w:val="32"/>
          <w:szCs w:val="32"/>
          <w:vertAlign w:val="superscript"/>
        </w:rPr>
        <w:t>th</w:t>
      </w:r>
      <w:r>
        <w:rPr>
          <w:rFonts w:ascii="Times New Roman" w:hAnsi="Times New Roman"/>
          <w:sz w:val="32"/>
          <w:szCs w:val="32"/>
        </w:rPr>
        <w:t xml:space="preserve"> (open slots)</w:t>
      </w:r>
    </w:p>
    <w:p w14:paraId="5DBCC011" w14:textId="77777777" w:rsidR="00A300EE" w:rsidRPr="000B7CB0" w:rsidRDefault="00A300EE" w:rsidP="00A300EE">
      <w:pPr>
        <w:pStyle w:val="ListParagraph"/>
        <w:numPr>
          <w:ilvl w:val="0"/>
          <w:numId w:val="25"/>
        </w:num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sz w:val="32"/>
          <w:szCs w:val="32"/>
        </w:rPr>
        <w:t>New Courses; Gracie Survival Tactics (Feb 27-Mar1), AR-15 Builders Course (May 13</w:t>
      </w:r>
      <w:r w:rsidRPr="000708B8">
        <w:rPr>
          <w:rFonts w:ascii="Times New Roman" w:hAnsi="Times New Roman"/>
          <w:sz w:val="32"/>
          <w:szCs w:val="32"/>
          <w:vertAlign w:val="superscript"/>
        </w:rPr>
        <w:t>th</w:t>
      </w:r>
      <w:r>
        <w:rPr>
          <w:rFonts w:ascii="Times New Roman" w:hAnsi="Times New Roman"/>
          <w:sz w:val="32"/>
          <w:szCs w:val="32"/>
        </w:rPr>
        <w:t xml:space="preserve">)  </w:t>
      </w:r>
    </w:p>
    <w:p w14:paraId="2D213155" w14:textId="77777777" w:rsidR="00A300EE" w:rsidRPr="001E28E6" w:rsidRDefault="00A300EE" w:rsidP="00A300EE">
      <w:pPr>
        <w:pStyle w:val="ListParagraph"/>
        <w:numPr>
          <w:ilvl w:val="0"/>
          <w:numId w:val="25"/>
        </w:num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sz w:val="32"/>
          <w:szCs w:val="32"/>
        </w:rPr>
        <w:t xml:space="preserve">Any classes that are needed; FTO, Spanish for LE, Hostage Negotiator, </w:t>
      </w:r>
      <w:proofErr w:type="spellStart"/>
      <w:r>
        <w:rPr>
          <w:rFonts w:ascii="Times New Roman" w:hAnsi="Times New Roman"/>
          <w:sz w:val="32"/>
          <w:szCs w:val="32"/>
        </w:rPr>
        <w:t>etc</w:t>
      </w:r>
      <w:proofErr w:type="spellEnd"/>
    </w:p>
    <w:p w14:paraId="5D466799" w14:textId="6694EBCE" w:rsidR="00CD7213" w:rsidRPr="000261E8" w:rsidRDefault="00A300EE" w:rsidP="000261E8">
      <w:pPr>
        <w:pStyle w:val="ListParagraph"/>
        <w:numPr>
          <w:ilvl w:val="0"/>
          <w:numId w:val="25"/>
        </w:num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sz w:val="32"/>
          <w:szCs w:val="32"/>
        </w:rPr>
        <w:t>Meeting locations for July-December 2019.</w:t>
      </w:r>
    </w:p>
    <w:p w14:paraId="5AA3F51B" w14:textId="77777777" w:rsidR="00CD7213" w:rsidRPr="00161650" w:rsidRDefault="00CD7213" w:rsidP="00F64102">
      <w:pPr>
        <w:spacing w:after="0" w:line="240" w:lineRule="auto"/>
        <w:rPr>
          <w:rFonts w:ascii="Times New Roman" w:hAnsi="Times New Roman"/>
          <w:sz w:val="32"/>
          <w:szCs w:val="32"/>
        </w:rPr>
      </w:pPr>
    </w:p>
    <w:p w14:paraId="7753BA2B" w14:textId="6A232CC9" w:rsidR="000A106D" w:rsidRPr="00161650" w:rsidRDefault="00820E5B" w:rsidP="008C6CAB">
      <w:pPr>
        <w:spacing w:after="0" w:line="240" w:lineRule="auto"/>
        <w:rPr>
          <w:rFonts w:ascii="Times New Roman" w:hAnsi="Times New Roman"/>
          <w:b/>
          <w:sz w:val="32"/>
          <w:szCs w:val="32"/>
          <w:u w:val="single"/>
        </w:rPr>
      </w:pPr>
      <w:r w:rsidRPr="00161650">
        <w:rPr>
          <w:rFonts w:ascii="Times New Roman" w:hAnsi="Times New Roman"/>
          <w:b/>
          <w:sz w:val="32"/>
          <w:szCs w:val="32"/>
          <w:u w:val="single"/>
        </w:rPr>
        <w:t>New Business</w:t>
      </w:r>
    </w:p>
    <w:p w14:paraId="31E78077" w14:textId="18A56C92" w:rsidR="00D210BF" w:rsidRPr="00D210BF" w:rsidRDefault="00145CC5" w:rsidP="00D210BF">
      <w:pPr>
        <w:pStyle w:val="ListParagraph"/>
        <w:numPr>
          <w:ilvl w:val="0"/>
          <w:numId w:val="24"/>
        </w:num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sz w:val="32"/>
          <w:szCs w:val="32"/>
        </w:rPr>
        <w:t>AR Builders Course May 13</w:t>
      </w:r>
      <w:r w:rsidRPr="00145CC5">
        <w:rPr>
          <w:rFonts w:ascii="Times New Roman" w:hAnsi="Times New Roman"/>
          <w:sz w:val="32"/>
          <w:szCs w:val="32"/>
          <w:vertAlign w:val="superscript"/>
        </w:rPr>
        <w:t>th</w:t>
      </w:r>
      <w:r>
        <w:rPr>
          <w:rFonts w:ascii="Times New Roman" w:hAnsi="Times New Roman"/>
          <w:sz w:val="32"/>
          <w:szCs w:val="32"/>
        </w:rPr>
        <w:t xml:space="preserve"> (4 out 12)</w:t>
      </w:r>
    </w:p>
    <w:p w14:paraId="0E18637D" w14:textId="3F1FF41B" w:rsidR="00CF5F22" w:rsidRPr="00CF5F22" w:rsidRDefault="00CF5F22" w:rsidP="001F6377">
      <w:pPr>
        <w:pStyle w:val="ListParagraph"/>
        <w:numPr>
          <w:ilvl w:val="0"/>
          <w:numId w:val="24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CF5F22">
        <w:rPr>
          <w:rFonts w:ascii="Times New Roman" w:hAnsi="Times New Roman"/>
          <w:sz w:val="32"/>
          <w:szCs w:val="32"/>
        </w:rPr>
        <w:t>Survitec Inflatable Wall</w:t>
      </w:r>
    </w:p>
    <w:p w14:paraId="04F68F1B" w14:textId="3CE3F852" w:rsidR="00B71F8B" w:rsidRPr="00690AFA" w:rsidRDefault="007D3FA0" w:rsidP="001F6377">
      <w:pPr>
        <w:pStyle w:val="ListParagraph"/>
        <w:numPr>
          <w:ilvl w:val="0"/>
          <w:numId w:val="24"/>
        </w:num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sz w:val="32"/>
          <w:szCs w:val="32"/>
        </w:rPr>
        <w:t xml:space="preserve">NASRO is the </w:t>
      </w:r>
      <w:proofErr w:type="spellStart"/>
      <w:r>
        <w:rPr>
          <w:rFonts w:ascii="Times New Roman" w:hAnsi="Times New Roman"/>
          <w:sz w:val="32"/>
          <w:szCs w:val="32"/>
        </w:rPr>
        <w:t>prefered</w:t>
      </w:r>
      <w:proofErr w:type="spellEnd"/>
      <w:r>
        <w:rPr>
          <w:rFonts w:ascii="Times New Roman" w:hAnsi="Times New Roman"/>
          <w:sz w:val="32"/>
          <w:szCs w:val="32"/>
        </w:rPr>
        <w:t xml:space="preserve"> SRO Course by POST</w:t>
      </w:r>
    </w:p>
    <w:p w14:paraId="10BA376F" w14:textId="6A7E6D78" w:rsidR="00690AFA" w:rsidRPr="00532097" w:rsidRDefault="00CD2F9E" w:rsidP="001F6377">
      <w:pPr>
        <w:pStyle w:val="ListParagraph"/>
        <w:numPr>
          <w:ilvl w:val="0"/>
          <w:numId w:val="24"/>
        </w:num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sz w:val="32"/>
          <w:szCs w:val="32"/>
        </w:rPr>
        <w:t xml:space="preserve">CIT Course next cycle.  </w:t>
      </w:r>
    </w:p>
    <w:p w14:paraId="773C3F55" w14:textId="33957C22" w:rsidR="00496711" w:rsidRPr="000261E8" w:rsidRDefault="009B1C79" w:rsidP="00496711">
      <w:pPr>
        <w:pStyle w:val="ListParagraph"/>
        <w:numPr>
          <w:ilvl w:val="0"/>
          <w:numId w:val="24"/>
        </w:num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sz w:val="32"/>
          <w:szCs w:val="32"/>
        </w:rPr>
        <w:t>Advisory Board Terms</w:t>
      </w:r>
    </w:p>
    <w:p w14:paraId="6966AFDF" w14:textId="066B613A" w:rsidR="0077777C" w:rsidRPr="00161650" w:rsidRDefault="00FD4CB5" w:rsidP="00FD4CB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  <w:u w:val="single"/>
        </w:rPr>
      </w:pPr>
      <w:r w:rsidRPr="00161650">
        <w:rPr>
          <w:rFonts w:ascii="Times New Roman" w:hAnsi="Times New Roman"/>
          <w:b/>
          <w:sz w:val="32"/>
          <w:szCs w:val="32"/>
          <w:u w:val="single"/>
        </w:rPr>
        <w:t>Training Request</w:t>
      </w:r>
    </w:p>
    <w:p w14:paraId="55D5C755" w14:textId="30B9E40E" w:rsidR="009F3B5B" w:rsidRPr="00161650" w:rsidRDefault="00276133" w:rsidP="00FD4CB5">
      <w:pPr>
        <w:spacing w:before="120" w:after="120" w:line="240" w:lineRule="auto"/>
        <w:jc w:val="center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b/>
          <w:sz w:val="32"/>
          <w:szCs w:val="32"/>
          <w:u w:val="single"/>
        </w:rPr>
        <w:t>Remaining Balance:</w:t>
      </w:r>
      <w:r w:rsidRPr="00161650">
        <w:rPr>
          <w:rFonts w:ascii="Times New Roman" w:hAnsi="Times New Roman"/>
          <w:sz w:val="32"/>
          <w:szCs w:val="32"/>
        </w:rPr>
        <w:t xml:space="preserve"> </w:t>
      </w:r>
      <w:r w:rsidRPr="00161650">
        <w:rPr>
          <w:rFonts w:ascii="Times New Roman" w:hAnsi="Times New Roman"/>
          <w:b/>
          <w:sz w:val="32"/>
          <w:szCs w:val="32"/>
        </w:rPr>
        <w:t>$</w:t>
      </w:r>
      <w:r w:rsidR="00A06463">
        <w:rPr>
          <w:rFonts w:ascii="Times New Roman" w:eastAsia="Times New Roman" w:hAnsi="Times New Roman"/>
          <w:sz w:val="32"/>
          <w:szCs w:val="32"/>
        </w:rPr>
        <w:t>19,</w:t>
      </w:r>
      <w:r w:rsidR="00EC5AFB">
        <w:rPr>
          <w:rFonts w:ascii="Times New Roman" w:eastAsia="Times New Roman" w:hAnsi="Times New Roman"/>
          <w:sz w:val="32"/>
          <w:szCs w:val="32"/>
        </w:rPr>
        <w:t>821</w:t>
      </w:r>
      <w:r w:rsidR="00A06463">
        <w:rPr>
          <w:rFonts w:ascii="Times New Roman" w:eastAsia="Times New Roman" w:hAnsi="Times New Roman"/>
          <w:sz w:val="32"/>
          <w:szCs w:val="32"/>
        </w:rPr>
        <w:t>.43</w:t>
      </w:r>
    </w:p>
    <w:p w14:paraId="62FFB9AA" w14:textId="078298A3" w:rsidR="008425CC" w:rsidRPr="00161650" w:rsidRDefault="008425CC" w:rsidP="006B2B1B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  <w:bookmarkStart w:id="0" w:name="_Hlk528669661"/>
    </w:p>
    <w:p w14:paraId="68346DE7" w14:textId="77777777" w:rsidR="006018B6" w:rsidRPr="00383EC8" w:rsidRDefault="006018B6" w:rsidP="006018B6">
      <w:pPr>
        <w:pStyle w:val="ListParagraph"/>
        <w:numPr>
          <w:ilvl w:val="0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bookmarkStart w:id="1" w:name="_Hlk505880"/>
      <w:bookmarkEnd w:id="0"/>
      <w:r w:rsidRPr="00383EC8">
        <w:rPr>
          <w:rFonts w:ascii="Times New Roman" w:hAnsi="Times New Roman"/>
          <w:b/>
          <w:sz w:val="24"/>
          <w:szCs w:val="24"/>
        </w:rPr>
        <w:t>From Agency: Pikes Peak Community College</w:t>
      </w:r>
    </w:p>
    <w:p w14:paraId="3E6937A5" w14:textId="77777777" w:rsidR="006018B6" w:rsidRPr="00383EC8" w:rsidRDefault="006018B6" w:rsidP="006018B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or (Officer): </w:t>
      </w:r>
      <w:r w:rsidRPr="00383EC8">
        <w:rPr>
          <w:rFonts w:ascii="Times New Roman" w:hAnsi="Times New Roman"/>
          <w:sz w:val="24"/>
          <w:szCs w:val="24"/>
        </w:rPr>
        <w:t>Doug Zurek</w:t>
      </w:r>
    </w:p>
    <w:p w14:paraId="65889107" w14:textId="77777777" w:rsidR="006018B6" w:rsidRPr="00383EC8" w:rsidRDefault="006018B6" w:rsidP="006018B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sz w:val="24"/>
          <w:szCs w:val="24"/>
        </w:rPr>
        <w:t>Taking the Lead: Courageous Leadership for Today’s Public Safety</w:t>
      </w:r>
    </w:p>
    <w:p w14:paraId="43309C73" w14:textId="77777777" w:rsidR="006018B6" w:rsidRPr="00383EC8" w:rsidRDefault="006018B6" w:rsidP="006018B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 Requested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</w:p>
    <w:p w14:paraId="3AEEB8A0" w14:textId="77777777" w:rsidR="006018B6" w:rsidRPr="00383EC8" w:rsidRDefault="006018B6" w:rsidP="006018B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(s):</w:t>
      </w:r>
      <w:r w:rsidRPr="00383EC8">
        <w:rPr>
          <w:rFonts w:ascii="Times New Roman" w:hAnsi="Times New Roman"/>
          <w:sz w:val="24"/>
          <w:szCs w:val="24"/>
        </w:rPr>
        <w:t xml:space="preserve"> March 1</w:t>
      </w:r>
      <w:r w:rsidRPr="00383EC8">
        <w:rPr>
          <w:rFonts w:ascii="Times New Roman" w:hAnsi="Times New Roman"/>
          <w:sz w:val="24"/>
          <w:szCs w:val="24"/>
          <w:vertAlign w:val="superscript"/>
        </w:rPr>
        <w:t>st</w:t>
      </w:r>
      <w:r w:rsidRPr="00383EC8">
        <w:rPr>
          <w:rFonts w:ascii="Times New Roman" w:hAnsi="Times New Roman"/>
          <w:sz w:val="24"/>
          <w:szCs w:val="24"/>
        </w:rPr>
        <w:t>, 2019</w:t>
      </w:r>
    </w:p>
    <w:p w14:paraId="732DAB96" w14:textId="77777777" w:rsidR="006018B6" w:rsidRPr="00383EC8" w:rsidRDefault="006018B6" w:rsidP="006018B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cation:</w:t>
      </w:r>
      <w:r w:rsidRPr="00383EC8">
        <w:rPr>
          <w:rFonts w:ascii="Times New Roman" w:hAnsi="Times New Roman"/>
          <w:sz w:val="24"/>
          <w:szCs w:val="24"/>
        </w:rPr>
        <w:t xml:space="preserve"> Denver Sheriff’s Academy</w:t>
      </w:r>
    </w:p>
    <w:p w14:paraId="3A1C950D" w14:textId="77777777" w:rsidR="006018B6" w:rsidRPr="00383EC8" w:rsidRDefault="006018B6" w:rsidP="006018B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 Cost:</w:t>
      </w:r>
      <w:r w:rsidRPr="00383EC8">
        <w:rPr>
          <w:rFonts w:ascii="Times New Roman" w:hAnsi="Times New Roman"/>
          <w:sz w:val="24"/>
          <w:szCs w:val="24"/>
        </w:rPr>
        <w:t xml:space="preserve"> $195</w:t>
      </w:r>
    </w:p>
    <w:p w14:paraId="758EDB6D" w14:textId="77777777" w:rsidR="006018B6" w:rsidRPr="00383EC8" w:rsidRDefault="006018B6" w:rsidP="006018B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dging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0484DE49" w14:textId="77777777" w:rsidR="006018B6" w:rsidRPr="00383EC8" w:rsidRDefault="006018B6" w:rsidP="006018B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Per Diem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78504965" w14:textId="77777777" w:rsidR="006018B6" w:rsidRPr="00383EC8" w:rsidRDefault="006018B6" w:rsidP="006018B6">
      <w:pPr>
        <w:pStyle w:val="ListParagraph"/>
        <w:numPr>
          <w:ilvl w:val="2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To:</w:t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  <w:t>Action:</w:t>
      </w:r>
    </w:p>
    <w:p w14:paraId="3B1C8E58" w14:textId="77777777" w:rsidR="006018B6" w:rsidRPr="00383EC8" w:rsidRDefault="006018B6" w:rsidP="006018B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7E329BED" wp14:editId="7694BE64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88A29C" w14:textId="2C7859F9" w:rsidR="006018B6" w:rsidRDefault="00C90935" w:rsidP="006018B6">
                            <w:pPr>
                              <w:jc w:val="center"/>
                            </w:pPr>
                            <w:r>
                              <w:t>Approv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E329BED" id="Rectangle 5" o:spid="_x0000_s1026" style="position:absolute;left:0;text-align:left;margin-left:267.75pt;margin-top:2.4pt;width:151.8pt;height:34.2pt;z-index:-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" fillcolor="white [3201]" strokecolor="#f79646 [3209]" strokeweight="2pt">
                <v:textbox>
                  <w:txbxContent>
                    <w:p w14:paraId="6C88A29C" w14:textId="2C7859F9" w:rsidR="006018B6" w:rsidRDefault="00C90935" w:rsidP="006018B6">
                      <w:pPr>
                        <w:jc w:val="center"/>
                      </w:pPr>
                      <w:r>
                        <w:t>Approved</w:t>
                      </w:r>
                    </w:p>
                  </w:txbxContent>
                </v:textbox>
              </v:rect>
            </w:pict>
          </mc:Fallback>
        </mc:AlternateContent>
      </w:r>
      <w:r w:rsidRPr="00383EC8">
        <w:rPr>
          <w:rFonts w:ascii="Times New Roman" w:hAnsi="Times New Roman"/>
          <w:b/>
          <w:sz w:val="24"/>
          <w:szCs w:val="24"/>
        </w:rPr>
        <w:t>Related Cost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518D9A1D" w14:textId="77777777" w:rsidR="006018B6" w:rsidRPr="00383EC8" w:rsidRDefault="006018B6" w:rsidP="006018B6">
      <w:p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</w:p>
    <w:p w14:paraId="405E23B3" w14:textId="77777777" w:rsidR="006018B6" w:rsidRPr="00383EC8" w:rsidRDefault="006018B6" w:rsidP="006018B6">
      <w:pPr>
        <w:pStyle w:val="ListParagraph"/>
        <w:spacing w:before="120" w:after="120" w:line="240" w:lineRule="auto"/>
        <w:ind w:left="5040" w:firstLine="720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lastRenderedPageBreak/>
        <w:t>Total Cost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b/>
          <w:sz w:val="24"/>
          <w:szCs w:val="24"/>
        </w:rPr>
        <w:t>$</w:t>
      </w:r>
    </w:p>
    <w:p w14:paraId="768C69B5" w14:textId="77777777" w:rsidR="006018B6" w:rsidRPr="00383EC8" w:rsidRDefault="006018B6" w:rsidP="006018B6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Vote:</w:t>
      </w:r>
    </w:p>
    <w:p w14:paraId="03C0433D" w14:textId="77777777" w:rsidR="006018B6" w:rsidRPr="00383EC8" w:rsidRDefault="006018B6" w:rsidP="006018B6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Ellis Y/N, Byerly Y/N, Adams Y/N, Johnson Y/</w:t>
      </w:r>
      <w:proofErr w:type="gramStart"/>
      <w:r w:rsidRPr="00383EC8">
        <w:rPr>
          <w:rFonts w:ascii="Times New Roman" w:hAnsi="Times New Roman"/>
          <w:b/>
          <w:sz w:val="24"/>
          <w:szCs w:val="24"/>
        </w:rPr>
        <w:t xml:space="preserve">N,   </w:t>
      </w:r>
      <w:proofErr w:type="gramEnd"/>
      <w:r w:rsidRPr="00383EC8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Anderson Y/N, Bauer Y/N, Clements Y/N</w:t>
      </w:r>
    </w:p>
    <w:bookmarkEnd w:id="1"/>
    <w:p w14:paraId="01E01FA8" w14:textId="77777777" w:rsidR="006018B6" w:rsidRPr="00383EC8" w:rsidRDefault="006018B6" w:rsidP="006018B6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0E2B0EC1" w14:textId="77777777" w:rsidR="006018B6" w:rsidRPr="00383EC8" w:rsidRDefault="006018B6" w:rsidP="006018B6">
      <w:pPr>
        <w:pStyle w:val="ListParagraph"/>
        <w:numPr>
          <w:ilvl w:val="0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From Agency: Pikes Peak Community College</w:t>
      </w:r>
    </w:p>
    <w:p w14:paraId="24E1C7BA" w14:textId="77777777" w:rsidR="006018B6" w:rsidRPr="00383EC8" w:rsidRDefault="006018B6" w:rsidP="006018B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or (Officer): </w:t>
      </w:r>
      <w:r w:rsidRPr="00383EC8">
        <w:rPr>
          <w:rFonts w:ascii="Times New Roman" w:hAnsi="Times New Roman"/>
          <w:sz w:val="24"/>
          <w:szCs w:val="24"/>
        </w:rPr>
        <w:t>John Orndorff</w:t>
      </w:r>
    </w:p>
    <w:p w14:paraId="04B7EB3D" w14:textId="77777777" w:rsidR="006018B6" w:rsidRPr="00383EC8" w:rsidRDefault="006018B6" w:rsidP="006018B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sz w:val="24"/>
          <w:szCs w:val="24"/>
        </w:rPr>
        <w:t>Taking the Lead: Courageous Leadership for Today’s Public Safety</w:t>
      </w:r>
    </w:p>
    <w:p w14:paraId="1EC82D46" w14:textId="77777777" w:rsidR="006018B6" w:rsidRPr="00383EC8" w:rsidRDefault="006018B6" w:rsidP="006018B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 Requested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</w:p>
    <w:p w14:paraId="007D8D0E" w14:textId="77777777" w:rsidR="006018B6" w:rsidRPr="00383EC8" w:rsidRDefault="006018B6" w:rsidP="006018B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(s):</w:t>
      </w:r>
      <w:r w:rsidRPr="00383EC8">
        <w:rPr>
          <w:rFonts w:ascii="Times New Roman" w:hAnsi="Times New Roman"/>
          <w:sz w:val="24"/>
          <w:szCs w:val="24"/>
        </w:rPr>
        <w:t xml:space="preserve"> March 1</w:t>
      </w:r>
      <w:r w:rsidRPr="00383EC8">
        <w:rPr>
          <w:rFonts w:ascii="Times New Roman" w:hAnsi="Times New Roman"/>
          <w:sz w:val="24"/>
          <w:szCs w:val="24"/>
          <w:vertAlign w:val="superscript"/>
        </w:rPr>
        <w:t>st</w:t>
      </w:r>
      <w:r w:rsidRPr="00383EC8">
        <w:rPr>
          <w:rFonts w:ascii="Times New Roman" w:hAnsi="Times New Roman"/>
          <w:sz w:val="24"/>
          <w:szCs w:val="24"/>
        </w:rPr>
        <w:t>, 2019</w:t>
      </w:r>
    </w:p>
    <w:p w14:paraId="6B991585" w14:textId="77777777" w:rsidR="006018B6" w:rsidRPr="00383EC8" w:rsidRDefault="006018B6" w:rsidP="006018B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cation:</w:t>
      </w:r>
      <w:r w:rsidRPr="00383EC8">
        <w:rPr>
          <w:rFonts w:ascii="Times New Roman" w:hAnsi="Times New Roman"/>
          <w:sz w:val="24"/>
          <w:szCs w:val="24"/>
        </w:rPr>
        <w:t xml:space="preserve"> Denver Sheriff’s Academy</w:t>
      </w:r>
    </w:p>
    <w:p w14:paraId="6ADB7B70" w14:textId="77777777" w:rsidR="006018B6" w:rsidRPr="00383EC8" w:rsidRDefault="006018B6" w:rsidP="006018B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 Cost:</w:t>
      </w:r>
      <w:r w:rsidRPr="00383EC8">
        <w:rPr>
          <w:rFonts w:ascii="Times New Roman" w:hAnsi="Times New Roman"/>
          <w:sz w:val="24"/>
          <w:szCs w:val="24"/>
        </w:rPr>
        <w:t xml:space="preserve"> $195</w:t>
      </w:r>
    </w:p>
    <w:p w14:paraId="011B6144" w14:textId="77777777" w:rsidR="006018B6" w:rsidRPr="00383EC8" w:rsidRDefault="006018B6" w:rsidP="006018B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dging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126F1EA2" w14:textId="77777777" w:rsidR="006018B6" w:rsidRPr="00383EC8" w:rsidRDefault="006018B6" w:rsidP="006018B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Per Diem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4BF6F7C8" w14:textId="77777777" w:rsidR="006018B6" w:rsidRPr="00383EC8" w:rsidRDefault="006018B6" w:rsidP="006018B6">
      <w:pPr>
        <w:pStyle w:val="ListParagraph"/>
        <w:numPr>
          <w:ilvl w:val="2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To:</w:t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  <w:t>Action:</w:t>
      </w:r>
    </w:p>
    <w:p w14:paraId="5C8C8B35" w14:textId="77777777" w:rsidR="006018B6" w:rsidRPr="00383EC8" w:rsidRDefault="006018B6" w:rsidP="006018B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435906BA" wp14:editId="4963E5E9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0D33E78" w14:textId="2F5035B6" w:rsidR="006018B6" w:rsidRDefault="00C90935" w:rsidP="006018B6">
                            <w:pPr>
                              <w:jc w:val="center"/>
                            </w:pPr>
                            <w:r>
                              <w:t>Approv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35906BA" id="Rectangle 11" o:spid="_x0000_s1027" style="position:absolute;left:0;text-align:left;margin-left:267.75pt;margin-top:2.4pt;width:151.8pt;height:34.2pt;z-index:-251652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" fillcolor="white [3201]" strokecolor="#f79646 [3209]" strokeweight="2pt">
                <v:textbox>
                  <w:txbxContent>
                    <w:p w14:paraId="50D33E78" w14:textId="2F5035B6" w:rsidR="006018B6" w:rsidRDefault="00C90935" w:rsidP="006018B6">
                      <w:pPr>
                        <w:jc w:val="center"/>
                      </w:pPr>
                      <w:r>
                        <w:t>Approved</w:t>
                      </w:r>
                      <w:bookmarkStart w:id="3" w:name="_GoBack"/>
                      <w:bookmarkEnd w:id="3"/>
                    </w:p>
                  </w:txbxContent>
                </v:textbox>
              </v:rect>
            </w:pict>
          </mc:Fallback>
        </mc:AlternateContent>
      </w:r>
      <w:r w:rsidRPr="00383EC8">
        <w:rPr>
          <w:rFonts w:ascii="Times New Roman" w:hAnsi="Times New Roman"/>
          <w:b/>
          <w:sz w:val="24"/>
          <w:szCs w:val="24"/>
        </w:rPr>
        <w:t>Related Cost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16C566CB" w14:textId="77777777" w:rsidR="006018B6" w:rsidRPr="00383EC8" w:rsidRDefault="006018B6" w:rsidP="006018B6">
      <w:p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</w:p>
    <w:p w14:paraId="2E053ADC" w14:textId="77777777" w:rsidR="006018B6" w:rsidRPr="00383EC8" w:rsidRDefault="006018B6" w:rsidP="006018B6">
      <w:pPr>
        <w:pStyle w:val="ListParagraph"/>
        <w:spacing w:before="120" w:after="120" w:line="240" w:lineRule="auto"/>
        <w:ind w:left="5040" w:firstLine="720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Total Cost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b/>
          <w:sz w:val="24"/>
          <w:szCs w:val="24"/>
        </w:rPr>
        <w:t>$</w:t>
      </w:r>
    </w:p>
    <w:p w14:paraId="19AFDDD8" w14:textId="77777777" w:rsidR="006018B6" w:rsidRPr="00383EC8" w:rsidRDefault="006018B6" w:rsidP="006018B6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Vote:</w:t>
      </w:r>
    </w:p>
    <w:p w14:paraId="0ADE6BBB" w14:textId="77777777" w:rsidR="006018B6" w:rsidRPr="00383EC8" w:rsidRDefault="006018B6" w:rsidP="006018B6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Ellis Y/N, Byerly Y/N, Adams Y/N, Johnson Y/</w:t>
      </w:r>
      <w:proofErr w:type="gramStart"/>
      <w:r w:rsidRPr="00383EC8">
        <w:rPr>
          <w:rFonts w:ascii="Times New Roman" w:hAnsi="Times New Roman"/>
          <w:b/>
          <w:sz w:val="24"/>
          <w:szCs w:val="24"/>
        </w:rPr>
        <w:t xml:space="preserve">N,   </w:t>
      </w:r>
      <w:proofErr w:type="gramEnd"/>
      <w:r w:rsidRPr="00383EC8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Anderson Y/N, Bauer Y/N, Clements Y/N</w:t>
      </w:r>
    </w:p>
    <w:p w14:paraId="11D7AA9F" w14:textId="3C205C1C" w:rsidR="006018B6" w:rsidRDefault="006018B6" w:rsidP="006018B6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407A74DD" w14:textId="34E22232" w:rsidR="00383EC8" w:rsidRDefault="00383EC8" w:rsidP="006018B6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62469ED2" w14:textId="77777777" w:rsidR="00383EC8" w:rsidRPr="00383EC8" w:rsidRDefault="00383EC8" w:rsidP="006018B6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19B94665" w14:textId="77777777" w:rsidR="006018B6" w:rsidRPr="00383EC8" w:rsidRDefault="006018B6" w:rsidP="006018B6">
      <w:pPr>
        <w:pStyle w:val="ListParagraph"/>
        <w:numPr>
          <w:ilvl w:val="0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From Agency: Fountain Police Department</w:t>
      </w:r>
    </w:p>
    <w:p w14:paraId="73CE3FBE" w14:textId="77777777" w:rsidR="006018B6" w:rsidRPr="00383EC8" w:rsidRDefault="006018B6" w:rsidP="006018B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or (Officer): </w:t>
      </w:r>
      <w:r w:rsidRPr="00383EC8">
        <w:rPr>
          <w:rFonts w:ascii="Times New Roman" w:hAnsi="Times New Roman"/>
          <w:sz w:val="24"/>
          <w:szCs w:val="24"/>
        </w:rPr>
        <w:t xml:space="preserve">Brendan </w:t>
      </w:r>
      <w:proofErr w:type="spellStart"/>
      <w:r w:rsidRPr="00383EC8">
        <w:rPr>
          <w:rFonts w:ascii="Times New Roman" w:hAnsi="Times New Roman"/>
          <w:sz w:val="24"/>
          <w:szCs w:val="24"/>
        </w:rPr>
        <w:t>Murt</w:t>
      </w:r>
      <w:proofErr w:type="spellEnd"/>
    </w:p>
    <w:p w14:paraId="4A705EEC" w14:textId="77777777" w:rsidR="006018B6" w:rsidRPr="00383EC8" w:rsidRDefault="006018B6" w:rsidP="006018B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sz w:val="24"/>
          <w:szCs w:val="24"/>
        </w:rPr>
        <w:t>Krav Maga Instructor Course</w:t>
      </w:r>
    </w:p>
    <w:p w14:paraId="53F66A29" w14:textId="77777777" w:rsidR="006018B6" w:rsidRPr="00383EC8" w:rsidRDefault="006018B6" w:rsidP="006018B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 Requested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sz w:val="24"/>
          <w:szCs w:val="24"/>
        </w:rPr>
        <w:t>January 8</w:t>
      </w:r>
      <w:r w:rsidRPr="00383EC8">
        <w:rPr>
          <w:rFonts w:ascii="Times New Roman" w:hAnsi="Times New Roman"/>
          <w:sz w:val="24"/>
          <w:szCs w:val="24"/>
          <w:vertAlign w:val="superscript"/>
        </w:rPr>
        <w:t>th</w:t>
      </w:r>
      <w:r w:rsidRPr="00383EC8">
        <w:rPr>
          <w:rFonts w:ascii="Times New Roman" w:hAnsi="Times New Roman"/>
          <w:sz w:val="24"/>
          <w:szCs w:val="24"/>
        </w:rPr>
        <w:t>, 2019</w:t>
      </w:r>
    </w:p>
    <w:p w14:paraId="2F538C59" w14:textId="77777777" w:rsidR="006018B6" w:rsidRPr="00383EC8" w:rsidRDefault="006018B6" w:rsidP="006018B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(s):</w:t>
      </w:r>
      <w:r w:rsidRPr="00383EC8">
        <w:rPr>
          <w:rFonts w:ascii="Times New Roman" w:hAnsi="Times New Roman"/>
          <w:sz w:val="24"/>
          <w:szCs w:val="24"/>
        </w:rPr>
        <w:t xml:space="preserve"> February 11-15, 2019</w:t>
      </w:r>
    </w:p>
    <w:p w14:paraId="333C09ED" w14:textId="77777777" w:rsidR="006018B6" w:rsidRPr="00383EC8" w:rsidRDefault="006018B6" w:rsidP="006018B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cation:</w:t>
      </w:r>
      <w:r w:rsidRPr="00383EC8">
        <w:rPr>
          <w:rFonts w:ascii="Times New Roman" w:hAnsi="Times New Roman"/>
          <w:sz w:val="24"/>
          <w:szCs w:val="24"/>
        </w:rPr>
        <w:t xml:space="preserve"> Broomfield, CO</w:t>
      </w:r>
    </w:p>
    <w:p w14:paraId="2155898A" w14:textId="77777777" w:rsidR="006018B6" w:rsidRPr="00383EC8" w:rsidRDefault="006018B6" w:rsidP="006018B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 Cost:</w:t>
      </w:r>
      <w:r w:rsidRPr="00383EC8">
        <w:rPr>
          <w:rFonts w:ascii="Times New Roman" w:hAnsi="Times New Roman"/>
          <w:sz w:val="24"/>
          <w:szCs w:val="24"/>
        </w:rPr>
        <w:t xml:space="preserve"> $825</w:t>
      </w:r>
    </w:p>
    <w:p w14:paraId="698A2EB3" w14:textId="77777777" w:rsidR="006018B6" w:rsidRPr="00383EC8" w:rsidRDefault="006018B6" w:rsidP="006018B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dging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752E7260" w14:textId="77777777" w:rsidR="006018B6" w:rsidRPr="00383EC8" w:rsidRDefault="006018B6" w:rsidP="006018B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Per Diem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11E6B58E" w14:textId="77777777" w:rsidR="006018B6" w:rsidRPr="00383EC8" w:rsidRDefault="006018B6" w:rsidP="006018B6">
      <w:pPr>
        <w:pStyle w:val="ListParagraph"/>
        <w:numPr>
          <w:ilvl w:val="2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To:</w:t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  <w:t>Action:</w:t>
      </w:r>
    </w:p>
    <w:p w14:paraId="5ACFB29F" w14:textId="77777777" w:rsidR="006018B6" w:rsidRPr="00383EC8" w:rsidRDefault="006018B6" w:rsidP="006018B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1877FB68" wp14:editId="4DF47D80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3106EEA" w14:textId="049BACE8" w:rsidR="006018B6" w:rsidRDefault="00FE2198" w:rsidP="006018B6">
                            <w:pPr>
                              <w:jc w:val="center"/>
                            </w:pPr>
                            <w:r>
                              <w:t>Fountain PD removed reque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877FB68" id="Rectangle 6" o:spid="_x0000_s1028" style="position:absolute;left:0;text-align:left;margin-left:267.75pt;margin-top:2.4pt;width:151.8pt;height:34.2pt;z-index:-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" fillcolor="white [3201]" strokecolor="#f79646 [3209]" strokeweight="2pt">
                <v:textbox>
                  <w:txbxContent>
                    <w:p w14:paraId="53106EEA" w14:textId="049BACE8" w:rsidR="006018B6" w:rsidRDefault="00FE2198" w:rsidP="006018B6">
                      <w:pPr>
                        <w:jc w:val="center"/>
                      </w:pPr>
                      <w:r>
                        <w:t>Fountain PD removed request</w:t>
                      </w:r>
                    </w:p>
                  </w:txbxContent>
                </v:textbox>
              </v:rect>
            </w:pict>
          </mc:Fallback>
        </mc:AlternateContent>
      </w:r>
      <w:r w:rsidRPr="00383EC8">
        <w:rPr>
          <w:rFonts w:ascii="Times New Roman" w:hAnsi="Times New Roman"/>
          <w:b/>
          <w:sz w:val="24"/>
          <w:szCs w:val="24"/>
        </w:rPr>
        <w:t>Related Cost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6D0453C7" w14:textId="77777777" w:rsidR="006018B6" w:rsidRPr="00383EC8" w:rsidRDefault="006018B6" w:rsidP="006018B6">
      <w:p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</w:p>
    <w:p w14:paraId="5A0EE736" w14:textId="77777777" w:rsidR="006018B6" w:rsidRPr="00383EC8" w:rsidRDefault="006018B6" w:rsidP="006018B6">
      <w:pPr>
        <w:pStyle w:val="ListParagraph"/>
        <w:spacing w:before="120" w:after="120" w:line="240" w:lineRule="auto"/>
        <w:ind w:left="5040" w:firstLine="720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Total Cost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b/>
          <w:sz w:val="24"/>
          <w:szCs w:val="24"/>
        </w:rPr>
        <w:t>$</w:t>
      </w:r>
    </w:p>
    <w:p w14:paraId="08C8EE71" w14:textId="77777777" w:rsidR="006018B6" w:rsidRPr="00383EC8" w:rsidRDefault="006018B6" w:rsidP="006018B6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Vote:</w:t>
      </w:r>
    </w:p>
    <w:p w14:paraId="1F702724" w14:textId="77777777" w:rsidR="006018B6" w:rsidRPr="00383EC8" w:rsidRDefault="006018B6" w:rsidP="006018B6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Ellis Y/N, Byerly Y/N, Adams Y/N, Johnson Y/</w:t>
      </w:r>
      <w:proofErr w:type="gramStart"/>
      <w:r w:rsidRPr="00383EC8">
        <w:rPr>
          <w:rFonts w:ascii="Times New Roman" w:hAnsi="Times New Roman"/>
          <w:b/>
          <w:sz w:val="24"/>
          <w:szCs w:val="24"/>
        </w:rPr>
        <w:t xml:space="preserve">N,   </w:t>
      </w:r>
      <w:proofErr w:type="gramEnd"/>
      <w:r w:rsidRPr="00383EC8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Anderson Y/N, Bauer Y/N, Clements Y/N</w:t>
      </w:r>
    </w:p>
    <w:p w14:paraId="2C9A4B7F" w14:textId="77777777" w:rsidR="006018B6" w:rsidRPr="00383EC8" w:rsidRDefault="006018B6" w:rsidP="006018B6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364F228D" w14:textId="77777777" w:rsidR="006018B6" w:rsidRPr="00383EC8" w:rsidRDefault="006018B6" w:rsidP="006018B6">
      <w:pPr>
        <w:pStyle w:val="ListParagraph"/>
        <w:numPr>
          <w:ilvl w:val="0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From Agency: Florence Police Department</w:t>
      </w:r>
    </w:p>
    <w:p w14:paraId="14ED45C7" w14:textId="77777777" w:rsidR="006018B6" w:rsidRPr="00383EC8" w:rsidRDefault="006018B6" w:rsidP="006018B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or (Officer): </w:t>
      </w:r>
      <w:r w:rsidRPr="00383EC8">
        <w:rPr>
          <w:rFonts w:ascii="Times New Roman" w:hAnsi="Times New Roman"/>
          <w:sz w:val="24"/>
          <w:szCs w:val="24"/>
        </w:rPr>
        <w:t>Shane Prickett</w:t>
      </w:r>
    </w:p>
    <w:p w14:paraId="6D9AB2DD" w14:textId="77777777" w:rsidR="006018B6" w:rsidRPr="00383EC8" w:rsidRDefault="006018B6" w:rsidP="006018B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sz w:val="24"/>
          <w:szCs w:val="24"/>
        </w:rPr>
        <w:t>FBI LEEDA- Supervisor Leadership Institute</w:t>
      </w:r>
    </w:p>
    <w:p w14:paraId="62CCC4BD" w14:textId="77777777" w:rsidR="006018B6" w:rsidRPr="00383EC8" w:rsidRDefault="006018B6" w:rsidP="006018B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 Requested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sz w:val="24"/>
          <w:szCs w:val="24"/>
        </w:rPr>
        <w:t>January 9</w:t>
      </w:r>
      <w:r w:rsidRPr="00383EC8">
        <w:rPr>
          <w:rFonts w:ascii="Times New Roman" w:hAnsi="Times New Roman"/>
          <w:sz w:val="24"/>
          <w:szCs w:val="24"/>
          <w:vertAlign w:val="superscript"/>
        </w:rPr>
        <w:t>th</w:t>
      </w:r>
      <w:r w:rsidRPr="00383EC8">
        <w:rPr>
          <w:rFonts w:ascii="Times New Roman" w:hAnsi="Times New Roman"/>
          <w:sz w:val="24"/>
          <w:szCs w:val="24"/>
        </w:rPr>
        <w:t>, 2019</w:t>
      </w:r>
    </w:p>
    <w:p w14:paraId="64A47B9F" w14:textId="77777777" w:rsidR="006018B6" w:rsidRPr="00383EC8" w:rsidRDefault="006018B6" w:rsidP="006018B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(s):</w:t>
      </w:r>
      <w:r w:rsidRPr="00383EC8">
        <w:rPr>
          <w:rFonts w:ascii="Times New Roman" w:hAnsi="Times New Roman"/>
          <w:sz w:val="24"/>
          <w:szCs w:val="24"/>
        </w:rPr>
        <w:t xml:space="preserve"> May 13-17, 2019</w:t>
      </w:r>
    </w:p>
    <w:p w14:paraId="1527715C" w14:textId="77777777" w:rsidR="006018B6" w:rsidRPr="00383EC8" w:rsidRDefault="006018B6" w:rsidP="006018B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cation:</w:t>
      </w:r>
      <w:r w:rsidRPr="00383EC8">
        <w:rPr>
          <w:rFonts w:ascii="Times New Roman" w:hAnsi="Times New Roman"/>
          <w:sz w:val="24"/>
          <w:szCs w:val="24"/>
        </w:rPr>
        <w:t xml:space="preserve"> Boulder County Sheriff’s Office</w:t>
      </w:r>
    </w:p>
    <w:p w14:paraId="25348DCC" w14:textId="77777777" w:rsidR="006018B6" w:rsidRPr="00383EC8" w:rsidRDefault="006018B6" w:rsidP="006018B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 Cost:</w:t>
      </w:r>
      <w:r w:rsidRPr="00383EC8">
        <w:rPr>
          <w:rFonts w:ascii="Times New Roman" w:hAnsi="Times New Roman"/>
          <w:sz w:val="24"/>
          <w:szCs w:val="24"/>
        </w:rPr>
        <w:t xml:space="preserve"> $695</w:t>
      </w:r>
    </w:p>
    <w:p w14:paraId="6C308780" w14:textId="77777777" w:rsidR="006018B6" w:rsidRPr="00383EC8" w:rsidRDefault="006018B6" w:rsidP="006018B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dging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1CCB22C7" w14:textId="77777777" w:rsidR="006018B6" w:rsidRPr="00383EC8" w:rsidRDefault="006018B6" w:rsidP="006018B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Per Diem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3801E7B6" w14:textId="77777777" w:rsidR="006018B6" w:rsidRPr="00383EC8" w:rsidRDefault="006018B6" w:rsidP="006018B6">
      <w:pPr>
        <w:pStyle w:val="ListParagraph"/>
        <w:numPr>
          <w:ilvl w:val="2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To:</w:t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  <w:t>Action:</w:t>
      </w:r>
    </w:p>
    <w:p w14:paraId="3C230C88" w14:textId="77777777" w:rsidR="006018B6" w:rsidRPr="00383EC8" w:rsidRDefault="006018B6" w:rsidP="006018B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377F8499" wp14:editId="320EA70B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381D59A" w14:textId="05595254" w:rsidR="006018B6" w:rsidRDefault="00FE2198" w:rsidP="006018B6">
                            <w:pPr>
                              <w:jc w:val="center"/>
                            </w:pPr>
                            <w:r>
                              <w:t>Approv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77F8499" id="Rectangle 7" o:spid="_x0000_s1029" style="position:absolute;left:0;text-align:left;margin-left:267.75pt;margin-top:2.4pt;width:151.8pt;height:34.2pt;z-index:-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" fillcolor="white [3201]" strokecolor="#f79646 [3209]" strokeweight="2pt">
                <v:textbox>
                  <w:txbxContent>
                    <w:p w14:paraId="0381D59A" w14:textId="05595254" w:rsidR="006018B6" w:rsidRDefault="00FE2198" w:rsidP="006018B6">
                      <w:pPr>
                        <w:jc w:val="center"/>
                      </w:pPr>
                      <w:r>
                        <w:t>Approved</w:t>
                      </w:r>
                    </w:p>
                  </w:txbxContent>
                </v:textbox>
              </v:rect>
            </w:pict>
          </mc:Fallback>
        </mc:AlternateContent>
      </w:r>
      <w:r w:rsidRPr="00383EC8">
        <w:rPr>
          <w:rFonts w:ascii="Times New Roman" w:hAnsi="Times New Roman"/>
          <w:b/>
          <w:sz w:val="24"/>
          <w:szCs w:val="24"/>
        </w:rPr>
        <w:t>Related Cost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27A487F6" w14:textId="77777777" w:rsidR="006018B6" w:rsidRPr="00383EC8" w:rsidRDefault="006018B6" w:rsidP="006018B6">
      <w:p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</w:p>
    <w:p w14:paraId="6E00B7F0" w14:textId="47D041C4" w:rsidR="006018B6" w:rsidRPr="00383EC8" w:rsidRDefault="006018B6" w:rsidP="006018B6">
      <w:pPr>
        <w:pStyle w:val="ListParagraph"/>
        <w:spacing w:before="120" w:after="120" w:line="240" w:lineRule="auto"/>
        <w:ind w:left="5040" w:firstLine="720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Total Cost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b/>
          <w:sz w:val="24"/>
          <w:szCs w:val="24"/>
        </w:rPr>
        <w:t>$</w:t>
      </w:r>
      <w:r w:rsidR="00FE2198">
        <w:rPr>
          <w:rFonts w:ascii="Times New Roman" w:hAnsi="Times New Roman"/>
          <w:b/>
          <w:sz w:val="24"/>
          <w:szCs w:val="24"/>
        </w:rPr>
        <w:t>695</w:t>
      </w:r>
    </w:p>
    <w:p w14:paraId="2C9D6EA5" w14:textId="77777777" w:rsidR="006018B6" w:rsidRPr="00383EC8" w:rsidRDefault="006018B6" w:rsidP="006018B6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Vote:</w:t>
      </w:r>
    </w:p>
    <w:p w14:paraId="2EAA7E8B" w14:textId="77777777" w:rsidR="006018B6" w:rsidRPr="00383EC8" w:rsidRDefault="006018B6" w:rsidP="006018B6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Ellis Y/N, Byerly Y/N, Adams Y/N, Johnson Y/</w:t>
      </w:r>
      <w:proofErr w:type="gramStart"/>
      <w:r w:rsidRPr="00383EC8">
        <w:rPr>
          <w:rFonts w:ascii="Times New Roman" w:hAnsi="Times New Roman"/>
          <w:b/>
          <w:sz w:val="24"/>
          <w:szCs w:val="24"/>
        </w:rPr>
        <w:t xml:space="preserve">N,   </w:t>
      </w:r>
      <w:proofErr w:type="gramEnd"/>
      <w:r w:rsidRPr="00383EC8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Anderson Y/N, Bauer Y/N, Clements Y/N</w:t>
      </w:r>
    </w:p>
    <w:p w14:paraId="5DC562BA" w14:textId="77777777" w:rsidR="006018B6" w:rsidRPr="00383EC8" w:rsidRDefault="006018B6" w:rsidP="006018B6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7869574D" w14:textId="77777777" w:rsidR="006018B6" w:rsidRPr="00383EC8" w:rsidRDefault="006018B6" w:rsidP="006018B6">
      <w:pPr>
        <w:pStyle w:val="ListParagraph"/>
        <w:numPr>
          <w:ilvl w:val="0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From Agency: Florence Police Department</w:t>
      </w:r>
    </w:p>
    <w:p w14:paraId="7C472E17" w14:textId="77777777" w:rsidR="006018B6" w:rsidRPr="00383EC8" w:rsidRDefault="006018B6" w:rsidP="006018B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or (Officer): </w:t>
      </w:r>
      <w:r w:rsidRPr="00383EC8">
        <w:rPr>
          <w:rFonts w:ascii="Times New Roman" w:hAnsi="Times New Roman"/>
          <w:sz w:val="24"/>
          <w:szCs w:val="24"/>
        </w:rPr>
        <w:t>Patrick Slattery</w:t>
      </w:r>
    </w:p>
    <w:p w14:paraId="51C011C7" w14:textId="77777777" w:rsidR="006018B6" w:rsidRPr="00383EC8" w:rsidRDefault="006018B6" w:rsidP="006018B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sz w:val="24"/>
          <w:szCs w:val="24"/>
        </w:rPr>
        <w:t>FBI LEEDA- Supervisor Leadership Institute</w:t>
      </w:r>
    </w:p>
    <w:p w14:paraId="5076EF03" w14:textId="77777777" w:rsidR="006018B6" w:rsidRPr="00383EC8" w:rsidRDefault="006018B6" w:rsidP="006018B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 Requested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sz w:val="24"/>
          <w:szCs w:val="24"/>
        </w:rPr>
        <w:t>January 9</w:t>
      </w:r>
      <w:r w:rsidRPr="00383EC8">
        <w:rPr>
          <w:rFonts w:ascii="Times New Roman" w:hAnsi="Times New Roman"/>
          <w:sz w:val="24"/>
          <w:szCs w:val="24"/>
          <w:vertAlign w:val="superscript"/>
        </w:rPr>
        <w:t>th</w:t>
      </w:r>
      <w:r w:rsidRPr="00383EC8">
        <w:rPr>
          <w:rFonts w:ascii="Times New Roman" w:hAnsi="Times New Roman"/>
          <w:sz w:val="24"/>
          <w:szCs w:val="24"/>
        </w:rPr>
        <w:t>, 2019</w:t>
      </w:r>
    </w:p>
    <w:p w14:paraId="7DBC1942" w14:textId="77777777" w:rsidR="006018B6" w:rsidRPr="00383EC8" w:rsidRDefault="006018B6" w:rsidP="006018B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(s):</w:t>
      </w:r>
      <w:r w:rsidRPr="00383EC8">
        <w:rPr>
          <w:rFonts w:ascii="Times New Roman" w:hAnsi="Times New Roman"/>
          <w:sz w:val="24"/>
          <w:szCs w:val="24"/>
        </w:rPr>
        <w:t xml:space="preserve"> May 13-17, 2019</w:t>
      </w:r>
    </w:p>
    <w:p w14:paraId="3421EAA5" w14:textId="77777777" w:rsidR="006018B6" w:rsidRPr="00383EC8" w:rsidRDefault="006018B6" w:rsidP="006018B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cation:</w:t>
      </w:r>
      <w:r w:rsidRPr="00383EC8">
        <w:rPr>
          <w:rFonts w:ascii="Times New Roman" w:hAnsi="Times New Roman"/>
          <w:sz w:val="24"/>
          <w:szCs w:val="24"/>
        </w:rPr>
        <w:t xml:space="preserve"> Boulder County Sheriff’s Office</w:t>
      </w:r>
    </w:p>
    <w:p w14:paraId="1433848D" w14:textId="77777777" w:rsidR="006018B6" w:rsidRPr="00383EC8" w:rsidRDefault="006018B6" w:rsidP="006018B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 Cost:</w:t>
      </w:r>
      <w:r w:rsidRPr="00383EC8">
        <w:rPr>
          <w:rFonts w:ascii="Times New Roman" w:hAnsi="Times New Roman"/>
          <w:sz w:val="24"/>
          <w:szCs w:val="24"/>
        </w:rPr>
        <w:t xml:space="preserve"> $695</w:t>
      </w:r>
    </w:p>
    <w:p w14:paraId="1770C913" w14:textId="77777777" w:rsidR="006018B6" w:rsidRPr="00383EC8" w:rsidRDefault="006018B6" w:rsidP="006018B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dging:</w:t>
      </w:r>
      <w:r w:rsidRPr="00383EC8">
        <w:rPr>
          <w:rFonts w:ascii="Times New Roman" w:hAnsi="Times New Roman"/>
          <w:sz w:val="24"/>
          <w:szCs w:val="24"/>
        </w:rPr>
        <w:t xml:space="preserve"> $1083</w:t>
      </w:r>
    </w:p>
    <w:p w14:paraId="5CDEAC0D" w14:textId="77777777" w:rsidR="006018B6" w:rsidRPr="00383EC8" w:rsidRDefault="006018B6" w:rsidP="006018B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Per Diem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657B59DE" w14:textId="77777777" w:rsidR="006018B6" w:rsidRPr="00383EC8" w:rsidRDefault="006018B6" w:rsidP="006018B6">
      <w:pPr>
        <w:pStyle w:val="ListParagraph"/>
        <w:numPr>
          <w:ilvl w:val="2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To:</w:t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  <w:t>Action:</w:t>
      </w:r>
    </w:p>
    <w:p w14:paraId="4833901C" w14:textId="77777777" w:rsidR="006018B6" w:rsidRPr="00383EC8" w:rsidRDefault="006018B6" w:rsidP="006018B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772B1314" wp14:editId="4A87EE69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E335942" w14:textId="7B1E1BA1" w:rsidR="006018B6" w:rsidRDefault="00FE2198" w:rsidP="006018B6">
                            <w:pPr>
                              <w:jc w:val="center"/>
                            </w:pPr>
                            <w:r>
                              <w:t>Approved/Reg Onl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72B1314" id="Rectangle 13" o:spid="_x0000_s1030" style="position:absolute;left:0;text-align:left;margin-left:267.75pt;margin-top:2.4pt;width:151.8pt;height:34.2pt;z-index:-251651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" fillcolor="white [3201]" strokecolor="#f79646 [3209]" strokeweight="2pt">
                <v:textbox>
                  <w:txbxContent>
                    <w:p w14:paraId="4E335942" w14:textId="7B1E1BA1" w:rsidR="006018B6" w:rsidRDefault="00FE2198" w:rsidP="006018B6">
                      <w:pPr>
                        <w:jc w:val="center"/>
                      </w:pPr>
                      <w:r>
                        <w:t>Approved/Reg Only</w:t>
                      </w:r>
                    </w:p>
                  </w:txbxContent>
                </v:textbox>
              </v:rect>
            </w:pict>
          </mc:Fallback>
        </mc:AlternateContent>
      </w:r>
      <w:r w:rsidRPr="00383EC8">
        <w:rPr>
          <w:rFonts w:ascii="Times New Roman" w:hAnsi="Times New Roman"/>
          <w:b/>
          <w:sz w:val="24"/>
          <w:szCs w:val="24"/>
        </w:rPr>
        <w:t>Related Cost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7D2C62AD" w14:textId="77777777" w:rsidR="006018B6" w:rsidRPr="00383EC8" w:rsidRDefault="006018B6" w:rsidP="006018B6">
      <w:p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</w:p>
    <w:p w14:paraId="2AD28541" w14:textId="67FB5610" w:rsidR="006018B6" w:rsidRPr="00383EC8" w:rsidRDefault="006018B6" w:rsidP="006018B6">
      <w:pPr>
        <w:pStyle w:val="ListParagraph"/>
        <w:spacing w:before="120" w:after="120" w:line="240" w:lineRule="auto"/>
        <w:ind w:left="5040" w:firstLine="720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Total Cost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b/>
          <w:sz w:val="24"/>
          <w:szCs w:val="24"/>
        </w:rPr>
        <w:t>$</w:t>
      </w:r>
      <w:r w:rsidR="00FE2198">
        <w:rPr>
          <w:rFonts w:ascii="Times New Roman" w:hAnsi="Times New Roman"/>
          <w:b/>
          <w:sz w:val="24"/>
          <w:szCs w:val="24"/>
        </w:rPr>
        <w:t>695</w:t>
      </w:r>
    </w:p>
    <w:p w14:paraId="694ED292" w14:textId="77777777" w:rsidR="006018B6" w:rsidRPr="00383EC8" w:rsidRDefault="006018B6" w:rsidP="006018B6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Vote:</w:t>
      </w:r>
    </w:p>
    <w:p w14:paraId="0FF12194" w14:textId="77777777" w:rsidR="006018B6" w:rsidRPr="00383EC8" w:rsidRDefault="006018B6" w:rsidP="006018B6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Ellis Y/N, Byerly Y/N, Adams Y/N, Johnson Y/</w:t>
      </w:r>
      <w:proofErr w:type="gramStart"/>
      <w:r w:rsidRPr="00383EC8">
        <w:rPr>
          <w:rFonts w:ascii="Times New Roman" w:hAnsi="Times New Roman"/>
          <w:b/>
          <w:sz w:val="24"/>
          <w:szCs w:val="24"/>
        </w:rPr>
        <w:t xml:space="preserve">N,   </w:t>
      </w:r>
      <w:proofErr w:type="gramEnd"/>
      <w:r w:rsidRPr="00383EC8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Anderson Y/N, Bauer Y/N, Clements Y/N</w:t>
      </w:r>
    </w:p>
    <w:p w14:paraId="30A1EBE1" w14:textId="77777777" w:rsidR="006018B6" w:rsidRPr="00383EC8" w:rsidRDefault="006018B6" w:rsidP="006018B6">
      <w:pPr>
        <w:pStyle w:val="ListParagraph"/>
        <w:numPr>
          <w:ilvl w:val="0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From Agency: Woodland Park Police Department</w:t>
      </w:r>
    </w:p>
    <w:p w14:paraId="4EE2EAA8" w14:textId="77777777" w:rsidR="006018B6" w:rsidRPr="00383EC8" w:rsidRDefault="006018B6" w:rsidP="006018B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or (Officer): </w:t>
      </w:r>
      <w:r w:rsidRPr="00383EC8">
        <w:rPr>
          <w:rFonts w:ascii="Times New Roman" w:hAnsi="Times New Roman"/>
          <w:sz w:val="24"/>
          <w:szCs w:val="24"/>
        </w:rPr>
        <w:t xml:space="preserve">Tommie </w:t>
      </w:r>
      <w:proofErr w:type="spellStart"/>
      <w:r w:rsidRPr="00383EC8">
        <w:rPr>
          <w:rFonts w:ascii="Times New Roman" w:hAnsi="Times New Roman"/>
          <w:sz w:val="24"/>
          <w:szCs w:val="24"/>
        </w:rPr>
        <w:t>Belz</w:t>
      </w:r>
      <w:proofErr w:type="spellEnd"/>
    </w:p>
    <w:p w14:paraId="725119A7" w14:textId="77777777" w:rsidR="006018B6" w:rsidRPr="00383EC8" w:rsidRDefault="006018B6" w:rsidP="006018B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sz w:val="24"/>
          <w:szCs w:val="24"/>
        </w:rPr>
        <w:t>Forensic Interviewing of Children</w:t>
      </w:r>
    </w:p>
    <w:p w14:paraId="2C5207B7" w14:textId="77777777" w:rsidR="006018B6" w:rsidRPr="00383EC8" w:rsidRDefault="006018B6" w:rsidP="006018B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 Requested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sz w:val="24"/>
          <w:szCs w:val="24"/>
        </w:rPr>
        <w:t>January 9</w:t>
      </w:r>
      <w:r w:rsidRPr="00383EC8">
        <w:rPr>
          <w:rFonts w:ascii="Times New Roman" w:hAnsi="Times New Roman"/>
          <w:sz w:val="24"/>
          <w:szCs w:val="24"/>
          <w:vertAlign w:val="superscript"/>
        </w:rPr>
        <w:t>th</w:t>
      </w:r>
      <w:r w:rsidRPr="00383EC8">
        <w:rPr>
          <w:rFonts w:ascii="Times New Roman" w:hAnsi="Times New Roman"/>
          <w:sz w:val="24"/>
          <w:szCs w:val="24"/>
        </w:rPr>
        <w:t>, 2019</w:t>
      </w:r>
    </w:p>
    <w:p w14:paraId="61FECE9F" w14:textId="77777777" w:rsidR="006018B6" w:rsidRPr="00383EC8" w:rsidRDefault="006018B6" w:rsidP="006018B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(s):</w:t>
      </w:r>
      <w:r w:rsidRPr="00383EC8">
        <w:rPr>
          <w:rFonts w:ascii="Times New Roman" w:hAnsi="Times New Roman"/>
          <w:sz w:val="24"/>
          <w:szCs w:val="24"/>
        </w:rPr>
        <w:t xml:space="preserve"> February 11-15, 2019</w:t>
      </w:r>
    </w:p>
    <w:p w14:paraId="07498D1F" w14:textId="77777777" w:rsidR="006018B6" w:rsidRPr="00383EC8" w:rsidRDefault="006018B6" w:rsidP="006018B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cation:</w:t>
      </w:r>
      <w:r w:rsidRPr="00383EC8">
        <w:rPr>
          <w:rFonts w:ascii="Times New Roman" w:hAnsi="Times New Roman"/>
          <w:sz w:val="24"/>
          <w:szCs w:val="24"/>
        </w:rPr>
        <w:t xml:space="preserve"> Huntsville, AL</w:t>
      </w:r>
    </w:p>
    <w:p w14:paraId="2BB78C32" w14:textId="77777777" w:rsidR="006018B6" w:rsidRPr="00383EC8" w:rsidRDefault="006018B6" w:rsidP="006018B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 Cost:</w:t>
      </w:r>
      <w:r w:rsidRPr="00383EC8">
        <w:rPr>
          <w:rFonts w:ascii="Times New Roman" w:hAnsi="Times New Roman"/>
          <w:sz w:val="24"/>
          <w:szCs w:val="24"/>
        </w:rPr>
        <w:t xml:space="preserve"> $1299</w:t>
      </w:r>
    </w:p>
    <w:p w14:paraId="3B8A1AE7" w14:textId="77777777" w:rsidR="006018B6" w:rsidRPr="00383EC8" w:rsidRDefault="006018B6" w:rsidP="006018B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lastRenderedPageBreak/>
        <w:t>Lodging:</w:t>
      </w:r>
      <w:r w:rsidRPr="00383EC8">
        <w:rPr>
          <w:rFonts w:ascii="Times New Roman" w:hAnsi="Times New Roman"/>
          <w:sz w:val="24"/>
          <w:szCs w:val="24"/>
        </w:rPr>
        <w:t xml:space="preserve"> $470</w:t>
      </w:r>
    </w:p>
    <w:p w14:paraId="3C36E75C" w14:textId="77777777" w:rsidR="006018B6" w:rsidRPr="00383EC8" w:rsidRDefault="006018B6" w:rsidP="006018B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Per Diem:</w:t>
      </w:r>
      <w:r w:rsidRPr="00383EC8">
        <w:rPr>
          <w:rFonts w:ascii="Times New Roman" w:hAnsi="Times New Roman"/>
          <w:sz w:val="24"/>
          <w:szCs w:val="24"/>
        </w:rPr>
        <w:t xml:space="preserve"> $220</w:t>
      </w:r>
    </w:p>
    <w:p w14:paraId="21568D4A" w14:textId="77777777" w:rsidR="006018B6" w:rsidRPr="00383EC8" w:rsidRDefault="006018B6" w:rsidP="006018B6">
      <w:pPr>
        <w:pStyle w:val="ListParagraph"/>
        <w:numPr>
          <w:ilvl w:val="2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To:</w:t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  <w:t>Action:</w:t>
      </w:r>
    </w:p>
    <w:p w14:paraId="107713B2" w14:textId="77777777" w:rsidR="006018B6" w:rsidRPr="00383EC8" w:rsidRDefault="006018B6" w:rsidP="006018B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5BD20DA1" wp14:editId="2461D160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8744E3F" w14:textId="1F51027F" w:rsidR="006018B6" w:rsidRDefault="00FE2198" w:rsidP="006018B6">
                            <w:pPr>
                              <w:jc w:val="center"/>
                            </w:pPr>
                            <w:r>
                              <w:t>Approved/Reg Onl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BD20DA1" id="Rectangle 9" o:spid="_x0000_s1031" style="position:absolute;left:0;text-align:left;margin-left:267.75pt;margin-top:2.4pt;width:151.8pt;height:34.2pt;z-index:-25165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" fillcolor="white [3201]" strokecolor="#f79646 [3209]" strokeweight="2pt">
                <v:textbox>
                  <w:txbxContent>
                    <w:p w14:paraId="08744E3F" w14:textId="1F51027F" w:rsidR="006018B6" w:rsidRDefault="00FE2198" w:rsidP="006018B6">
                      <w:pPr>
                        <w:jc w:val="center"/>
                      </w:pPr>
                      <w:r>
                        <w:t>Approved/Reg Only</w:t>
                      </w:r>
                    </w:p>
                  </w:txbxContent>
                </v:textbox>
              </v:rect>
            </w:pict>
          </mc:Fallback>
        </mc:AlternateContent>
      </w:r>
      <w:r w:rsidRPr="00383EC8">
        <w:rPr>
          <w:rFonts w:ascii="Times New Roman" w:hAnsi="Times New Roman"/>
          <w:b/>
          <w:sz w:val="24"/>
          <w:szCs w:val="24"/>
        </w:rPr>
        <w:t>Related Cost:</w:t>
      </w:r>
      <w:r w:rsidRPr="00383EC8">
        <w:rPr>
          <w:rFonts w:ascii="Times New Roman" w:hAnsi="Times New Roman"/>
          <w:sz w:val="24"/>
          <w:szCs w:val="24"/>
        </w:rPr>
        <w:t xml:space="preserve"> $548.63 (flight)</w:t>
      </w:r>
    </w:p>
    <w:p w14:paraId="433B55E7" w14:textId="77777777" w:rsidR="006018B6" w:rsidRPr="00383EC8" w:rsidRDefault="006018B6" w:rsidP="006018B6">
      <w:p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</w:p>
    <w:p w14:paraId="565B4846" w14:textId="2CC4E097" w:rsidR="006018B6" w:rsidRPr="00383EC8" w:rsidRDefault="006018B6" w:rsidP="006018B6">
      <w:pPr>
        <w:pStyle w:val="ListParagraph"/>
        <w:spacing w:before="120" w:after="120" w:line="240" w:lineRule="auto"/>
        <w:ind w:left="5040" w:firstLine="720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Total Cost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b/>
          <w:sz w:val="24"/>
          <w:szCs w:val="24"/>
        </w:rPr>
        <w:t>$</w:t>
      </w:r>
      <w:r w:rsidR="00FE2198">
        <w:rPr>
          <w:rFonts w:ascii="Times New Roman" w:hAnsi="Times New Roman"/>
          <w:b/>
          <w:sz w:val="24"/>
          <w:szCs w:val="24"/>
        </w:rPr>
        <w:t>1299</w:t>
      </w:r>
    </w:p>
    <w:p w14:paraId="06F0789B" w14:textId="77777777" w:rsidR="006018B6" w:rsidRPr="00383EC8" w:rsidRDefault="006018B6" w:rsidP="006018B6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Vote:</w:t>
      </w:r>
    </w:p>
    <w:p w14:paraId="524F773F" w14:textId="77777777" w:rsidR="006018B6" w:rsidRPr="00383EC8" w:rsidRDefault="006018B6" w:rsidP="006018B6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Ellis Y/N, Byerly Y/N, Adams Y/N, Johnson Y/</w:t>
      </w:r>
      <w:proofErr w:type="gramStart"/>
      <w:r w:rsidRPr="00383EC8">
        <w:rPr>
          <w:rFonts w:ascii="Times New Roman" w:hAnsi="Times New Roman"/>
          <w:b/>
          <w:sz w:val="24"/>
          <w:szCs w:val="24"/>
        </w:rPr>
        <w:t xml:space="preserve">N,   </w:t>
      </w:r>
      <w:proofErr w:type="gramEnd"/>
      <w:r w:rsidRPr="00383EC8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Anderson Y/N, Bauer Y/N, Clements Y/N</w:t>
      </w:r>
    </w:p>
    <w:p w14:paraId="4D9E9AC8" w14:textId="77777777" w:rsidR="006018B6" w:rsidRPr="00383EC8" w:rsidRDefault="006018B6" w:rsidP="006018B6">
      <w:pPr>
        <w:pStyle w:val="ListParagraph"/>
        <w:numPr>
          <w:ilvl w:val="0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bookmarkStart w:id="2" w:name="_Hlk536537572"/>
      <w:r w:rsidRPr="00383EC8">
        <w:rPr>
          <w:rFonts w:ascii="Times New Roman" w:hAnsi="Times New Roman"/>
          <w:b/>
          <w:sz w:val="24"/>
          <w:szCs w:val="24"/>
        </w:rPr>
        <w:t>From Agency: Fountain Police Department</w:t>
      </w:r>
    </w:p>
    <w:p w14:paraId="58A4BDE7" w14:textId="77777777" w:rsidR="006018B6" w:rsidRPr="00383EC8" w:rsidRDefault="006018B6" w:rsidP="006018B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or (Officer): </w:t>
      </w:r>
      <w:r w:rsidRPr="00383EC8">
        <w:rPr>
          <w:rFonts w:ascii="Times New Roman" w:hAnsi="Times New Roman"/>
          <w:sz w:val="24"/>
          <w:szCs w:val="24"/>
        </w:rPr>
        <w:t>Tara Mallet</w:t>
      </w:r>
    </w:p>
    <w:p w14:paraId="43161930" w14:textId="77777777" w:rsidR="006018B6" w:rsidRPr="00383EC8" w:rsidRDefault="006018B6" w:rsidP="006018B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sz w:val="24"/>
          <w:szCs w:val="24"/>
        </w:rPr>
        <w:t>Colorado Springs Management Course</w:t>
      </w:r>
    </w:p>
    <w:p w14:paraId="41D13136" w14:textId="77777777" w:rsidR="006018B6" w:rsidRPr="00383EC8" w:rsidRDefault="006018B6" w:rsidP="006018B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 Requested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sz w:val="24"/>
          <w:szCs w:val="24"/>
        </w:rPr>
        <w:t>January 15</w:t>
      </w:r>
      <w:r w:rsidRPr="00383EC8">
        <w:rPr>
          <w:rFonts w:ascii="Times New Roman" w:hAnsi="Times New Roman"/>
          <w:sz w:val="24"/>
          <w:szCs w:val="24"/>
          <w:vertAlign w:val="superscript"/>
        </w:rPr>
        <w:t>th</w:t>
      </w:r>
      <w:r w:rsidRPr="00383EC8">
        <w:rPr>
          <w:rFonts w:ascii="Times New Roman" w:hAnsi="Times New Roman"/>
          <w:sz w:val="24"/>
          <w:szCs w:val="24"/>
        </w:rPr>
        <w:t>, 2019</w:t>
      </w:r>
    </w:p>
    <w:p w14:paraId="1159B83E" w14:textId="77777777" w:rsidR="006018B6" w:rsidRPr="00383EC8" w:rsidRDefault="006018B6" w:rsidP="006018B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(s):</w:t>
      </w:r>
      <w:r w:rsidRPr="00383EC8">
        <w:rPr>
          <w:rFonts w:ascii="Times New Roman" w:hAnsi="Times New Roman"/>
          <w:sz w:val="24"/>
          <w:szCs w:val="24"/>
        </w:rPr>
        <w:t xml:space="preserve"> March 4</w:t>
      </w:r>
      <w:r w:rsidRPr="00383EC8">
        <w:rPr>
          <w:rFonts w:ascii="Times New Roman" w:hAnsi="Times New Roman"/>
          <w:sz w:val="24"/>
          <w:szCs w:val="24"/>
          <w:vertAlign w:val="superscript"/>
        </w:rPr>
        <w:t>th</w:t>
      </w:r>
      <w:r w:rsidRPr="00383EC8">
        <w:rPr>
          <w:rFonts w:ascii="Times New Roman" w:hAnsi="Times New Roman"/>
          <w:sz w:val="24"/>
          <w:szCs w:val="24"/>
        </w:rPr>
        <w:t>, 2019</w:t>
      </w:r>
    </w:p>
    <w:p w14:paraId="39FDCAE9" w14:textId="77777777" w:rsidR="006018B6" w:rsidRPr="00383EC8" w:rsidRDefault="006018B6" w:rsidP="006018B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cation:</w:t>
      </w:r>
      <w:r w:rsidRPr="00383EC8">
        <w:rPr>
          <w:rFonts w:ascii="Times New Roman" w:hAnsi="Times New Roman"/>
          <w:sz w:val="24"/>
          <w:szCs w:val="24"/>
        </w:rPr>
        <w:t xml:space="preserve"> Colorado Springs, CO</w:t>
      </w:r>
    </w:p>
    <w:p w14:paraId="585E22D0" w14:textId="77777777" w:rsidR="006018B6" w:rsidRPr="00383EC8" w:rsidRDefault="006018B6" w:rsidP="006018B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 Cost:</w:t>
      </w:r>
      <w:r w:rsidRPr="00383EC8">
        <w:rPr>
          <w:rFonts w:ascii="Times New Roman" w:hAnsi="Times New Roman"/>
          <w:sz w:val="24"/>
          <w:szCs w:val="24"/>
        </w:rPr>
        <w:t xml:space="preserve"> $199</w:t>
      </w:r>
    </w:p>
    <w:p w14:paraId="2E6A5B0F" w14:textId="77777777" w:rsidR="006018B6" w:rsidRPr="00383EC8" w:rsidRDefault="006018B6" w:rsidP="006018B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dging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41340B97" w14:textId="77777777" w:rsidR="006018B6" w:rsidRPr="00383EC8" w:rsidRDefault="006018B6" w:rsidP="006018B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Per Diem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04AD8217" w14:textId="77777777" w:rsidR="006018B6" w:rsidRPr="00383EC8" w:rsidRDefault="006018B6" w:rsidP="006018B6">
      <w:pPr>
        <w:pStyle w:val="ListParagraph"/>
        <w:numPr>
          <w:ilvl w:val="2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To:</w:t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  <w:t>Action:</w:t>
      </w:r>
    </w:p>
    <w:p w14:paraId="0F6464DB" w14:textId="77777777" w:rsidR="006018B6" w:rsidRPr="00383EC8" w:rsidRDefault="006018B6" w:rsidP="006018B6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57AA1B54" wp14:editId="33E73BFC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16A50AA" w14:textId="0E506E35" w:rsidR="006018B6" w:rsidRDefault="00FE2198" w:rsidP="006018B6">
                            <w:pPr>
                              <w:jc w:val="center"/>
                            </w:pPr>
                            <w:r>
                              <w:t xml:space="preserve">Approved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7AA1B54" id="Rectangle 10" o:spid="_x0000_s1032" style="position:absolute;left:0;text-align:left;margin-left:267.75pt;margin-top:2.4pt;width:151.8pt;height:34.2pt;z-index:-25165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" fillcolor="white [3201]" strokecolor="#f79646 [3209]" strokeweight="2pt">
                <v:textbox>
                  <w:txbxContent>
                    <w:p w14:paraId="716A50AA" w14:textId="0E506E35" w:rsidR="006018B6" w:rsidRDefault="00FE2198" w:rsidP="006018B6">
                      <w:pPr>
                        <w:jc w:val="center"/>
                      </w:pPr>
                      <w:r>
                        <w:t xml:space="preserve">Approved </w:t>
                      </w:r>
                    </w:p>
                  </w:txbxContent>
                </v:textbox>
              </v:rect>
            </w:pict>
          </mc:Fallback>
        </mc:AlternateContent>
      </w:r>
      <w:r w:rsidRPr="00383EC8">
        <w:rPr>
          <w:rFonts w:ascii="Times New Roman" w:hAnsi="Times New Roman"/>
          <w:b/>
          <w:sz w:val="24"/>
          <w:szCs w:val="24"/>
        </w:rPr>
        <w:t>Related Cost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197DD763" w14:textId="77777777" w:rsidR="006018B6" w:rsidRPr="00383EC8" w:rsidRDefault="006018B6" w:rsidP="006018B6">
      <w:p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</w:p>
    <w:p w14:paraId="0BBCC2CA" w14:textId="14A544DE" w:rsidR="006018B6" w:rsidRPr="00383EC8" w:rsidRDefault="006018B6" w:rsidP="006018B6">
      <w:pPr>
        <w:pStyle w:val="ListParagraph"/>
        <w:spacing w:before="120" w:after="120" w:line="240" w:lineRule="auto"/>
        <w:ind w:left="5040" w:firstLine="720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Total Cost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b/>
          <w:sz w:val="24"/>
          <w:szCs w:val="24"/>
        </w:rPr>
        <w:t>$</w:t>
      </w:r>
      <w:r w:rsidR="00FE2198">
        <w:rPr>
          <w:rFonts w:ascii="Times New Roman" w:hAnsi="Times New Roman"/>
          <w:b/>
          <w:sz w:val="24"/>
          <w:szCs w:val="24"/>
        </w:rPr>
        <w:t>199</w:t>
      </w:r>
    </w:p>
    <w:p w14:paraId="63898058" w14:textId="77777777" w:rsidR="006018B6" w:rsidRPr="00383EC8" w:rsidRDefault="006018B6" w:rsidP="006018B6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Vote:</w:t>
      </w:r>
    </w:p>
    <w:p w14:paraId="2D0D9C51" w14:textId="77777777" w:rsidR="006018B6" w:rsidRPr="00383EC8" w:rsidRDefault="006018B6" w:rsidP="006018B6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Ellis Y/N, Byerly Y/N, Adams Y/N, Johnson Y/</w:t>
      </w:r>
      <w:proofErr w:type="gramStart"/>
      <w:r w:rsidRPr="00383EC8">
        <w:rPr>
          <w:rFonts w:ascii="Times New Roman" w:hAnsi="Times New Roman"/>
          <w:b/>
          <w:sz w:val="24"/>
          <w:szCs w:val="24"/>
        </w:rPr>
        <w:t xml:space="preserve">N,   </w:t>
      </w:r>
      <w:proofErr w:type="gramEnd"/>
      <w:r w:rsidRPr="00383EC8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Anderson Y/N, Bauer Y/N, Clements Y/N</w:t>
      </w:r>
    </w:p>
    <w:bookmarkEnd w:id="2"/>
    <w:p w14:paraId="6679C59C" w14:textId="77777777" w:rsidR="00C12A77" w:rsidRPr="00383EC8" w:rsidRDefault="00C12A77" w:rsidP="00C12A77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7F786F04" w14:textId="27ACE0B1" w:rsidR="0035466E" w:rsidRPr="00383EC8" w:rsidRDefault="0035466E" w:rsidP="0035466E">
      <w:pPr>
        <w:pStyle w:val="ListParagraph"/>
        <w:numPr>
          <w:ilvl w:val="0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bookmarkStart w:id="3" w:name="_Hlk255085"/>
      <w:r w:rsidRPr="00383EC8">
        <w:rPr>
          <w:rFonts w:ascii="Times New Roman" w:hAnsi="Times New Roman"/>
          <w:b/>
          <w:sz w:val="24"/>
          <w:szCs w:val="24"/>
        </w:rPr>
        <w:t xml:space="preserve">From Agency: </w:t>
      </w:r>
      <w:r w:rsidR="00A06463" w:rsidRPr="00383EC8">
        <w:rPr>
          <w:rFonts w:ascii="Times New Roman" w:hAnsi="Times New Roman"/>
          <w:b/>
          <w:sz w:val="24"/>
          <w:szCs w:val="24"/>
        </w:rPr>
        <w:t>Pueblo</w:t>
      </w:r>
      <w:r w:rsidRPr="00383EC8">
        <w:rPr>
          <w:rFonts w:ascii="Times New Roman" w:hAnsi="Times New Roman"/>
          <w:b/>
          <w:sz w:val="24"/>
          <w:szCs w:val="24"/>
        </w:rPr>
        <w:t xml:space="preserve"> Police Department</w:t>
      </w:r>
    </w:p>
    <w:p w14:paraId="4A47ED54" w14:textId="7402EE04" w:rsidR="0035466E" w:rsidRPr="00383EC8" w:rsidRDefault="0035466E" w:rsidP="0035466E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or (Officer): </w:t>
      </w:r>
      <w:r w:rsidR="00A06463" w:rsidRPr="00383EC8">
        <w:rPr>
          <w:rFonts w:ascii="Times New Roman" w:hAnsi="Times New Roman"/>
          <w:sz w:val="24"/>
          <w:szCs w:val="24"/>
        </w:rPr>
        <w:t>Vince Petkosek</w:t>
      </w:r>
    </w:p>
    <w:p w14:paraId="4468998A" w14:textId="0A728E90" w:rsidR="0035466E" w:rsidRPr="00383EC8" w:rsidRDefault="0035466E" w:rsidP="0035466E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="00A06463" w:rsidRPr="00383EC8">
        <w:rPr>
          <w:rFonts w:ascii="Times New Roman" w:hAnsi="Times New Roman"/>
          <w:sz w:val="24"/>
          <w:szCs w:val="24"/>
        </w:rPr>
        <w:t>2019 NPCA Seminar</w:t>
      </w:r>
    </w:p>
    <w:p w14:paraId="7BD71DCB" w14:textId="50B65590" w:rsidR="0035466E" w:rsidRPr="00383EC8" w:rsidRDefault="0035466E" w:rsidP="0035466E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 Requested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sz w:val="24"/>
          <w:szCs w:val="24"/>
        </w:rPr>
        <w:t xml:space="preserve">January </w:t>
      </w:r>
      <w:r w:rsidR="00A06463" w:rsidRPr="00383EC8">
        <w:rPr>
          <w:rFonts w:ascii="Times New Roman" w:hAnsi="Times New Roman"/>
          <w:sz w:val="24"/>
          <w:szCs w:val="24"/>
        </w:rPr>
        <w:t>29</w:t>
      </w:r>
      <w:r w:rsidRPr="00383EC8">
        <w:rPr>
          <w:rFonts w:ascii="Times New Roman" w:hAnsi="Times New Roman"/>
          <w:sz w:val="24"/>
          <w:szCs w:val="24"/>
        </w:rPr>
        <w:t>, 2019</w:t>
      </w:r>
    </w:p>
    <w:p w14:paraId="069EECB6" w14:textId="14309074" w:rsidR="0035466E" w:rsidRPr="00C80BFB" w:rsidRDefault="0035466E" w:rsidP="0035466E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color w:val="FF0000"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(s)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 w:rsidR="00A06463" w:rsidRPr="00C80BFB">
        <w:rPr>
          <w:rFonts w:ascii="Times New Roman" w:hAnsi="Times New Roman"/>
          <w:color w:val="FF0000"/>
          <w:sz w:val="24"/>
          <w:szCs w:val="24"/>
        </w:rPr>
        <w:t>August 27-29, 2019</w:t>
      </w:r>
    </w:p>
    <w:p w14:paraId="19EBAE41" w14:textId="5EAF37BF" w:rsidR="0035466E" w:rsidRPr="00383EC8" w:rsidRDefault="0035466E" w:rsidP="0035466E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cation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 w:rsidR="00A06463" w:rsidRPr="00383EC8">
        <w:rPr>
          <w:rFonts w:ascii="Times New Roman" w:hAnsi="Times New Roman"/>
          <w:sz w:val="24"/>
          <w:szCs w:val="24"/>
        </w:rPr>
        <w:t xml:space="preserve">San </w:t>
      </w:r>
      <w:proofErr w:type="spellStart"/>
      <w:r w:rsidR="00A06463" w:rsidRPr="00383EC8">
        <w:rPr>
          <w:rFonts w:ascii="Times New Roman" w:hAnsi="Times New Roman"/>
          <w:sz w:val="24"/>
          <w:szCs w:val="24"/>
        </w:rPr>
        <w:t>Anotonio</w:t>
      </w:r>
      <w:proofErr w:type="spellEnd"/>
      <w:r w:rsidR="00A06463" w:rsidRPr="00383EC8">
        <w:rPr>
          <w:rFonts w:ascii="Times New Roman" w:hAnsi="Times New Roman"/>
          <w:sz w:val="24"/>
          <w:szCs w:val="24"/>
        </w:rPr>
        <w:t>, TX</w:t>
      </w:r>
    </w:p>
    <w:p w14:paraId="0188A692" w14:textId="5F1BB106" w:rsidR="0035466E" w:rsidRPr="00383EC8" w:rsidRDefault="0035466E" w:rsidP="0035466E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 Cost:</w:t>
      </w:r>
      <w:r w:rsidRPr="00383EC8">
        <w:rPr>
          <w:rFonts w:ascii="Times New Roman" w:hAnsi="Times New Roman"/>
          <w:sz w:val="24"/>
          <w:szCs w:val="24"/>
        </w:rPr>
        <w:t xml:space="preserve"> $</w:t>
      </w:r>
      <w:r w:rsidR="00A06463" w:rsidRPr="00383EC8">
        <w:rPr>
          <w:rFonts w:ascii="Times New Roman" w:hAnsi="Times New Roman"/>
          <w:sz w:val="24"/>
          <w:szCs w:val="24"/>
        </w:rPr>
        <w:t>325</w:t>
      </w:r>
    </w:p>
    <w:p w14:paraId="726ACFEE" w14:textId="77777777" w:rsidR="0035466E" w:rsidRPr="00383EC8" w:rsidRDefault="0035466E" w:rsidP="0035466E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dging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06B7D3B4" w14:textId="77777777" w:rsidR="0035466E" w:rsidRPr="00383EC8" w:rsidRDefault="0035466E" w:rsidP="0035466E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Per Diem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5541512B" w14:textId="77777777" w:rsidR="0035466E" w:rsidRPr="00383EC8" w:rsidRDefault="0035466E" w:rsidP="0035466E">
      <w:pPr>
        <w:pStyle w:val="ListParagraph"/>
        <w:numPr>
          <w:ilvl w:val="2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To:</w:t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  <w:t>Action:</w:t>
      </w:r>
    </w:p>
    <w:p w14:paraId="45D3C1FA" w14:textId="77777777" w:rsidR="0035466E" w:rsidRPr="00383EC8" w:rsidRDefault="0035466E" w:rsidP="0035466E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3EC3935D" wp14:editId="6FF93F75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D789F3C" w14:textId="60C55FCE" w:rsidR="0035466E" w:rsidRDefault="00EB47B5" w:rsidP="0035466E">
                            <w:pPr>
                              <w:jc w:val="center"/>
                            </w:pPr>
                            <w:r>
                              <w:t>Approv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EC3935D" id="Rectangle 2" o:spid="_x0000_s1033" style="position:absolute;left:0;text-align:left;margin-left:267.75pt;margin-top:2.4pt;width:151.8pt;height:34.2pt;z-index:-251649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" fillcolor="white [3201]" strokecolor="#f79646 [3209]" strokeweight="2pt">
                <v:textbox>
                  <w:txbxContent>
                    <w:p w14:paraId="1D789F3C" w14:textId="60C55FCE" w:rsidR="0035466E" w:rsidRDefault="00EB47B5" w:rsidP="0035466E">
                      <w:pPr>
                        <w:jc w:val="center"/>
                      </w:pPr>
                      <w:r>
                        <w:t>Approved</w:t>
                      </w:r>
                    </w:p>
                  </w:txbxContent>
                </v:textbox>
              </v:rect>
            </w:pict>
          </mc:Fallback>
        </mc:AlternateContent>
      </w:r>
      <w:r w:rsidRPr="00383EC8">
        <w:rPr>
          <w:rFonts w:ascii="Times New Roman" w:hAnsi="Times New Roman"/>
          <w:b/>
          <w:sz w:val="24"/>
          <w:szCs w:val="24"/>
        </w:rPr>
        <w:t>Related Cost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67C5681D" w14:textId="77777777" w:rsidR="0035466E" w:rsidRPr="00383EC8" w:rsidRDefault="0035466E" w:rsidP="0035466E">
      <w:p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</w:p>
    <w:p w14:paraId="1B3807A4" w14:textId="77777777" w:rsidR="0035466E" w:rsidRPr="00383EC8" w:rsidRDefault="0035466E" w:rsidP="0035466E">
      <w:pPr>
        <w:pStyle w:val="ListParagraph"/>
        <w:spacing w:before="120" w:after="120" w:line="240" w:lineRule="auto"/>
        <w:ind w:left="5040" w:firstLine="720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Total Cost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b/>
          <w:sz w:val="24"/>
          <w:szCs w:val="24"/>
        </w:rPr>
        <w:t>$</w:t>
      </w:r>
    </w:p>
    <w:p w14:paraId="4F89CFA8" w14:textId="77777777" w:rsidR="0035466E" w:rsidRPr="00383EC8" w:rsidRDefault="0035466E" w:rsidP="0035466E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Vote:</w:t>
      </w:r>
    </w:p>
    <w:p w14:paraId="74F038E5" w14:textId="6583C601" w:rsidR="0035466E" w:rsidRPr="00383EC8" w:rsidRDefault="0035466E" w:rsidP="0035466E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lastRenderedPageBreak/>
        <w:t>Ellis Y/N, Byerly Y/N, Adams Y/N, Johnson Y/</w:t>
      </w:r>
      <w:proofErr w:type="gramStart"/>
      <w:r w:rsidRPr="00383EC8">
        <w:rPr>
          <w:rFonts w:ascii="Times New Roman" w:hAnsi="Times New Roman"/>
          <w:b/>
          <w:sz w:val="24"/>
          <w:szCs w:val="24"/>
        </w:rPr>
        <w:t xml:space="preserve">N,   </w:t>
      </w:r>
      <w:proofErr w:type="gramEnd"/>
      <w:r w:rsidRPr="00383EC8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Anderson Y/N, Bauer Y/N, Clements Y/N</w:t>
      </w:r>
    </w:p>
    <w:p w14:paraId="0B4FF3C0" w14:textId="77777777" w:rsidR="00E33F95" w:rsidRPr="00383EC8" w:rsidRDefault="00E33F95" w:rsidP="0035466E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bookmarkEnd w:id="3"/>
    <w:p w14:paraId="345A59C3" w14:textId="138EFF7C" w:rsidR="00C12A77" w:rsidRPr="00383EC8" w:rsidRDefault="00C12A77" w:rsidP="006B2B1B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453E2DE7" w14:textId="77777777" w:rsidR="007D3FA0" w:rsidRPr="00383EC8" w:rsidRDefault="007D3FA0" w:rsidP="007D3FA0">
      <w:pPr>
        <w:pStyle w:val="ListParagraph"/>
        <w:numPr>
          <w:ilvl w:val="0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bookmarkStart w:id="4" w:name="_Hlk261395"/>
      <w:r w:rsidRPr="00383EC8">
        <w:rPr>
          <w:rFonts w:ascii="Times New Roman" w:hAnsi="Times New Roman"/>
          <w:b/>
          <w:sz w:val="24"/>
          <w:szCs w:val="24"/>
        </w:rPr>
        <w:t>From Agency: Pueblo Police Department</w:t>
      </w:r>
    </w:p>
    <w:p w14:paraId="7D73D76C" w14:textId="6269AA36" w:rsidR="007D3FA0" w:rsidRPr="00383EC8" w:rsidRDefault="007D3FA0" w:rsidP="007D3FA0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or (Officer): </w:t>
      </w:r>
      <w:r w:rsidRPr="00383EC8">
        <w:rPr>
          <w:rFonts w:ascii="Times New Roman" w:hAnsi="Times New Roman"/>
          <w:sz w:val="24"/>
          <w:szCs w:val="24"/>
        </w:rPr>
        <w:t>Marcus Juliano</w:t>
      </w:r>
    </w:p>
    <w:p w14:paraId="601C48A3" w14:textId="4AABB72A" w:rsidR="007D3FA0" w:rsidRPr="00383EC8" w:rsidRDefault="007D3FA0" w:rsidP="007D3FA0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sz w:val="24"/>
          <w:szCs w:val="24"/>
        </w:rPr>
        <w:t>Physical Surveillance</w:t>
      </w:r>
    </w:p>
    <w:p w14:paraId="381B7F8A" w14:textId="4FD6FC25" w:rsidR="007D3FA0" w:rsidRPr="00383EC8" w:rsidRDefault="007D3FA0" w:rsidP="007D3FA0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 Requested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sz w:val="24"/>
          <w:szCs w:val="24"/>
        </w:rPr>
        <w:t>February 4</w:t>
      </w:r>
      <w:r w:rsidRPr="00383EC8">
        <w:rPr>
          <w:rFonts w:ascii="Times New Roman" w:hAnsi="Times New Roman"/>
          <w:sz w:val="24"/>
          <w:szCs w:val="24"/>
          <w:vertAlign w:val="superscript"/>
        </w:rPr>
        <w:t>th</w:t>
      </w:r>
      <w:r w:rsidRPr="00383EC8">
        <w:rPr>
          <w:rFonts w:ascii="Times New Roman" w:hAnsi="Times New Roman"/>
          <w:sz w:val="24"/>
          <w:szCs w:val="24"/>
        </w:rPr>
        <w:t>, 2019</w:t>
      </w:r>
    </w:p>
    <w:p w14:paraId="11F8A14F" w14:textId="3D4106E8" w:rsidR="007D3FA0" w:rsidRPr="00383EC8" w:rsidRDefault="007D3FA0" w:rsidP="007D3FA0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(s):</w:t>
      </w:r>
      <w:r w:rsidRPr="00383EC8">
        <w:rPr>
          <w:rFonts w:ascii="Times New Roman" w:hAnsi="Times New Roman"/>
          <w:sz w:val="24"/>
          <w:szCs w:val="24"/>
        </w:rPr>
        <w:t xml:space="preserve"> February 18-22, 2019</w:t>
      </w:r>
    </w:p>
    <w:p w14:paraId="0A5114D1" w14:textId="71BDFBF4" w:rsidR="007D3FA0" w:rsidRPr="00383EC8" w:rsidRDefault="007D3FA0" w:rsidP="007D3FA0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cation:</w:t>
      </w:r>
      <w:r w:rsidRPr="00383EC8">
        <w:rPr>
          <w:rFonts w:ascii="Times New Roman" w:hAnsi="Times New Roman"/>
          <w:sz w:val="24"/>
          <w:szCs w:val="24"/>
        </w:rPr>
        <w:t xml:space="preserve"> Denver, CO</w:t>
      </w:r>
    </w:p>
    <w:p w14:paraId="6398437B" w14:textId="329DED8F" w:rsidR="007D3FA0" w:rsidRPr="00383EC8" w:rsidRDefault="007D3FA0" w:rsidP="007D3FA0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 Cost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6361B04E" w14:textId="61BF08A3" w:rsidR="007D3FA0" w:rsidRPr="00383EC8" w:rsidRDefault="007D3FA0" w:rsidP="007D3FA0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dging:</w:t>
      </w:r>
      <w:r w:rsidRPr="00383EC8">
        <w:rPr>
          <w:rFonts w:ascii="Times New Roman" w:hAnsi="Times New Roman"/>
          <w:sz w:val="24"/>
          <w:szCs w:val="24"/>
        </w:rPr>
        <w:t xml:space="preserve"> $</w:t>
      </w:r>
      <w:r w:rsidR="00971209" w:rsidRPr="00383EC8">
        <w:rPr>
          <w:rFonts w:ascii="Times New Roman" w:hAnsi="Times New Roman"/>
          <w:sz w:val="24"/>
          <w:szCs w:val="24"/>
        </w:rPr>
        <w:t>536</w:t>
      </w:r>
    </w:p>
    <w:p w14:paraId="35B58C62" w14:textId="77777777" w:rsidR="007D3FA0" w:rsidRPr="00383EC8" w:rsidRDefault="007D3FA0" w:rsidP="007D3FA0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Per Diem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10D76299" w14:textId="77777777" w:rsidR="007D3FA0" w:rsidRPr="00383EC8" w:rsidRDefault="007D3FA0" w:rsidP="007D3FA0">
      <w:pPr>
        <w:pStyle w:val="ListParagraph"/>
        <w:numPr>
          <w:ilvl w:val="2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To:</w:t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  <w:t>Action:</w:t>
      </w:r>
    </w:p>
    <w:p w14:paraId="31EE36A3" w14:textId="77777777" w:rsidR="007D3FA0" w:rsidRPr="00383EC8" w:rsidRDefault="007D3FA0" w:rsidP="007D3FA0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1" locked="0" layoutInCell="1" allowOverlap="1" wp14:anchorId="4DE83A69" wp14:editId="6115B399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078D957" w14:textId="78DE05DB" w:rsidR="007D3FA0" w:rsidRDefault="00EB47B5" w:rsidP="007D3FA0">
                            <w:pPr>
                              <w:jc w:val="center"/>
                            </w:pPr>
                            <w:r>
                              <w:t>Approv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DE83A69" id="Rectangle 4" o:spid="_x0000_s1034" style="position:absolute;left:0;text-align:left;margin-left:267.75pt;margin-top:2.4pt;width:151.8pt;height:34.2pt;z-index:-251646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" fillcolor="white [3201]" strokecolor="#f79646 [3209]" strokeweight="2pt">
                <v:textbox>
                  <w:txbxContent>
                    <w:p w14:paraId="0078D957" w14:textId="78DE05DB" w:rsidR="007D3FA0" w:rsidRDefault="00EB47B5" w:rsidP="007D3FA0">
                      <w:pPr>
                        <w:jc w:val="center"/>
                      </w:pPr>
                      <w:r>
                        <w:t>Approved</w:t>
                      </w:r>
                    </w:p>
                  </w:txbxContent>
                </v:textbox>
              </v:rect>
            </w:pict>
          </mc:Fallback>
        </mc:AlternateContent>
      </w:r>
      <w:r w:rsidRPr="00383EC8">
        <w:rPr>
          <w:rFonts w:ascii="Times New Roman" w:hAnsi="Times New Roman"/>
          <w:b/>
          <w:sz w:val="24"/>
          <w:szCs w:val="24"/>
        </w:rPr>
        <w:t>Related Cost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1AB2E7C1" w14:textId="77777777" w:rsidR="007D3FA0" w:rsidRPr="00383EC8" w:rsidRDefault="007D3FA0" w:rsidP="007D3FA0">
      <w:p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</w:p>
    <w:p w14:paraId="5C71971A" w14:textId="77777777" w:rsidR="007D3FA0" w:rsidRPr="00383EC8" w:rsidRDefault="007D3FA0" w:rsidP="007D3FA0">
      <w:pPr>
        <w:pStyle w:val="ListParagraph"/>
        <w:spacing w:before="120" w:after="120" w:line="240" w:lineRule="auto"/>
        <w:ind w:left="5040" w:firstLine="720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Total Cost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b/>
          <w:sz w:val="24"/>
          <w:szCs w:val="24"/>
        </w:rPr>
        <w:t>$</w:t>
      </w:r>
    </w:p>
    <w:p w14:paraId="0CBE9EEF" w14:textId="77777777" w:rsidR="007D3FA0" w:rsidRPr="00383EC8" w:rsidRDefault="007D3FA0" w:rsidP="007D3FA0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Vote:</w:t>
      </w:r>
    </w:p>
    <w:p w14:paraId="07E3EC2D" w14:textId="77777777" w:rsidR="007D3FA0" w:rsidRPr="00383EC8" w:rsidRDefault="007D3FA0" w:rsidP="007D3FA0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Ellis Y/N, Byerly Y/N, Adams Y/N, Johnson Y/</w:t>
      </w:r>
      <w:proofErr w:type="gramStart"/>
      <w:r w:rsidRPr="00383EC8">
        <w:rPr>
          <w:rFonts w:ascii="Times New Roman" w:hAnsi="Times New Roman"/>
          <w:b/>
          <w:sz w:val="24"/>
          <w:szCs w:val="24"/>
        </w:rPr>
        <w:t xml:space="preserve">N,   </w:t>
      </w:r>
      <w:proofErr w:type="gramEnd"/>
      <w:r w:rsidRPr="00383EC8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Anderson Y/N, Bauer Y/N, Clements Y/N</w:t>
      </w:r>
    </w:p>
    <w:bookmarkEnd w:id="4"/>
    <w:p w14:paraId="6FEBFE1A" w14:textId="77777777" w:rsidR="007D3FA0" w:rsidRPr="00383EC8" w:rsidRDefault="007D3FA0" w:rsidP="006B2B1B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313F4085" w14:textId="6307EDAB" w:rsidR="00971209" w:rsidRPr="00383EC8" w:rsidRDefault="00971209" w:rsidP="00971209">
      <w:pPr>
        <w:pStyle w:val="ListParagraph"/>
        <w:numPr>
          <w:ilvl w:val="0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bookmarkStart w:id="5" w:name="_Hlk416218"/>
      <w:r w:rsidRPr="00383EC8">
        <w:rPr>
          <w:rFonts w:ascii="Times New Roman" w:hAnsi="Times New Roman"/>
          <w:b/>
          <w:sz w:val="24"/>
          <w:szCs w:val="24"/>
        </w:rPr>
        <w:t>From Agency: Pikes Peak Community College</w:t>
      </w:r>
    </w:p>
    <w:p w14:paraId="629B0DA0" w14:textId="189B9F2F" w:rsidR="00971209" w:rsidRPr="00383EC8" w:rsidRDefault="00971209" w:rsidP="00971209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or (Officer): </w:t>
      </w:r>
      <w:r w:rsidRPr="00383EC8">
        <w:rPr>
          <w:rFonts w:ascii="Times New Roman" w:hAnsi="Times New Roman"/>
          <w:sz w:val="24"/>
          <w:szCs w:val="24"/>
        </w:rPr>
        <w:t>Doug Zurek</w:t>
      </w:r>
    </w:p>
    <w:p w14:paraId="71668EC2" w14:textId="45466517" w:rsidR="00971209" w:rsidRPr="00383EC8" w:rsidRDefault="00971209" w:rsidP="00971209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sz w:val="24"/>
          <w:szCs w:val="24"/>
        </w:rPr>
        <w:t>Background Investigations for Police Applicants</w:t>
      </w:r>
    </w:p>
    <w:p w14:paraId="067FAE4D" w14:textId="77777777" w:rsidR="00971209" w:rsidRPr="00383EC8" w:rsidRDefault="00971209" w:rsidP="00971209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 Requested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sz w:val="24"/>
          <w:szCs w:val="24"/>
        </w:rPr>
        <w:t>February 4</w:t>
      </w:r>
      <w:r w:rsidRPr="00383EC8">
        <w:rPr>
          <w:rFonts w:ascii="Times New Roman" w:hAnsi="Times New Roman"/>
          <w:sz w:val="24"/>
          <w:szCs w:val="24"/>
          <w:vertAlign w:val="superscript"/>
        </w:rPr>
        <w:t>th</w:t>
      </w:r>
      <w:r w:rsidRPr="00383EC8">
        <w:rPr>
          <w:rFonts w:ascii="Times New Roman" w:hAnsi="Times New Roman"/>
          <w:sz w:val="24"/>
          <w:szCs w:val="24"/>
        </w:rPr>
        <w:t>, 2019</w:t>
      </w:r>
    </w:p>
    <w:p w14:paraId="6B4E8355" w14:textId="45D7BFDB" w:rsidR="00971209" w:rsidRPr="00383EC8" w:rsidRDefault="00971209" w:rsidP="00971209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(s):</w:t>
      </w:r>
      <w:r w:rsidRPr="00383EC8">
        <w:rPr>
          <w:rFonts w:ascii="Times New Roman" w:hAnsi="Times New Roman"/>
          <w:sz w:val="24"/>
          <w:szCs w:val="24"/>
        </w:rPr>
        <w:t xml:space="preserve"> March 7</w:t>
      </w:r>
      <w:r w:rsidRPr="00383EC8">
        <w:rPr>
          <w:rFonts w:ascii="Times New Roman" w:hAnsi="Times New Roman"/>
          <w:sz w:val="24"/>
          <w:szCs w:val="24"/>
          <w:vertAlign w:val="superscript"/>
        </w:rPr>
        <w:t>th</w:t>
      </w:r>
      <w:r w:rsidRPr="00383EC8">
        <w:rPr>
          <w:rFonts w:ascii="Times New Roman" w:hAnsi="Times New Roman"/>
          <w:sz w:val="24"/>
          <w:szCs w:val="24"/>
        </w:rPr>
        <w:t>, 2019</w:t>
      </w:r>
    </w:p>
    <w:p w14:paraId="3E113908" w14:textId="1F5CA04B" w:rsidR="00971209" w:rsidRPr="00383EC8" w:rsidRDefault="00971209" w:rsidP="00971209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cation:</w:t>
      </w:r>
      <w:r w:rsidRPr="00383EC8">
        <w:rPr>
          <w:rFonts w:ascii="Times New Roman" w:hAnsi="Times New Roman"/>
          <w:sz w:val="24"/>
          <w:szCs w:val="24"/>
        </w:rPr>
        <w:t xml:space="preserve"> Highlands Ranch</w:t>
      </w:r>
    </w:p>
    <w:p w14:paraId="35C5CA23" w14:textId="74114E4A" w:rsidR="00971209" w:rsidRPr="00383EC8" w:rsidRDefault="00971209" w:rsidP="00971209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 Cost:</w:t>
      </w:r>
      <w:r w:rsidRPr="00383EC8">
        <w:rPr>
          <w:rFonts w:ascii="Times New Roman" w:hAnsi="Times New Roman"/>
          <w:sz w:val="24"/>
          <w:szCs w:val="24"/>
        </w:rPr>
        <w:t xml:space="preserve"> $360</w:t>
      </w:r>
    </w:p>
    <w:p w14:paraId="7FE87F92" w14:textId="7B8554DA" w:rsidR="00971209" w:rsidRPr="00383EC8" w:rsidRDefault="00971209" w:rsidP="00971209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dging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15730299" w14:textId="77777777" w:rsidR="00971209" w:rsidRPr="00383EC8" w:rsidRDefault="00971209" w:rsidP="00971209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Per Diem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7837531D" w14:textId="77777777" w:rsidR="00971209" w:rsidRPr="00383EC8" w:rsidRDefault="00971209" w:rsidP="00971209">
      <w:pPr>
        <w:pStyle w:val="ListParagraph"/>
        <w:numPr>
          <w:ilvl w:val="2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To:</w:t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  <w:t>Action:</w:t>
      </w:r>
    </w:p>
    <w:p w14:paraId="7D7C6DD4" w14:textId="77777777" w:rsidR="00971209" w:rsidRPr="00383EC8" w:rsidRDefault="00971209" w:rsidP="00971209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1552" behindDoc="1" locked="0" layoutInCell="1" allowOverlap="1" wp14:anchorId="32B6DC8B" wp14:editId="2C378428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D77024B" w14:textId="51CF0E9E" w:rsidR="00971209" w:rsidRDefault="00EB47B5" w:rsidP="00971209">
                            <w:pPr>
                              <w:jc w:val="center"/>
                            </w:pPr>
                            <w:r>
                              <w:t>Approv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2B6DC8B" id="Rectangle 8" o:spid="_x0000_s1035" style="position:absolute;left:0;text-align:left;margin-left:267.75pt;margin-top:2.4pt;width:151.8pt;height:34.2pt;z-index:-251644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" fillcolor="white [3201]" strokecolor="#f79646 [3209]" strokeweight="2pt">
                <v:textbox>
                  <w:txbxContent>
                    <w:p w14:paraId="4D77024B" w14:textId="51CF0E9E" w:rsidR="00971209" w:rsidRDefault="00EB47B5" w:rsidP="00971209">
                      <w:pPr>
                        <w:jc w:val="center"/>
                      </w:pPr>
                      <w:r>
                        <w:t>Approved</w:t>
                      </w:r>
                      <w:bookmarkStart w:id="7" w:name="_GoBack"/>
                      <w:bookmarkEnd w:id="7"/>
                    </w:p>
                  </w:txbxContent>
                </v:textbox>
              </v:rect>
            </w:pict>
          </mc:Fallback>
        </mc:AlternateContent>
      </w:r>
      <w:r w:rsidRPr="00383EC8">
        <w:rPr>
          <w:rFonts w:ascii="Times New Roman" w:hAnsi="Times New Roman"/>
          <w:b/>
          <w:sz w:val="24"/>
          <w:szCs w:val="24"/>
        </w:rPr>
        <w:t>Related Cost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298E463E" w14:textId="77777777" w:rsidR="00971209" w:rsidRPr="00383EC8" w:rsidRDefault="00971209" w:rsidP="00971209">
      <w:p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</w:p>
    <w:p w14:paraId="52298579" w14:textId="77777777" w:rsidR="00971209" w:rsidRPr="00383EC8" w:rsidRDefault="00971209" w:rsidP="00971209">
      <w:pPr>
        <w:pStyle w:val="ListParagraph"/>
        <w:spacing w:before="120" w:after="120" w:line="240" w:lineRule="auto"/>
        <w:ind w:left="5040" w:firstLine="720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Total Cost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b/>
          <w:sz w:val="24"/>
          <w:szCs w:val="24"/>
        </w:rPr>
        <w:t>$</w:t>
      </w:r>
    </w:p>
    <w:p w14:paraId="1DF261B4" w14:textId="77777777" w:rsidR="00971209" w:rsidRPr="00383EC8" w:rsidRDefault="00971209" w:rsidP="00971209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Vote:</w:t>
      </w:r>
    </w:p>
    <w:p w14:paraId="769AFBB2" w14:textId="1231023A" w:rsidR="00971209" w:rsidRPr="00383EC8" w:rsidRDefault="00971209" w:rsidP="00971209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Ellis Y/N, Byerly Y/N, Adams Y/N, Johnson Y/</w:t>
      </w:r>
      <w:proofErr w:type="gramStart"/>
      <w:r w:rsidRPr="00383EC8">
        <w:rPr>
          <w:rFonts w:ascii="Times New Roman" w:hAnsi="Times New Roman"/>
          <w:b/>
          <w:sz w:val="24"/>
          <w:szCs w:val="24"/>
        </w:rPr>
        <w:t xml:space="preserve">N,   </w:t>
      </w:r>
      <w:proofErr w:type="gramEnd"/>
      <w:r w:rsidRPr="00383EC8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Anderson Y/N, Bauer Y/N, Clements Y/N</w:t>
      </w:r>
    </w:p>
    <w:p w14:paraId="7D2F16C0" w14:textId="77777777" w:rsidR="00E33F95" w:rsidRPr="00383EC8" w:rsidRDefault="00E33F95" w:rsidP="00971209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bookmarkEnd w:id="5"/>
    <w:p w14:paraId="09CC6A8C" w14:textId="757D02A5" w:rsidR="007A1F58" w:rsidRPr="00383EC8" w:rsidRDefault="007A1F58" w:rsidP="00971209">
      <w:pPr>
        <w:spacing w:before="120" w:after="120" w:line="240" w:lineRule="auto"/>
        <w:rPr>
          <w:rFonts w:ascii="Times New Roman" w:hAnsi="Times New Roman"/>
          <w:b/>
          <w:sz w:val="24"/>
          <w:szCs w:val="24"/>
        </w:rPr>
      </w:pPr>
    </w:p>
    <w:p w14:paraId="25F43D22" w14:textId="4AB8FFF7" w:rsidR="00145CC5" w:rsidRPr="00383EC8" w:rsidRDefault="00145CC5" w:rsidP="00145CC5">
      <w:pPr>
        <w:pStyle w:val="ListParagraph"/>
        <w:numPr>
          <w:ilvl w:val="0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rom Agency: </w:t>
      </w:r>
      <w:r w:rsidR="000261E8" w:rsidRPr="00383EC8">
        <w:rPr>
          <w:rFonts w:ascii="Times New Roman" w:hAnsi="Times New Roman"/>
          <w:b/>
          <w:sz w:val="24"/>
          <w:szCs w:val="24"/>
        </w:rPr>
        <w:t>Colorado Springs PD</w:t>
      </w:r>
    </w:p>
    <w:p w14:paraId="25DA132D" w14:textId="0712CC5C" w:rsidR="00145CC5" w:rsidRPr="00383EC8" w:rsidRDefault="00145CC5" w:rsidP="00145CC5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lastRenderedPageBreak/>
        <w:t xml:space="preserve">For (Officer): </w:t>
      </w:r>
      <w:r w:rsidR="000261E8" w:rsidRPr="00383EC8">
        <w:rPr>
          <w:rFonts w:ascii="Times New Roman" w:hAnsi="Times New Roman"/>
          <w:sz w:val="24"/>
          <w:szCs w:val="24"/>
        </w:rPr>
        <w:t>Bryce Macomber</w:t>
      </w:r>
    </w:p>
    <w:p w14:paraId="3A1E6650" w14:textId="7FBBB52C" w:rsidR="00145CC5" w:rsidRPr="00383EC8" w:rsidRDefault="00145CC5" w:rsidP="00145CC5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="000261E8" w:rsidRPr="00383EC8">
        <w:rPr>
          <w:rFonts w:ascii="Times New Roman" w:hAnsi="Times New Roman"/>
          <w:sz w:val="24"/>
          <w:szCs w:val="24"/>
        </w:rPr>
        <w:t>Taser Master Instructor</w:t>
      </w:r>
    </w:p>
    <w:p w14:paraId="3B47D10C" w14:textId="4F9C6C61" w:rsidR="00145CC5" w:rsidRPr="00383EC8" w:rsidRDefault="00145CC5" w:rsidP="00145CC5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 Requested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="000261E8" w:rsidRPr="00383EC8">
        <w:rPr>
          <w:rFonts w:ascii="Times New Roman" w:hAnsi="Times New Roman"/>
          <w:sz w:val="24"/>
          <w:szCs w:val="24"/>
        </w:rPr>
        <w:t>February 6</w:t>
      </w:r>
      <w:r w:rsidR="000261E8" w:rsidRPr="00383EC8">
        <w:rPr>
          <w:rFonts w:ascii="Times New Roman" w:hAnsi="Times New Roman"/>
          <w:sz w:val="24"/>
          <w:szCs w:val="24"/>
          <w:vertAlign w:val="superscript"/>
        </w:rPr>
        <w:t>th</w:t>
      </w:r>
      <w:r w:rsidR="000261E8" w:rsidRPr="00383EC8">
        <w:rPr>
          <w:rFonts w:ascii="Times New Roman" w:hAnsi="Times New Roman"/>
          <w:sz w:val="24"/>
          <w:szCs w:val="24"/>
        </w:rPr>
        <w:t>, 2019</w:t>
      </w:r>
    </w:p>
    <w:p w14:paraId="4D2B85DC" w14:textId="44E8AB32" w:rsidR="00145CC5" w:rsidRPr="00383EC8" w:rsidRDefault="00145CC5" w:rsidP="00145CC5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(s)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 w:rsidR="000261E8" w:rsidRPr="00383EC8">
        <w:rPr>
          <w:rFonts w:ascii="Times New Roman" w:hAnsi="Times New Roman"/>
          <w:sz w:val="24"/>
          <w:szCs w:val="24"/>
        </w:rPr>
        <w:t>May 2-6, 2019</w:t>
      </w:r>
    </w:p>
    <w:p w14:paraId="19BB3439" w14:textId="3D4C7735" w:rsidR="00145CC5" w:rsidRPr="00383EC8" w:rsidRDefault="00145CC5" w:rsidP="00145CC5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cation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0261E8" w:rsidRPr="00383EC8">
        <w:rPr>
          <w:rFonts w:ascii="Times New Roman" w:hAnsi="Times New Roman"/>
          <w:sz w:val="24"/>
          <w:szCs w:val="24"/>
        </w:rPr>
        <w:t>Phoeniz</w:t>
      </w:r>
      <w:proofErr w:type="spellEnd"/>
      <w:r w:rsidR="000261E8" w:rsidRPr="00383EC8">
        <w:rPr>
          <w:rFonts w:ascii="Times New Roman" w:hAnsi="Times New Roman"/>
          <w:sz w:val="24"/>
          <w:szCs w:val="24"/>
        </w:rPr>
        <w:t>, AZ</w:t>
      </w:r>
    </w:p>
    <w:p w14:paraId="3DCF2661" w14:textId="1273A217" w:rsidR="00145CC5" w:rsidRPr="00383EC8" w:rsidRDefault="00145CC5" w:rsidP="00145CC5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 Cost:</w:t>
      </w:r>
      <w:r w:rsidRPr="00383EC8">
        <w:rPr>
          <w:rFonts w:ascii="Times New Roman" w:hAnsi="Times New Roman"/>
          <w:sz w:val="24"/>
          <w:szCs w:val="24"/>
        </w:rPr>
        <w:t xml:space="preserve"> $</w:t>
      </w:r>
      <w:r w:rsidR="000261E8" w:rsidRPr="00383EC8">
        <w:rPr>
          <w:rFonts w:ascii="Times New Roman" w:hAnsi="Times New Roman"/>
          <w:sz w:val="24"/>
          <w:szCs w:val="24"/>
        </w:rPr>
        <w:t>1,495</w:t>
      </w:r>
    </w:p>
    <w:p w14:paraId="4F002F81" w14:textId="77777777" w:rsidR="00145CC5" w:rsidRPr="00383EC8" w:rsidRDefault="00145CC5" w:rsidP="00145CC5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dging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  <w:bookmarkStart w:id="6" w:name="_GoBack"/>
      <w:bookmarkEnd w:id="6"/>
    </w:p>
    <w:p w14:paraId="552B40A7" w14:textId="77777777" w:rsidR="00145CC5" w:rsidRPr="00383EC8" w:rsidRDefault="00145CC5" w:rsidP="00145CC5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Per Diem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775C29DF" w14:textId="77777777" w:rsidR="00145CC5" w:rsidRPr="00383EC8" w:rsidRDefault="00145CC5" w:rsidP="00145CC5">
      <w:pPr>
        <w:pStyle w:val="ListParagraph"/>
        <w:numPr>
          <w:ilvl w:val="2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To:</w:t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  <w:t>Action:</w:t>
      </w:r>
    </w:p>
    <w:p w14:paraId="25BF3CBC" w14:textId="77777777" w:rsidR="00145CC5" w:rsidRPr="00383EC8" w:rsidRDefault="00145CC5" w:rsidP="00145CC5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3600" behindDoc="1" locked="0" layoutInCell="1" allowOverlap="1" wp14:anchorId="49887F9E" wp14:editId="1494A871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CD5AD5D" w14:textId="1BA55382" w:rsidR="00145CC5" w:rsidRDefault="00FE2198" w:rsidP="00145CC5">
                            <w:pPr>
                              <w:jc w:val="center"/>
                            </w:pPr>
                            <w:r>
                              <w:t>Waiting for additional inf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9887F9E" id="Rectangle 12" o:spid="_x0000_s1036" style="position:absolute;left:0;text-align:left;margin-left:267.75pt;margin-top:2.4pt;width:151.8pt;height:34.2pt;z-index:-251642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" fillcolor="white [3201]" strokecolor="#f79646 [3209]" strokeweight="2pt">
                <v:textbox>
                  <w:txbxContent>
                    <w:p w14:paraId="5CD5AD5D" w14:textId="1BA55382" w:rsidR="00145CC5" w:rsidRDefault="00FE2198" w:rsidP="00145CC5">
                      <w:pPr>
                        <w:jc w:val="center"/>
                      </w:pPr>
                      <w:r>
                        <w:t>Waiting for additional info</w:t>
                      </w:r>
                    </w:p>
                  </w:txbxContent>
                </v:textbox>
              </v:rect>
            </w:pict>
          </mc:Fallback>
        </mc:AlternateContent>
      </w:r>
      <w:r w:rsidRPr="00383EC8">
        <w:rPr>
          <w:rFonts w:ascii="Times New Roman" w:hAnsi="Times New Roman"/>
          <w:b/>
          <w:sz w:val="24"/>
          <w:szCs w:val="24"/>
        </w:rPr>
        <w:t>Related Cost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3489C15A" w14:textId="77777777" w:rsidR="00145CC5" w:rsidRPr="00383EC8" w:rsidRDefault="00145CC5" w:rsidP="00145CC5">
      <w:p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</w:p>
    <w:p w14:paraId="23CB775C" w14:textId="60CCEE75" w:rsidR="00145CC5" w:rsidRPr="00383EC8" w:rsidRDefault="00145CC5" w:rsidP="00145CC5">
      <w:pPr>
        <w:pStyle w:val="ListParagraph"/>
        <w:spacing w:before="120" w:after="120" w:line="240" w:lineRule="auto"/>
        <w:ind w:left="5040" w:firstLine="720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Total Cost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b/>
          <w:sz w:val="24"/>
          <w:szCs w:val="24"/>
        </w:rPr>
        <w:t>$</w:t>
      </w:r>
    </w:p>
    <w:p w14:paraId="4FAEB9D8" w14:textId="77777777" w:rsidR="00145CC5" w:rsidRPr="00383EC8" w:rsidRDefault="00145CC5" w:rsidP="00145CC5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Vote:</w:t>
      </w:r>
    </w:p>
    <w:p w14:paraId="7D1C80DC" w14:textId="77777777" w:rsidR="00145CC5" w:rsidRPr="00383EC8" w:rsidRDefault="00145CC5" w:rsidP="00145CC5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Ellis Y/N, Byerly Y/N, Adams Y/N, Johnson Y/</w:t>
      </w:r>
      <w:proofErr w:type="gramStart"/>
      <w:r w:rsidRPr="00383EC8">
        <w:rPr>
          <w:rFonts w:ascii="Times New Roman" w:hAnsi="Times New Roman"/>
          <w:b/>
          <w:sz w:val="24"/>
          <w:szCs w:val="24"/>
        </w:rPr>
        <w:t xml:space="preserve">N,   </w:t>
      </w:r>
      <w:proofErr w:type="gramEnd"/>
      <w:r w:rsidRPr="00383EC8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Anderson Y/N, Bauer Y/N, Clements Y/N</w:t>
      </w:r>
    </w:p>
    <w:p w14:paraId="57DB6EBF" w14:textId="30815ACC" w:rsidR="00145CC5" w:rsidRDefault="00145CC5" w:rsidP="00971209">
      <w:pPr>
        <w:spacing w:before="120" w:after="120" w:line="240" w:lineRule="auto"/>
        <w:rPr>
          <w:rFonts w:ascii="Times New Roman" w:hAnsi="Times New Roman"/>
          <w:b/>
          <w:sz w:val="32"/>
          <w:szCs w:val="32"/>
        </w:rPr>
      </w:pPr>
    </w:p>
    <w:p w14:paraId="569F41AD" w14:textId="121C5781" w:rsidR="00FE2198" w:rsidRPr="00383EC8" w:rsidRDefault="00FE2198" w:rsidP="00FE2198">
      <w:pPr>
        <w:pStyle w:val="ListParagraph"/>
        <w:numPr>
          <w:ilvl w:val="0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rom Agency: </w:t>
      </w:r>
      <w:r>
        <w:rPr>
          <w:rFonts w:ascii="Times New Roman" w:hAnsi="Times New Roman"/>
          <w:b/>
          <w:sz w:val="24"/>
          <w:szCs w:val="24"/>
        </w:rPr>
        <w:t>Fremont County SO</w:t>
      </w:r>
    </w:p>
    <w:p w14:paraId="36A76E41" w14:textId="6455BA0A" w:rsidR="00FE2198" w:rsidRPr="00383EC8" w:rsidRDefault="00FE2198" w:rsidP="00FE2198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or (Officer): </w:t>
      </w:r>
    </w:p>
    <w:p w14:paraId="503D7660" w14:textId="77777777" w:rsidR="00FE2198" w:rsidRPr="00383EC8" w:rsidRDefault="00FE2198" w:rsidP="00FE2198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sz w:val="24"/>
          <w:szCs w:val="24"/>
        </w:rPr>
        <w:t>Taking the Lead: Courageous Leadership for Today’s Public Safety</w:t>
      </w:r>
    </w:p>
    <w:p w14:paraId="60F314A5" w14:textId="77777777" w:rsidR="00FE2198" w:rsidRPr="00383EC8" w:rsidRDefault="00FE2198" w:rsidP="00FE2198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 Requested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</w:p>
    <w:p w14:paraId="686BDAA0" w14:textId="77777777" w:rsidR="00FE2198" w:rsidRPr="00383EC8" w:rsidRDefault="00FE2198" w:rsidP="00FE2198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(s):</w:t>
      </w:r>
      <w:r w:rsidRPr="00383EC8">
        <w:rPr>
          <w:rFonts w:ascii="Times New Roman" w:hAnsi="Times New Roman"/>
          <w:sz w:val="24"/>
          <w:szCs w:val="24"/>
        </w:rPr>
        <w:t xml:space="preserve"> March 1</w:t>
      </w:r>
      <w:r w:rsidRPr="00383EC8">
        <w:rPr>
          <w:rFonts w:ascii="Times New Roman" w:hAnsi="Times New Roman"/>
          <w:sz w:val="24"/>
          <w:szCs w:val="24"/>
          <w:vertAlign w:val="superscript"/>
        </w:rPr>
        <w:t>st</w:t>
      </w:r>
      <w:r w:rsidRPr="00383EC8">
        <w:rPr>
          <w:rFonts w:ascii="Times New Roman" w:hAnsi="Times New Roman"/>
          <w:sz w:val="24"/>
          <w:szCs w:val="24"/>
        </w:rPr>
        <w:t>, 2019</w:t>
      </w:r>
    </w:p>
    <w:p w14:paraId="0CAF206B" w14:textId="77777777" w:rsidR="00FE2198" w:rsidRPr="00383EC8" w:rsidRDefault="00FE2198" w:rsidP="00FE2198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cation:</w:t>
      </w:r>
      <w:r w:rsidRPr="00383EC8">
        <w:rPr>
          <w:rFonts w:ascii="Times New Roman" w:hAnsi="Times New Roman"/>
          <w:sz w:val="24"/>
          <w:szCs w:val="24"/>
        </w:rPr>
        <w:t xml:space="preserve"> Denver Sheriff’s Academy</w:t>
      </w:r>
    </w:p>
    <w:p w14:paraId="357B58C0" w14:textId="77777777" w:rsidR="00FE2198" w:rsidRPr="00383EC8" w:rsidRDefault="00FE2198" w:rsidP="00FE2198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 Cost:</w:t>
      </w:r>
      <w:r w:rsidRPr="00383EC8">
        <w:rPr>
          <w:rFonts w:ascii="Times New Roman" w:hAnsi="Times New Roman"/>
          <w:sz w:val="24"/>
          <w:szCs w:val="24"/>
        </w:rPr>
        <w:t xml:space="preserve"> $195</w:t>
      </w:r>
    </w:p>
    <w:p w14:paraId="58089A36" w14:textId="77777777" w:rsidR="00FE2198" w:rsidRPr="00383EC8" w:rsidRDefault="00FE2198" w:rsidP="00FE2198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dging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5D10E900" w14:textId="77777777" w:rsidR="00FE2198" w:rsidRPr="00383EC8" w:rsidRDefault="00FE2198" w:rsidP="00FE2198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Per Diem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6CC7879A" w14:textId="77777777" w:rsidR="00FE2198" w:rsidRPr="00383EC8" w:rsidRDefault="00FE2198" w:rsidP="00FE2198">
      <w:pPr>
        <w:pStyle w:val="ListParagraph"/>
        <w:numPr>
          <w:ilvl w:val="2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To:</w:t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  <w:t>Action:</w:t>
      </w:r>
    </w:p>
    <w:p w14:paraId="3DAA20A6" w14:textId="77777777" w:rsidR="00FE2198" w:rsidRPr="00383EC8" w:rsidRDefault="00FE2198" w:rsidP="00FE2198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5648" behindDoc="1" locked="0" layoutInCell="1" allowOverlap="1" wp14:anchorId="632FA48D" wp14:editId="35C8A2D8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96A019B" w14:textId="788E9A1E" w:rsidR="00FE2198" w:rsidRDefault="00FE2198" w:rsidP="00FE2198">
                            <w:pPr>
                              <w:jc w:val="center"/>
                            </w:pPr>
                            <w:r>
                              <w:t>Approv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32FA48D" id="Rectangle 14" o:spid="_x0000_s1037" style="position:absolute;left:0;text-align:left;margin-left:267.75pt;margin-top:2.4pt;width:151.8pt;height:34.2pt;z-index:-251640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" fillcolor="white [3201]" strokecolor="#f79646 [3209]" strokeweight="2pt">
                <v:textbox>
                  <w:txbxContent>
                    <w:p w14:paraId="296A019B" w14:textId="788E9A1E" w:rsidR="00FE2198" w:rsidRDefault="00FE2198" w:rsidP="00FE2198">
                      <w:pPr>
                        <w:jc w:val="center"/>
                      </w:pPr>
                      <w:r>
                        <w:t>Approved</w:t>
                      </w:r>
                    </w:p>
                  </w:txbxContent>
                </v:textbox>
              </v:rect>
            </w:pict>
          </mc:Fallback>
        </mc:AlternateContent>
      </w:r>
      <w:r w:rsidRPr="00383EC8">
        <w:rPr>
          <w:rFonts w:ascii="Times New Roman" w:hAnsi="Times New Roman"/>
          <w:b/>
          <w:sz w:val="24"/>
          <w:szCs w:val="24"/>
        </w:rPr>
        <w:t>Related Cost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42B343F7" w14:textId="77777777" w:rsidR="00FE2198" w:rsidRPr="00383EC8" w:rsidRDefault="00FE2198" w:rsidP="00FE2198">
      <w:p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</w:p>
    <w:p w14:paraId="72433564" w14:textId="7935D738" w:rsidR="00FE2198" w:rsidRPr="00383EC8" w:rsidRDefault="00FE2198" w:rsidP="00FE2198">
      <w:pPr>
        <w:pStyle w:val="ListParagraph"/>
        <w:spacing w:before="120" w:after="120" w:line="240" w:lineRule="auto"/>
        <w:ind w:left="5040" w:firstLine="720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Total Cost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b/>
          <w:sz w:val="24"/>
          <w:szCs w:val="24"/>
        </w:rPr>
        <w:t>$</w:t>
      </w:r>
      <w:r>
        <w:rPr>
          <w:rFonts w:ascii="Times New Roman" w:hAnsi="Times New Roman"/>
          <w:b/>
          <w:sz w:val="24"/>
          <w:szCs w:val="24"/>
        </w:rPr>
        <w:t>195</w:t>
      </w:r>
    </w:p>
    <w:p w14:paraId="1764354B" w14:textId="77777777" w:rsidR="00FE2198" w:rsidRPr="00383EC8" w:rsidRDefault="00FE2198" w:rsidP="00FE2198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Vote:</w:t>
      </w:r>
    </w:p>
    <w:p w14:paraId="7A5D2A60" w14:textId="1E811D88" w:rsidR="00FE2198" w:rsidRDefault="00FE2198" w:rsidP="00FE2198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Ellis Y/N, Byerly Y/N, Adams Y/N, Johnson Y/</w:t>
      </w:r>
      <w:proofErr w:type="gramStart"/>
      <w:r w:rsidRPr="00383EC8">
        <w:rPr>
          <w:rFonts w:ascii="Times New Roman" w:hAnsi="Times New Roman"/>
          <w:b/>
          <w:sz w:val="24"/>
          <w:szCs w:val="24"/>
        </w:rPr>
        <w:t xml:space="preserve">N,   </w:t>
      </w:r>
      <w:proofErr w:type="gramEnd"/>
      <w:r w:rsidRPr="00383EC8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Anderson Y/N, Bauer Y/N, Clements Y/N</w:t>
      </w:r>
    </w:p>
    <w:p w14:paraId="5A56A4ED" w14:textId="77777777" w:rsidR="00FE2198" w:rsidRPr="00383EC8" w:rsidRDefault="00FE2198" w:rsidP="00FE2198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041327F0" w14:textId="577DA3CA" w:rsidR="00FE2198" w:rsidRPr="00383EC8" w:rsidRDefault="00FE2198" w:rsidP="00FE2198">
      <w:pPr>
        <w:pStyle w:val="ListParagraph"/>
        <w:numPr>
          <w:ilvl w:val="0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rom Agency: </w:t>
      </w:r>
      <w:r>
        <w:rPr>
          <w:rFonts w:ascii="Times New Roman" w:hAnsi="Times New Roman"/>
          <w:b/>
          <w:sz w:val="24"/>
          <w:szCs w:val="24"/>
        </w:rPr>
        <w:t>Fremont County SO</w:t>
      </w:r>
    </w:p>
    <w:p w14:paraId="6DEFDC41" w14:textId="0A014F55" w:rsidR="00FE2198" w:rsidRPr="00383EC8" w:rsidRDefault="00FE2198" w:rsidP="00FE2198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or (Officer): </w:t>
      </w:r>
    </w:p>
    <w:p w14:paraId="25E1A10D" w14:textId="77777777" w:rsidR="00FE2198" w:rsidRPr="00383EC8" w:rsidRDefault="00FE2198" w:rsidP="00FE2198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sz w:val="24"/>
          <w:szCs w:val="24"/>
        </w:rPr>
        <w:t>Taking the Lead: Courageous Leadership for Today’s Public Safety</w:t>
      </w:r>
    </w:p>
    <w:p w14:paraId="5BEC37E1" w14:textId="77777777" w:rsidR="00FE2198" w:rsidRPr="00383EC8" w:rsidRDefault="00FE2198" w:rsidP="00FE2198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 Requested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</w:p>
    <w:p w14:paraId="10288982" w14:textId="77777777" w:rsidR="00FE2198" w:rsidRPr="00383EC8" w:rsidRDefault="00FE2198" w:rsidP="00FE2198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(s):</w:t>
      </w:r>
      <w:r w:rsidRPr="00383EC8">
        <w:rPr>
          <w:rFonts w:ascii="Times New Roman" w:hAnsi="Times New Roman"/>
          <w:sz w:val="24"/>
          <w:szCs w:val="24"/>
        </w:rPr>
        <w:t xml:space="preserve"> March 1</w:t>
      </w:r>
      <w:r w:rsidRPr="00383EC8">
        <w:rPr>
          <w:rFonts w:ascii="Times New Roman" w:hAnsi="Times New Roman"/>
          <w:sz w:val="24"/>
          <w:szCs w:val="24"/>
          <w:vertAlign w:val="superscript"/>
        </w:rPr>
        <w:t>st</w:t>
      </w:r>
      <w:r w:rsidRPr="00383EC8">
        <w:rPr>
          <w:rFonts w:ascii="Times New Roman" w:hAnsi="Times New Roman"/>
          <w:sz w:val="24"/>
          <w:szCs w:val="24"/>
        </w:rPr>
        <w:t>, 2019</w:t>
      </w:r>
    </w:p>
    <w:p w14:paraId="7E3000BD" w14:textId="77777777" w:rsidR="00FE2198" w:rsidRPr="00383EC8" w:rsidRDefault="00FE2198" w:rsidP="00FE2198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cation:</w:t>
      </w:r>
      <w:r w:rsidRPr="00383EC8">
        <w:rPr>
          <w:rFonts w:ascii="Times New Roman" w:hAnsi="Times New Roman"/>
          <w:sz w:val="24"/>
          <w:szCs w:val="24"/>
        </w:rPr>
        <w:t xml:space="preserve"> Denver Sheriff’s Academy</w:t>
      </w:r>
    </w:p>
    <w:p w14:paraId="12993B90" w14:textId="77777777" w:rsidR="00FE2198" w:rsidRPr="00383EC8" w:rsidRDefault="00FE2198" w:rsidP="00FE2198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 Cost:</w:t>
      </w:r>
      <w:r w:rsidRPr="00383EC8">
        <w:rPr>
          <w:rFonts w:ascii="Times New Roman" w:hAnsi="Times New Roman"/>
          <w:sz w:val="24"/>
          <w:szCs w:val="24"/>
        </w:rPr>
        <w:t xml:space="preserve"> $195</w:t>
      </w:r>
    </w:p>
    <w:p w14:paraId="1B8EC22E" w14:textId="77777777" w:rsidR="00FE2198" w:rsidRPr="00383EC8" w:rsidRDefault="00FE2198" w:rsidP="00FE2198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dging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4EBC2166" w14:textId="77777777" w:rsidR="00FE2198" w:rsidRPr="00383EC8" w:rsidRDefault="00FE2198" w:rsidP="00FE2198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lastRenderedPageBreak/>
        <w:t>Per Diem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225A12DC" w14:textId="77777777" w:rsidR="00FE2198" w:rsidRPr="00383EC8" w:rsidRDefault="00FE2198" w:rsidP="00FE2198">
      <w:pPr>
        <w:pStyle w:val="ListParagraph"/>
        <w:numPr>
          <w:ilvl w:val="2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To:</w:t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  <w:t>Action:</w:t>
      </w:r>
    </w:p>
    <w:p w14:paraId="74923C5D" w14:textId="77777777" w:rsidR="00FE2198" w:rsidRPr="00383EC8" w:rsidRDefault="00FE2198" w:rsidP="00FE2198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7696" behindDoc="1" locked="0" layoutInCell="1" allowOverlap="1" wp14:anchorId="29B4EAF0" wp14:editId="1CA5C4F1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18E6553" w14:textId="48179B26" w:rsidR="00FE2198" w:rsidRDefault="00FE2198" w:rsidP="00FE2198">
                            <w:pPr>
                              <w:jc w:val="center"/>
                            </w:pPr>
                            <w:r>
                              <w:t>Approv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9B4EAF0" id="Rectangle 15" o:spid="_x0000_s1038" style="position:absolute;left:0;text-align:left;margin-left:267.75pt;margin-top:2.4pt;width:151.8pt;height:34.2pt;z-index:-251638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" fillcolor="white [3201]" strokecolor="#f79646 [3209]" strokeweight="2pt">
                <v:textbox>
                  <w:txbxContent>
                    <w:p w14:paraId="218E6553" w14:textId="48179B26" w:rsidR="00FE2198" w:rsidRDefault="00FE2198" w:rsidP="00FE2198">
                      <w:pPr>
                        <w:jc w:val="center"/>
                      </w:pPr>
                      <w:r>
                        <w:t>Approved</w:t>
                      </w:r>
                    </w:p>
                  </w:txbxContent>
                </v:textbox>
              </v:rect>
            </w:pict>
          </mc:Fallback>
        </mc:AlternateContent>
      </w:r>
      <w:r w:rsidRPr="00383EC8">
        <w:rPr>
          <w:rFonts w:ascii="Times New Roman" w:hAnsi="Times New Roman"/>
          <w:b/>
          <w:sz w:val="24"/>
          <w:szCs w:val="24"/>
        </w:rPr>
        <w:t>Related Cost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2922AFB3" w14:textId="77777777" w:rsidR="00FE2198" w:rsidRPr="00383EC8" w:rsidRDefault="00FE2198" w:rsidP="00FE2198">
      <w:p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</w:p>
    <w:p w14:paraId="32BB3FDE" w14:textId="231D4E20" w:rsidR="00FE2198" w:rsidRPr="00383EC8" w:rsidRDefault="00FE2198" w:rsidP="00FE2198">
      <w:pPr>
        <w:pStyle w:val="ListParagraph"/>
        <w:spacing w:before="120" w:after="120" w:line="240" w:lineRule="auto"/>
        <w:ind w:left="5040" w:firstLine="720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Total Cost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b/>
          <w:sz w:val="24"/>
          <w:szCs w:val="24"/>
        </w:rPr>
        <w:t>$</w:t>
      </w:r>
      <w:r>
        <w:rPr>
          <w:rFonts w:ascii="Times New Roman" w:hAnsi="Times New Roman"/>
          <w:b/>
          <w:sz w:val="24"/>
          <w:szCs w:val="24"/>
        </w:rPr>
        <w:t>195</w:t>
      </w:r>
    </w:p>
    <w:p w14:paraId="548DF952" w14:textId="77777777" w:rsidR="00FE2198" w:rsidRPr="00383EC8" w:rsidRDefault="00FE2198" w:rsidP="00FE2198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Vote:</w:t>
      </w:r>
    </w:p>
    <w:p w14:paraId="65A2982D" w14:textId="77777777" w:rsidR="00FE2198" w:rsidRPr="00383EC8" w:rsidRDefault="00FE2198" w:rsidP="00FE2198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Ellis Y/N, Byerly Y/N, Adams Y/N, Johnson Y/</w:t>
      </w:r>
      <w:proofErr w:type="gramStart"/>
      <w:r w:rsidRPr="00383EC8">
        <w:rPr>
          <w:rFonts w:ascii="Times New Roman" w:hAnsi="Times New Roman"/>
          <w:b/>
          <w:sz w:val="24"/>
          <w:szCs w:val="24"/>
        </w:rPr>
        <w:t xml:space="preserve">N,   </w:t>
      </w:r>
      <w:proofErr w:type="gramEnd"/>
      <w:r w:rsidRPr="00383EC8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Anderson Y/N, Bauer Y/N, Clements Y/N</w:t>
      </w:r>
    </w:p>
    <w:p w14:paraId="6D852344" w14:textId="77777777" w:rsidR="00FE2198" w:rsidRPr="00971209" w:rsidRDefault="00FE2198" w:rsidP="00971209">
      <w:pPr>
        <w:spacing w:before="120" w:after="120" w:line="240" w:lineRule="auto"/>
        <w:rPr>
          <w:rFonts w:ascii="Times New Roman" w:hAnsi="Times New Roman"/>
          <w:b/>
          <w:sz w:val="32"/>
          <w:szCs w:val="32"/>
        </w:rPr>
      </w:pPr>
    </w:p>
    <w:p w14:paraId="07315A2B" w14:textId="2D69DB03" w:rsidR="00552F25" w:rsidRPr="00161650" w:rsidRDefault="00552F25" w:rsidP="00667813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  <w:r w:rsidRPr="00161650">
        <w:rPr>
          <w:rFonts w:ascii="Times New Roman" w:hAnsi="Times New Roman"/>
          <w:b/>
          <w:sz w:val="32"/>
          <w:szCs w:val="32"/>
        </w:rPr>
        <w:t>Other Items to Discuss:</w:t>
      </w:r>
    </w:p>
    <w:p w14:paraId="43E1E617" w14:textId="1AF293F6" w:rsidR="00E27C67" w:rsidRPr="00383EC8" w:rsidRDefault="00552F25" w:rsidP="00D10CB4">
      <w:p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r w:rsidRPr="00161650">
        <w:rPr>
          <w:rFonts w:ascii="Times New Roman" w:hAnsi="Times New Roman"/>
          <w:b/>
          <w:sz w:val="32"/>
          <w:szCs w:val="32"/>
          <w:u w:val="single"/>
        </w:rPr>
        <w:t>Notes: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006564E" w14:textId="77777777" w:rsidR="00FE2198" w:rsidRDefault="00FE2198" w:rsidP="00552F2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66BA1805" w14:textId="77777777" w:rsidR="00FE2198" w:rsidRDefault="00FE2198" w:rsidP="00552F2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6AAC68A7" w14:textId="77777777" w:rsidR="00FE2198" w:rsidRDefault="00FE2198" w:rsidP="00552F2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3E52FAD5" w14:textId="77777777" w:rsidR="00FE2198" w:rsidRDefault="00FE2198" w:rsidP="00552F2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36810191" w14:textId="7337CA26" w:rsidR="006E7D19" w:rsidRPr="00161650" w:rsidRDefault="00552F25" w:rsidP="00552F2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  <w:r w:rsidRPr="00161650">
        <w:rPr>
          <w:rFonts w:ascii="Times New Roman" w:hAnsi="Times New Roman"/>
          <w:b/>
          <w:sz w:val="32"/>
          <w:szCs w:val="32"/>
        </w:rPr>
        <w:t>Central Mountain Training Region</w:t>
      </w:r>
    </w:p>
    <w:p w14:paraId="52F4B8D9" w14:textId="38019DA7" w:rsidR="00552F25" w:rsidRPr="00161650" w:rsidRDefault="00552F25" w:rsidP="00552F2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  <w:r w:rsidRPr="00161650">
        <w:rPr>
          <w:rFonts w:ascii="Times New Roman" w:hAnsi="Times New Roman"/>
          <w:b/>
          <w:sz w:val="32"/>
          <w:szCs w:val="32"/>
        </w:rPr>
        <w:t>Meeting Schedule 201</w:t>
      </w:r>
      <w:r w:rsidR="00445975" w:rsidRPr="00161650">
        <w:rPr>
          <w:rFonts w:ascii="Times New Roman" w:hAnsi="Times New Roman"/>
          <w:b/>
          <w:sz w:val="32"/>
          <w:szCs w:val="32"/>
        </w:rPr>
        <w:t>8</w:t>
      </w:r>
      <w:r w:rsidRPr="00161650">
        <w:rPr>
          <w:rFonts w:ascii="Times New Roman" w:hAnsi="Times New Roman"/>
          <w:b/>
          <w:sz w:val="32"/>
          <w:szCs w:val="32"/>
        </w:rPr>
        <w:t>/1</w:t>
      </w:r>
      <w:r w:rsidR="00445975" w:rsidRPr="00161650">
        <w:rPr>
          <w:rFonts w:ascii="Times New Roman" w:hAnsi="Times New Roman"/>
          <w:b/>
          <w:sz w:val="32"/>
          <w:szCs w:val="32"/>
        </w:rPr>
        <w:t>9</w:t>
      </w:r>
    </w:p>
    <w:p w14:paraId="65D94C3A" w14:textId="35FACA2A" w:rsidR="00552F25" w:rsidRPr="00161650" w:rsidRDefault="00552F25" w:rsidP="00552F2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  <w:r w:rsidRPr="00161650">
        <w:rPr>
          <w:rFonts w:ascii="Times New Roman" w:hAnsi="Times New Roman"/>
          <w:b/>
          <w:sz w:val="32"/>
          <w:szCs w:val="32"/>
        </w:rPr>
        <w:t>(First Thursday of the Month) Start Time 1</w:t>
      </w:r>
      <w:r w:rsidR="00445975" w:rsidRPr="00161650">
        <w:rPr>
          <w:rFonts w:ascii="Times New Roman" w:hAnsi="Times New Roman"/>
          <w:b/>
          <w:sz w:val="32"/>
          <w:szCs w:val="32"/>
        </w:rPr>
        <w:t>1</w:t>
      </w:r>
      <w:r w:rsidRPr="00161650">
        <w:rPr>
          <w:rFonts w:ascii="Times New Roman" w:hAnsi="Times New Roman"/>
          <w:b/>
          <w:sz w:val="32"/>
          <w:szCs w:val="32"/>
        </w:rPr>
        <w:t>:00am</w:t>
      </w:r>
    </w:p>
    <w:p w14:paraId="450809A0" w14:textId="77777777" w:rsidR="00D92384" w:rsidRDefault="00D92384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b/>
          <w:color w:val="333333"/>
          <w:sz w:val="32"/>
          <w:szCs w:val="32"/>
          <w:u w:val="none"/>
        </w:rPr>
      </w:pPr>
    </w:p>
    <w:p w14:paraId="4A0BF40E" w14:textId="77777777" w:rsidR="00D92384" w:rsidRDefault="00D92384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b/>
          <w:color w:val="333333"/>
          <w:sz w:val="32"/>
          <w:szCs w:val="32"/>
          <w:u w:val="none"/>
        </w:rPr>
      </w:pPr>
    </w:p>
    <w:p w14:paraId="3475E023" w14:textId="7EA7A103" w:rsidR="00667813" w:rsidRPr="000261E8" w:rsidRDefault="00667813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b/>
          <w:color w:val="333333"/>
          <w:u w:val="none"/>
        </w:rPr>
      </w:pPr>
      <w:r w:rsidRPr="000261E8">
        <w:rPr>
          <w:rStyle w:val="Hyperlink"/>
          <w:b/>
          <w:color w:val="333333"/>
          <w:u w:val="none"/>
        </w:rPr>
        <w:t>March 7</w:t>
      </w:r>
      <w:r w:rsidRPr="000261E8">
        <w:rPr>
          <w:rStyle w:val="Hyperlink"/>
          <w:b/>
          <w:color w:val="333333"/>
          <w:u w:val="none"/>
          <w:vertAlign w:val="superscript"/>
        </w:rPr>
        <w:t>th</w:t>
      </w:r>
      <w:r w:rsidRPr="000261E8">
        <w:rPr>
          <w:rStyle w:val="Hyperlink"/>
          <w:b/>
          <w:color w:val="333333"/>
          <w:u w:val="none"/>
        </w:rPr>
        <w:t>, 2019 Location/Host:</w:t>
      </w:r>
      <w:r w:rsidR="000261E8">
        <w:rPr>
          <w:rStyle w:val="Hyperlink"/>
          <w:b/>
          <w:color w:val="333333"/>
          <w:u w:val="none"/>
        </w:rPr>
        <w:tab/>
      </w:r>
      <w:r w:rsidR="000261E8">
        <w:rPr>
          <w:rStyle w:val="Hyperlink"/>
          <w:b/>
          <w:color w:val="333333"/>
          <w:u w:val="none"/>
        </w:rPr>
        <w:tab/>
      </w:r>
      <w:r w:rsidR="000261E8">
        <w:rPr>
          <w:rStyle w:val="Hyperlink"/>
          <w:b/>
          <w:color w:val="333333"/>
          <w:u w:val="none"/>
        </w:rPr>
        <w:tab/>
      </w:r>
      <w:r w:rsidR="000261E8">
        <w:rPr>
          <w:rStyle w:val="Hyperlink"/>
          <w:b/>
          <w:color w:val="333333"/>
          <w:u w:val="none"/>
        </w:rPr>
        <w:tab/>
      </w:r>
      <w:r w:rsidR="000261E8" w:rsidRPr="000261E8">
        <w:rPr>
          <w:rStyle w:val="Hyperlink"/>
          <w:b/>
          <w:color w:val="333333"/>
          <w:u w:val="none"/>
        </w:rPr>
        <w:t>August 1</w:t>
      </w:r>
      <w:r w:rsidR="000261E8" w:rsidRPr="000261E8">
        <w:rPr>
          <w:rStyle w:val="Hyperlink"/>
          <w:b/>
          <w:color w:val="333333"/>
          <w:u w:val="none"/>
          <w:vertAlign w:val="superscript"/>
        </w:rPr>
        <w:t>st</w:t>
      </w:r>
      <w:r w:rsidR="000261E8" w:rsidRPr="000261E8">
        <w:rPr>
          <w:rStyle w:val="Hyperlink"/>
          <w:b/>
          <w:color w:val="333333"/>
          <w:u w:val="none"/>
        </w:rPr>
        <w:t>, 2019 Location/Host:</w:t>
      </w:r>
    </w:p>
    <w:p w14:paraId="0C77C962" w14:textId="1C7E255F" w:rsidR="00667813" w:rsidRPr="000261E8" w:rsidRDefault="00445975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color w:val="333333"/>
          <w:u w:val="none"/>
        </w:rPr>
      </w:pPr>
      <w:r w:rsidRPr="000261E8">
        <w:rPr>
          <w:rStyle w:val="Hyperlink"/>
          <w:color w:val="333333"/>
          <w:u w:val="none"/>
        </w:rPr>
        <w:t>Colorado Springs Police Department</w:t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 w:rsidRPr="000261E8">
        <w:rPr>
          <w:rStyle w:val="Hyperlink"/>
          <w:color w:val="333333"/>
          <w:u w:val="none"/>
        </w:rPr>
        <w:t>Woodland Park PD</w:t>
      </w:r>
    </w:p>
    <w:p w14:paraId="24275896" w14:textId="1FB60417" w:rsidR="00445975" w:rsidRPr="000261E8" w:rsidRDefault="00445975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color w:val="333333"/>
          <w:u w:val="none"/>
        </w:rPr>
      </w:pPr>
      <w:r w:rsidRPr="000261E8">
        <w:rPr>
          <w:rStyle w:val="Hyperlink"/>
          <w:color w:val="333333"/>
          <w:u w:val="none"/>
        </w:rPr>
        <w:t>725 N Murray Blvd</w:t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 w:rsidRPr="000261E8">
        <w:rPr>
          <w:rStyle w:val="Hyperlink"/>
          <w:color w:val="333333"/>
          <w:u w:val="none"/>
        </w:rPr>
        <w:t>911 Tamarac Pkwy</w:t>
      </w:r>
    </w:p>
    <w:p w14:paraId="6BF2E199" w14:textId="5308D1A9" w:rsidR="00161650" w:rsidRPr="000261E8" w:rsidRDefault="00445975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color w:val="333333"/>
          <w:u w:val="none"/>
        </w:rPr>
      </w:pPr>
      <w:r w:rsidRPr="000261E8">
        <w:rPr>
          <w:rStyle w:val="Hyperlink"/>
          <w:color w:val="333333"/>
          <w:u w:val="none"/>
        </w:rPr>
        <w:t>Colorado Springs, CO 80915</w:t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 w:rsidRPr="000261E8">
        <w:rPr>
          <w:rStyle w:val="Hyperlink"/>
          <w:color w:val="333333"/>
          <w:u w:val="none"/>
        </w:rPr>
        <w:t>Woodland Park, CO 80863</w:t>
      </w:r>
    </w:p>
    <w:p w14:paraId="3E4A9C36" w14:textId="5C6ED08D" w:rsidR="00667813" w:rsidRPr="000261E8" w:rsidRDefault="00667813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b/>
          <w:color w:val="333333"/>
          <w:u w:val="none"/>
        </w:rPr>
      </w:pPr>
      <w:r w:rsidRPr="000261E8">
        <w:rPr>
          <w:rStyle w:val="Hyperlink"/>
          <w:b/>
          <w:color w:val="333333"/>
          <w:u w:val="none"/>
        </w:rPr>
        <w:t>April 4</w:t>
      </w:r>
      <w:r w:rsidRPr="000261E8">
        <w:rPr>
          <w:rStyle w:val="Hyperlink"/>
          <w:b/>
          <w:color w:val="333333"/>
          <w:u w:val="none"/>
          <w:vertAlign w:val="superscript"/>
        </w:rPr>
        <w:t>th</w:t>
      </w:r>
      <w:r w:rsidRPr="000261E8">
        <w:rPr>
          <w:rStyle w:val="Hyperlink"/>
          <w:b/>
          <w:color w:val="333333"/>
          <w:u w:val="none"/>
        </w:rPr>
        <w:t>, 2019 Location/Host:</w:t>
      </w:r>
      <w:r w:rsidR="000261E8">
        <w:rPr>
          <w:rStyle w:val="Hyperlink"/>
          <w:b/>
          <w:color w:val="333333"/>
          <w:u w:val="none"/>
        </w:rPr>
        <w:tab/>
      </w:r>
      <w:r w:rsidR="000261E8">
        <w:rPr>
          <w:rStyle w:val="Hyperlink"/>
          <w:b/>
          <w:color w:val="333333"/>
          <w:u w:val="none"/>
        </w:rPr>
        <w:tab/>
      </w:r>
      <w:r w:rsidR="000261E8">
        <w:rPr>
          <w:rStyle w:val="Hyperlink"/>
          <w:b/>
          <w:color w:val="333333"/>
          <w:u w:val="none"/>
        </w:rPr>
        <w:tab/>
      </w:r>
      <w:r w:rsidR="000261E8">
        <w:rPr>
          <w:rStyle w:val="Hyperlink"/>
          <w:b/>
          <w:color w:val="333333"/>
          <w:u w:val="none"/>
        </w:rPr>
        <w:tab/>
      </w:r>
      <w:r w:rsidR="000261E8" w:rsidRPr="000261E8">
        <w:rPr>
          <w:rStyle w:val="Hyperlink"/>
          <w:b/>
          <w:color w:val="333333"/>
          <w:u w:val="none"/>
        </w:rPr>
        <w:t>September 5</w:t>
      </w:r>
      <w:r w:rsidR="000261E8" w:rsidRPr="000261E8">
        <w:rPr>
          <w:rStyle w:val="Hyperlink"/>
          <w:b/>
          <w:color w:val="333333"/>
          <w:u w:val="none"/>
          <w:vertAlign w:val="superscript"/>
        </w:rPr>
        <w:t>th</w:t>
      </w:r>
      <w:r w:rsidR="000261E8" w:rsidRPr="000261E8">
        <w:rPr>
          <w:rStyle w:val="Hyperlink"/>
          <w:b/>
          <w:color w:val="333333"/>
          <w:u w:val="none"/>
        </w:rPr>
        <w:t>, 2019Location/Host:</w:t>
      </w:r>
    </w:p>
    <w:p w14:paraId="2791DE7E" w14:textId="5EF4704F" w:rsidR="00667813" w:rsidRPr="000261E8" w:rsidRDefault="00445975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color w:val="333333"/>
          <w:u w:val="none"/>
        </w:rPr>
      </w:pPr>
      <w:r w:rsidRPr="000261E8">
        <w:rPr>
          <w:rStyle w:val="Hyperlink"/>
          <w:color w:val="333333"/>
          <w:u w:val="none"/>
        </w:rPr>
        <w:t>Pikes Peak Community College</w:t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 w:rsidRPr="000261E8">
        <w:rPr>
          <w:rStyle w:val="Hyperlink"/>
          <w:color w:val="333333"/>
          <w:u w:val="none"/>
        </w:rPr>
        <w:t>Salida PD</w:t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</w:p>
    <w:p w14:paraId="6A13EAFE" w14:textId="38CF3ACF" w:rsidR="00445975" w:rsidRPr="000261E8" w:rsidRDefault="00445975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color w:val="333333"/>
          <w:u w:val="none"/>
        </w:rPr>
      </w:pPr>
      <w:r w:rsidRPr="000261E8">
        <w:rPr>
          <w:rStyle w:val="Hyperlink"/>
          <w:color w:val="333333"/>
          <w:u w:val="none"/>
        </w:rPr>
        <w:lastRenderedPageBreak/>
        <w:t>5675 S Academy Blvd</w:t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 w:rsidRPr="000261E8">
        <w:rPr>
          <w:rStyle w:val="Hyperlink"/>
          <w:color w:val="333333"/>
          <w:u w:val="none"/>
        </w:rPr>
        <w:t>448 E 1</w:t>
      </w:r>
      <w:r w:rsidR="000261E8" w:rsidRPr="000261E8">
        <w:rPr>
          <w:rStyle w:val="Hyperlink"/>
          <w:color w:val="333333"/>
          <w:u w:val="none"/>
          <w:vertAlign w:val="superscript"/>
        </w:rPr>
        <w:t>st</w:t>
      </w:r>
      <w:r w:rsidR="000261E8" w:rsidRPr="000261E8">
        <w:rPr>
          <w:rStyle w:val="Hyperlink"/>
          <w:color w:val="333333"/>
          <w:u w:val="none"/>
        </w:rPr>
        <w:t xml:space="preserve"> St</w:t>
      </w:r>
    </w:p>
    <w:p w14:paraId="5350212F" w14:textId="1A3E3684" w:rsidR="00445975" w:rsidRPr="000261E8" w:rsidRDefault="00445975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color w:val="333333"/>
          <w:u w:val="none"/>
        </w:rPr>
      </w:pPr>
      <w:r w:rsidRPr="000261E8">
        <w:rPr>
          <w:rStyle w:val="Hyperlink"/>
          <w:color w:val="333333"/>
          <w:u w:val="none"/>
        </w:rPr>
        <w:t>Colorado Springs, CO 80906</w:t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 w:rsidRPr="000261E8">
        <w:rPr>
          <w:rStyle w:val="Hyperlink"/>
          <w:color w:val="333333"/>
          <w:u w:val="none"/>
        </w:rPr>
        <w:t>Salida, CO 81201</w:t>
      </w:r>
    </w:p>
    <w:p w14:paraId="0E43D875" w14:textId="31F4DB3D" w:rsidR="00667813" w:rsidRPr="000261E8" w:rsidRDefault="00667813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b/>
          <w:color w:val="333333"/>
          <w:u w:val="none"/>
        </w:rPr>
      </w:pPr>
      <w:r w:rsidRPr="000261E8">
        <w:rPr>
          <w:rStyle w:val="Hyperlink"/>
          <w:b/>
          <w:color w:val="333333"/>
          <w:u w:val="none"/>
        </w:rPr>
        <w:t>May 2</w:t>
      </w:r>
      <w:r w:rsidRPr="000261E8">
        <w:rPr>
          <w:rStyle w:val="Hyperlink"/>
          <w:b/>
          <w:color w:val="333333"/>
          <w:u w:val="none"/>
          <w:vertAlign w:val="superscript"/>
        </w:rPr>
        <w:t>nd</w:t>
      </w:r>
      <w:r w:rsidRPr="000261E8">
        <w:rPr>
          <w:rStyle w:val="Hyperlink"/>
          <w:b/>
          <w:color w:val="333333"/>
          <w:u w:val="none"/>
        </w:rPr>
        <w:t>, 2019 Location/Host:</w:t>
      </w:r>
      <w:r w:rsidR="000261E8">
        <w:rPr>
          <w:rStyle w:val="Hyperlink"/>
          <w:b/>
          <w:color w:val="333333"/>
          <w:u w:val="none"/>
        </w:rPr>
        <w:tab/>
      </w:r>
      <w:r w:rsidR="000261E8">
        <w:rPr>
          <w:rStyle w:val="Hyperlink"/>
          <w:b/>
          <w:color w:val="333333"/>
          <w:u w:val="none"/>
        </w:rPr>
        <w:tab/>
      </w:r>
      <w:r w:rsidR="000261E8">
        <w:rPr>
          <w:rStyle w:val="Hyperlink"/>
          <w:b/>
          <w:color w:val="333333"/>
          <w:u w:val="none"/>
        </w:rPr>
        <w:tab/>
      </w:r>
      <w:r w:rsidR="000261E8">
        <w:rPr>
          <w:rStyle w:val="Hyperlink"/>
          <w:b/>
          <w:color w:val="333333"/>
          <w:u w:val="none"/>
        </w:rPr>
        <w:tab/>
      </w:r>
      <w:r w:rsidR="000261E8" w:rsidRPr="000261E8">
        <w:rPr>
          <w:rStyle w:val="Hyperlink"/>
          <w:b/>
          <w:color w:val="333333"/>
          <w:u w:val="none"/>
        </w:rPr>
        <w:t>October 3</w:t>
      </w:r>
      <w:r w:rsidR="000261E8" w:rsidRPr="000261E8">
        <w:rPr>
          <w:rStyle w:val="Hyperlink"/>
          <w:b/>
          <w:color w:val="333333"/>
          <w:u w:val="none"/>
          <w:vertAlign w:val="superscript"/>
        </w:rPr>
        <w:t>rd</w:t>
      </w:r>
      <w:r w:rsidR="000261E8" w:rsidRPr="000261E8">
        <w:rPr>
          <w:rStyle w:val="Hyperlink"/>
          <w:b/>
          <w:color w:val="333333"/>
          <w:u w:val="none"/>
        </w:rPr>
        <w:t>, 2019 Location/Host:</w:t>
      </w:r>
    </w:p>
    <w:p w14:paraId="5249276D" w14:textId="0D6C7729" w:rsidR="00445975" w:rsidRPr="000261E8" w:rsidRDefault="00690BD7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color w:val="333333"/>
          <w:u w:val="none"/>
        </w:rPr>
      </w:pPr>
      <w:r w:rsidRPr="000261E8">
        <w:rPr>
          <w:rStyle w:val="Hyperlink"/>
          <w:color w:val="333333"/>
          <w:u w:val="none"/>
        </w:rPr>
        <w:t>Custer County Sheriff’s Office</w:t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 w:rsidRPr="000261E8">
        <w:rPr>
          <w:rStyle w:val="Hyperlink"/>
          <w:color w:val="333333"/>
          <w:u w:val="none"/>
        </w:rPr>
        <w:t>Canon City PD</w:t>
      </w:r>
    </w:p>
    <w:p w14:paraId="78F17CBA" w14:textId="32F99C9D" w:rsidR="00690BD7" w:rsidRPr="000261E8" w:rsidRDefault="00690BD7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color w:val="333333"/>
          <w:u w:val="none"/>
        </w:rPr>
      </w:pPr>
      <w:r w:rsidRPr="000261E8">
        <w:rPr>
          <w:rStyle w:val="Hyperlink"/>
          <w:color w:val="333333"/>
          <w:u w:val="none"/>
        </w:rPr>
        <w:t>702 Rosita Ave</w:t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  <w:t>TBA</w:t>
      </w:r>
    </w:p>
    <w:p w14:paraId="2C989240" w14:textId="3E7665B4" w:rsidR="00690BD7" w:rsidRPr="000261E8" w:rsidRDefault="00690BD7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color w:val="333333"/>
          <w:u w:val="none"/>
        </w:rPr>
      </w:pPr>
      <w:r w:rsidRPr="000261E8">
        <w:rPr>
          <w:rStyle w:val="Hyperlink"/>
          <w:color w:val="333333"/>
          <w:u w:val="none"/>
        </w:rPr>
        <w:t>Westcliffe, CO 81252</w:t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  <w:t>Canon City, CO 81212</w:t>
      </w:r>
    </w:p>
    <w:p w14:paraId="5FE72E75" w14:textId="7BD696B7" w:rsidR="00667813" w:rsidRPr="000261E8" w:rsidRDefault="00667813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b/>
          <w:color w:val="333333"/>
          <w:u w:val="none"/>
        </w:rPr>
      </w:pPr>
      <w:r w:rsidRPr="000261E8">
        <w:rPr>
          <w:rStyle w:val="Hyperlink"/>
          <w:b/>
          <w:color w:val="333333"/>
          <w:u w:val="none"/>
        </w:rPr>
        <w:t>June 6</w:t>
      </w:r>
      <w:r w:rsidRPr="000261E8">
        <w:rPr>
          <w:rStyle w:val="Hyperlink"/>
          <w:b/>
          <w:color w:val="333333"/>
          <w:u w:val="none"/>
          <w:vertAlign w:val="superscript"/>
        </w:rPr>
        <w:t>th</w:t>
      </w:r>
      <w:r w:rsidRPr="000261E8">
        <w:rPr>
          <w:rStyle w:val="Hyperlink"/>
          <w:b/>
          <w:color w:val="333333"/>
          <w:u w:val="none"/>
        </w:rPr>
        <w:t>, 2019 Location/Host:</w:t>
      </w:r>
      <w:r w:rsidR="000261E8">
        <w:rPr>
          <w:rStyle w:val="Hyperlink"/>
          <w:b/>
          <w:color w:val="333333"/>
          <w:u w:val="none"/>
        </w:rPr>
        <w:tab/>
      </w:r>
      <w:r w:rsidR="000261E8">
        <w:rPr>
          <w:rStyle w:val="Hyperlink"/>
          <w:b/>
          <w:color w:val="333333"/>
          <w:u w:val="none"/>
        </w:rPr>
        <w:tab/>
      </w:r>
      <w:r w:rsidR="000261E8">
        <w:rPr>
          <w:rStyle w:val="Hyperlink"/>
          <w:b/>
          <w:color w:val="333333"/>
          <w:u w:val="none"/>
        </w:rPr>
        <w:tab/>
      </w:r>
      <w:r w:rsidR="000261E8">
        <w:rPr>
          <w:rStyle w:val="Hyperlink"/>
          <w:b/>
          <w:color w:val="333333"/>
          <w:u w:val="none"/>
        </w:rPr>
        <w:tab/>
      </w:r>
      <w:r w:rsidR="000261E8" w:rsidRPr="000261E8">
        <w:rPr>
          <w:rStyle w:val="Hyperlink"/>
          <w:b/>
          <w:color w:val="333333"/>
          <w:u w:val="none"/>
        </w:rPr>
        <w:t>November 7</w:t>
      </w:r>
      <w:r w:rsidR="000261E8" w:rsidRPr="000261E8">
        <w:rPr>
          <w:rStyle w:val="Hyperlink"/>
          <w:b/>
          <w:color w:val="333333"/>
          <w:u w:val="none"/>
          <w:vertAlign w:val="superscript"/>
        </w:rPr>
        <w:t>th</w:t>
      </w:r>
      <w:r w:rsidR="000261E8" w:rsidRPr="000261E8">
        <w:rPr>
          <w:rStyle w:val="Hyperlink"/>
          <w:b/>
          <w:color w:val="333333"/>
          <w:u w:val="none"/>
        </w:rPr>
        <w:t>, 2019 Location/Host:</w:t>
      </w:r>
    </w:p>
    <w:p w14:paraId="356BEAD7" w14:textId="1202D9BB" w:rsidR="00667813" w:rsidRPr="000261E8" w:rsidRDefault="00667813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color w:val="333333"/>
          <w:u w:val="none"/>
        </w:rPr>
      </w:pPr>
      <w:r w:rsidRPr="000261E8">
        <w:rPr>
          <w:rStyle w:val="Hyperlink"/>
          <w:color w:val="333333"/>
          <w:u w:val="none"/>
        </w:rPr>
        <w:t>Pueblo Police Department</w:t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 w:rsidRPr="000261E8">
        <w:rPr>
          <w:rStyle w:val="Hyperlink"/>
          <w:color w:val="333333"/>
          <w:u w:val="none"/>
        </w:rPr>
        <w:t>Colorado Springs Training Academy</w:t>
      </w:r>
    </w:p>
    <w:p w14:paraId="6CD67DEF" w14:textId="16472184" w:rsidR="00667813" w:rsidRPr="000261E8" w:rsidRDefault="00667813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color w:val="333333"/>
          <w:u w:val="none"/>
        </w:rPr>
      </w:pPr>
      <w:r w:rsidRPr="000261E8">
        <w:rPr>
          <w:rStyle w:val="Hyperlink"/>
          <w:color w:val="333333"/>
          <w:u w:val="none"/>
        </w:rPr>
        <w:t xml:space="preserve">200 S Main St </w:t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 w:rsidRPr="000261E8">
        <w:rPr>
          <w:rStyle w:val="Hyperlink"/>
          <w:color w:val="333333"/>
          <w:u w:val="none"/>
        </w:rPr>
        <w:t>725 N Murray Blvd</w:t>
      </w:r>
    </w:p>
    <w:p w14:paraId="648AFBE4" w14:textId="1ED1178C" w:rsidR="00667813" w:rsidRPr="000261E8" w:rsidRDefault="00667813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color w:val="333333"/>
          <w:u w:val="none"/>
        </w:rPr>
      </w:pPr>
      <w:r w:rsidRPr="000261E8">
        <w:rPr>
          <w:rStyle w:val="Hyperlink"/>
          <w:color w:val="333333"/>
          <w:u w:val="none"/>
        </w:rPr>
        <w:t>Pueblo, CO 81003</w:t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 w:rsidRPr="000261E8">
        <w:rPr>
          <w:rStyle w:val="Hyperlink"/>
          <w:color w:val="333333"/>
          <w:u w:val="none"/>
        </w:rPr>
        <w:t>Colorado Springs, CO 80915</w:t>
      </w:r>
    </w:p>
    <w:p w14:paraId="18020F06" w14:textId="26089140" w:rsidR="00E27C67" w:rsidRPr="000261E8" w:rsidRDefault="00E27C67" w:rsidP="00E27C6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b/>
          <w:color w:val="333333"/>
          <w:u w:val="none"/>
        </w:rPr>
      </w:pPr>
      <w:r w:rsidRPr="000261E8">
        <w:rPr>
          <w:rStyle w:val="Hyperlink"/>
          <w:b/>
          <w:color w:val="333333"/>
          <w:u w:val="none"/>
        </w:rPr>
        <w:t>July 11</w:t>
      </w:r>
      <w:r w:rsidRPr="000261E8">
        <w:rPr>
          <w:rStyle w:val="Hyperlink"/>
          <w:b/>
          <w:color w:val="333333"/>
          <w:u w:val="none"/>
          <w:vertAlign w:val="superscript"/>
        </w:rPr>
        <w:t>th</w:t>
      </w:r>
      <w:r w:rsidRPr="000261E8">
        <w:rPr>
          <w:rStyle w:val="Hyperlink"/>
          <w:b/>
          <w:color w:val="333333"/>
          <w:u w:val="none"/>
        </w:rPr>
        <w:t>, 2019 Location/Host:</w:t>
      </w:r>
      <w:r w:rsidR="000261E8">
        <w:rPr>
          <w:rStyle w:val="Hyperlink"/>
          <w:b/>
          <w:color w:val="333333"/>
          <w:u w:val="none"/>
        </w:rPr>
        <w:tab/>
      </w:r>
      <w:r w:rsidR="000261E8">
        <w:rPr>
          <w:rStyle w:val="Hyperlink"/>
          <w:b/>
          <w:color w:val="333333"/>
          <w:u w:val="none"/>
        </w:rPr>
        <w:tab/>
      </w:r>
      <w:r w:rsidR="000261E8">
        <w:rPr>
          <w:rStyle w:val="Hyperlink"/>
          <w:b/>
          <w:color w:val="333333"/>
          <w:u w:val="none"/>
        </w:rPr>
        <w:tab/>
      </w:r>
      <w:r w:rsidR="000261E8">
        <w:rPr>
          <w:rStyle w:val="Hyperlink"/>
          <w:b/>
          <w:color w:val="333333"/>
          <w:u w:val="none"/>
        </w:rPr>
        <w:tab/>
      </w:r>
      <w:r w:rsidR="000261E8" w:rsidRPr="000261E8">
        <w:rPr>
          <w:rStyle w:val="Hyperlink"/>
          <w:b/>
          <w:color w:val="333333"/>
          <w:u w:val="none"/>
        </w:rPr>
        <w:t>December 5</w:t>
      </w:r>
      <w:r w:rsidR="000261E8" w:rsidRPr="000261E8">
        <w:rPr>
          <w:rStyle w:val="Hyperlink"/>
          <w:b/>
          <w:color w:val="333333"/>
          <w:u w:val="none"/>
          <w:vertAlign w:val="superscript"/>
        </w:rPr>
        <w:t>th</w:t>
      </w:r>
      <w:r w:rsidR="000261E8" w:rsidRPr="000261E8">
        <w:rPr>
          <w:rStyle w:val="Hyperlink"/>
          <w:b/>
          <w:color w:val="333333"/>
          <w:u w:val="none"/>
        </w:rPr>
        <w:t>, 2019 Location/Host:</w:t>
      </w:r>
    </w:p>
    <w:p w14:paraId="3529D91A" w14:textId="2E35409A" w:rsidR="00E27C67" w:rsidRPr="000261E8" w:rsidRDefault="00E27C67" w:rsidP="00E27C6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color w:val="333333"/>
          <w:u w:val="none"/>
        </w:rPr>
      </w:pPr>
      <w:r w:rsidRPr="000261E8">
        <w:rPr>
          <w:rStyle w:val="Hyperlink"/>
          <w:color w:val="333333"/>
          <w:u w:val="none"/>
        </w:rPr>
        <w:t>Pueblo County SO</w:t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>
        <w:rPr>
          <w:rStyle w:val="Hyperlink"/>
          <w:color w:val="333333"/>
          <w:u w:val="none"/>
        </w:rPr>
        <w:tab/>
      </w:r>
      <w:r w:rsidR="000261E8" w:rsidRPr="000261E8">
        <w:rPr>
          <w:rStyle w:val="Hyperlink"/>
          <w:color w:val="333333"/>
          <w:u w:val="none"/>
        </w:rPr>
        <w:t>No Meeting</w:t>
      </w:r>
    </w:p>
    <w:p w14:paraId="2CFB05D5" w14:textId="4A489549" w:rsidR="00E27C67" w:rsidRPr="000261E8" w:rsidRDefault="00E27C67" w:rsidP="00E27C6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color w:val="333333"/>
          <w:u w:val="none"/>
        </w:rPr>
      </w:pPr>
      <w:r w:rsidRPr="000261E8">
        <w:rPr>
          <w:rStyle w:val="Hyperlink"/>
          <w:color w:val="333333"/>
          <w:u w:val="none"/>
        </w:rPr>
        <w:t>101 W 10</w:t>
      </w:r>
      <w:r w:rsidRPr="000261E8">
        <w:rPr>
          <w:rStyle w:val="Hyperlink"/>
          <w:color w:val="333333"/>
          <w:u w:val="none"/>
          <w:vertAlign w:val="superscript"/>
        </w:rPr>
        <w:t>th</w:t>
      </w:r>
      <w:r w:rsidRPr="000261E8">
        <w:rPr>
          <w:rStyle w:val="Hyperlink"/>
          <w:color w:val="333333"/>
          <w:u w:val="none"/>
        </w:rPr>
        <w:t xml:space="preserve"> St</w:t>
      </w:r>
    </w:p>
    <w:p w14:paraId="18ACCD2E" w14:textId="4BFC2DB6" w:rsidR="00E27C67" w:rsidRPr="000261E8" w:rsidRDefault="00E27C67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color w:val="333333"/>
          <w:u w:val="none"/>
        </w:rPr>
      </w:pPr>
      <w:r w:rsidRPr="000261E8">
        <w:rPr>
          <w:rStyle w:val="Hyperlink"/>
          <w:color w:val="333333"/>
          <w:u w:val="none"/>
        </w:rPr>
        <w:t>Pueblo, CO 81003</w:t>
      </w:r>
    </w:p>
    <w:sectPr w:rsidR="00E27C67" w:rsidRPr="000261E8" w:rsidSect="00AC2AEF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04266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40327AC"/>
    <w:multiLevelType w:val="hybridMultilevel"/>
    <w:tmpl w:val="44CCD3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586F8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C2647B4"/>
    <w:multiLevelType w:val="hybridMultilevel"/>
    <w:tmpl w:val="007E3A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2A6DA3"/>
    <w:multiLevelType w:val="hybridMultilevel"/>
    <w:tmpl w:val="708C12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BC1006"/>
    <w:multiLevelType w:val="hybridMultilevel"/>
    <w:tmpl w:val="AD18E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EC02B7"/>
    <w:multiLevelType w:val="hybridMultilevel"/>
    <w:tmpl w:val="AF329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DC58A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3A3E1A4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FD6284B"/>
    <w:multiLevelType w:val="multilevel"/>
    <w:tmpl w:val="3BCC6552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40BB12A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157750F"/>
    <w:multiLevelType w:val="hybridMultilevel"/>
    <w:tmpl w:val="50ECFA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9B27CF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4E4A288F"/>
    <w:multiLevelType w:val="hybridMultilevel"/>
    <w:tmpl w:val="84EE0E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1480CDD"/>
    <w:multiLevelType w:val="hybridMultilevel"/>
    <w:tmpl w:val="46383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526A99"/>
    <w:multiLevelType w:val="multilevel"/>
    <w:tmpl w:val="E65C1670"/>
    <w:lvl w:ilvl="0">
      <w:start w:val="5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535476A5"/>
    <w:multiLevelType w:val="multilevel"/>
    <w:tmpl w:val="3BCC6552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55957721"/>
    <w:multiLevelType w:val="hybridMultilevel"/>
    <w:tmpl w:val="E8A6E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AF69A0"/>
    <w:multiLevelType w:val="hybridMultilevel"/>
    <w:tmpl w:val="D74E4C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EFE75A2"/>
    <w:multiLevelType w:val="hybridMultilevel"/>
    <w:tmpl w:val="460475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E22B98"/>
    <w:multiLevelType w:val="hybridMultilevel"/>
    <w:tmpl w:val="86584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5B179A3"/>
    <w:multiLevelType w:val="hybridMultilevel"/>
    <w:tmpl w:val="810AE9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9D908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71313D84"/>
    <w:multiLevelType w:val="hybridMultilevel"/>
    <w:tmpl w:val="5E4870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780B7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"/>
  </w:num>
  <w:num w:numId="2">
    <w:abstractNumId w:val="6"/>
  </w:num>
  <w:num w:numId="3">
    <w:abstractNumId w:val="14"/>
  </w:num>
  <w:num w:numId="4">
    <w:abstractNumId w:val="23"/>
  </w:num>
  <w:num w:numId="5">
    <w:abstractNumId w:val="11"/>
  </w:num>
  <w:num w:numId="6">
    <w:abstractNumId w:val="2"/>
  </w:num>
  <w:num w:numId="7">
    <w:abstractNumId w:val="12"/>
  </w:num>
  <w:num w:numId="8">
    <w:abstractNumId w:val="22"/>
  </w:num>
  <w:num w:numId="9">
    <w:abstractNumId w:val="16"/>
  </w:num>
  <w:num w:numId="10">
    <w:abstractNumId w:val="8"/>
  </w:num>
  <w:num w:numId="11">
    <w:abstractNumId w:val="7"/>
  </w:num>
  <w:num w:numId="12">
    <w:abstractNumId w:val="10"/>
  </w:num>
  <w:num w:numId="13">
    <w:abstractNumId w:val="0"/>
  </w:num>
  <w:num w:numId="14">
    <w:abstractNumId w:val="15"/>
  </w:num>
  <w:num w:numId="15">
    <w:abstractNumId w:val="24"/>
  </w:num>
  <w:num w:numId="16">
    <w:abstractNumId w:val="17"/>
  </w:num>
  <w:num w:numId="17">
    <w:abstractNumId w:val="13"/>
  </w:num>
  <w:num w:numId="18">
    <w:abstractNumId w:val="20"/>
  </w:num>
  <w:num w:numId="19">
    <w:abstractNumId w:val="9"/>
  </w:num>
  <w:num w:numId="20">
    <w:abstractNumId w:val="18"/>
  </w:num>
  <w:num w:numId="21">
    <w:abstractNumId w:val="5"/>
  </w:num>
  <w:num w:numId="22">
    <w:abstractNumId w:val="4"/>
  </w:num>
  <w:num w:numId="23">
    <w:abstractNumId w:val="19"/>
  </w:num>
  <w:num w:numId="24">
    <w:abstractNumId w:val="21"/>
  </w:num>
  <w:num w:numId="2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2MbewNLM0NjMyN7VQ0lEKTi0uzszPAykwrAUAs39/2iwAAAA="/>
  </w:docVars>
  <w:rsids>
    <w:rsidRoot w:val="002E3E54"/>
    <w:rsid w:val="00000C44"/>
    <w:rsid w:val="000249EA"/>
    <w:rsid w:val="000261E8"/>
    <w:rsid w:val="00045DB3"/>
    <w:rsid w:val="00081580"/>
    <w:rsid w:val="0009040B"/>
    <w:rsid w:val="000A106D"/>
    <w:rsid w:val="000B6614"/>
    <w:rsid w:val="000C1117"/>
    <w:rsid w:val="000E02B3"/>
    <w:rsid w:val="000E379B"/>
    <w:rsid w:val="000E67A3"/>
    <w:rsid w:val="00123A6E"/>
    <w:rsid w:val="00127338"/>
    <w:rsid w:val="0013401B"/>
    <w:rsid w:val="00137F0D"/>
    <w:rsid w:val="00142A5F"/>
    <w:rsid w:val="00145CC5"/>
    <w:rsid w:val="00156CDB"/>
    <w:rsid w:val="001614B1"/>
    <w:rsid w:val="00161650"/>
    <w:rsid w:val="0017312D"/>
    <w:rsid w:val="001823AD"/>
    <w:rsid w:val="001824C5"/>
    <w:rsid w:val="001867BD"/>
    <w:rsid w:val="00192C8A"/>
    <w:rsid w:val="001B1DEF"/>
    <w:rsid w:val="001B448C"/>
    <w:rsid w:val="001C5C68"/>
    <w:rsid w:val="001D04F1"/>
    <w:rsid w:val="001F34FA"/>
    <w:rsid w:val="001F6377"/>
    <w:rsid w:val="0020461B"/>
    <w:rsid w:val="00207467"/>
    <w:rsid w:val="002263F3"/>
    <w:rsid w:val="002343D7"/>
    <w:rsid w:val="002555AA"/>
    <w:rsid w:val="00273318"/>
    <w:rsid w:val="00274EBD"/>
    <w:rsid w:val="00276133"/>
    <w:rsid w:val="0027657C"/>
    <w:rsid w:val="0028650B"/>
    <w:rsid w:val="002A3B44"/>
    <w:rsid w:val="002B1EF3"/>
    <w:rsid w:val="002B48B7"/>
    <w:rsid w:val="002C3651"/>
    <w:rsid w:val="002C782C"/>
    <w:rsid w:val="002D4F34"/>
    <w:rsid w:val="002D707D"/>
    <w:rsid w:val="002E3C8A"/>
    <w:rsid w:val="002E3E54"/>
    <w:rsid w:val="003100A4"/>
    <w:rsid w:val="00332724"/>
    <w:rsid w:val="00332D8C"/>
    <w:rsid w:val="0034030A"/>
    <w:rsid w:val="00341997"/>
    <w:rsid w:val="0034549E"/>
    <w:rsid w:val="003515C5"/>
    <w:rsid w:val="0035466E"/>
    <w:rsid w:val="00361B10"/>
    <w:rsid w:val="003629FF"/>
    <w:rsid w:val="00381CA5"/>
    <w:rsid w:val="00381D45"/>
    <w:rsid w:val="00383EC8"/>
    <w:rsid w:val="00387C75"/>
    <w:rsid w:val="00391392"/>
    <w:rsid w:val="003A2074"/>
    <w:rsid w:val="003A5455"/>
    <w:rsid w:val="003B7E0B"/>
    <w:rsid w:val="003D213D"/>
    <w:rsid w:val="00401F29"/>
    <w:rsid w:val="00414243"/>
    <w:rsid w:val="004275F4"/>
    <w:rsid w:val="00433DAB"/>
    <w:rsid w:val="00445975"/>
    <w:rsid w:val="004461FD"/>
    <w:rsid w:val="004501E8"/>
    <w:rsid w:val="004679A9"/>
    <w:rsid w:val="0047709B"/>
    <w:rsid w:val="004937A9"/>
    <w:rsid w:val="00496711"/>
    <w:rsid w:val="004A1CC8"/>
    <w:rsid w:val="004A3F4A"/>
    <w:rsid w:val="004C0D4F"/>
    <w:rsid w:val="00513701"/>
    <w:rsid w:val="00532097"/>
    <w:rsid w:val="00542F4E"/>
    <w:rsid w:val="00552F25"/>
    <w:rsid w:val="00562C4D"/>
    <w:rsid w:val="00572EE3"/>
    <w:rsid w:val="00577A41"/>
    <w:rsid w:val="00582AE8"/>
    <w:rsid w:val="005A216A"/>
    <w:rsid w:val="005A3537"/>
    <w:rsid w:val="005F21AF"/>
    <w:rsid w:val="006000B5"/>
    <w:rsid w:val="006009A5"/>
    <w:rsid w:val="0060167B"/>
    <w:rsid w:val="006018B6"/>
    <w:rsid w:val="00626AD0"/>
    <w:rsid w:val="00637572"/>
    <w:rsid w:val="00650786"/>
    <w:rsid w:val="00661203"/>
    <w:rsid w:val="00665529"/>
    <w:rsid w:val="00667813"/>
    <w:rsid w:val="00690AFA"/>
    <w:rsid w:val="00690BD7"/>
    <w:rsid w:val="006A1C0C"/>
    <w:rsid w:val="006B2B1B"/>
    <w:rsid w:val="006C07B4"/>
    <w:rsid w:val="006C2B2D"/>
    <w:rsid w:val="006E7D19"/>
    <w:rsid w:val="006F7E54"/>
    <w:rsid w:val="00703EF8"/>
    <w:rsid w:val="00707027"/>
    <w:rsid w:val="00730117"/>
    <w:rsid w:val="00732F13"/>
    <w:rsid w:val="00741FB3"/>
    <w:rsid w:val="00745390"/>
    <w:rsid w:val="00750CF2"/>
    <w:rsid w:val="0076352A"/>
    <w:rsid w:val="0077236F"/>
    <w:rsid w:val="0077777C"/>
    <w:rsid w:val="0077796D"/>
    <w:rsid w:val="00777A30"/>
    <w:rsid w:val="007832C2"/>
    <w:rsid w:val="007A1F58"/>
    <w:rsid w:val="007A5DE1"/>
    <w:rsid w:val="007B7E37"/>
    <w:rsid w:val="007C1046"/>
    <w:rsid w:val="007D3FA0"/>
    <w:rsid w:val="007E47B7"/>
    <w:rsid w:val="00804591"/>
    <w:rsid w:val="00812312"/>
    <w:rsid w:val="00820E5B"/>
    <w:rsid w:val="00822418"/>
    <w:rsid w:val="00840D80"/>
    <w:rsid w:val="008425CC"/>
    <w:rsid w:val="0084660C"/>
    <w:rsid w:val="008828F1"/>
    <w:rsid w:val="0088412C"/>
    <w:rsid w:val="008936A6"/>
    <w:rsid w:val="008B06BC"/>
    <w:rsid w:val="008B1891"/>
    <w:rsid w:val="008B5EEC"/>
    <w:rsid w:val="008B757C"/>
    <w:rsid w:val="008C0DB6"/>
    <w:rsid w:val="008C6660"/>
    <w:rsid w:val="008C6CAB"/>
    <w:rsid w:val="008E5B06"/>
    <w:rsid w:val="008F06D1"/>
    <w:rsid w:val="0090394B"/>
    <w:rsid w:val="00904EAD"/>
    <w:rsid w:val="009153A4"/>
    <w:rsid w:val="00916FEE"/>
    <w:rsid w:val="00920FEB"/>
    <w:rsid w:val="009309D6"/>
    <w:rsid w:val="00931FBD"/>
    <w:rsid w:val="00933798"/>
    <w:rsid w:val="00943694"/>
    <w:rsid w:val="00946398"/>
    <w:rsid w:val="009652AF"/>
    <w:rsid w:val="00971209"/>
    <w:rsid w:val="009808A4"/>
    <w:rsid w:val="00980943"/>
    <w:rsid w:val="009B1C79"/>
    <w:rsid w:val="009C764D"/>
    <w:rsid w:val="009D70EE"/>
    <w:rsid w:val="009E5323"/>
    <w:rsid w:val="009F3B5B"/>
    <w:rsid w:val="00A06463"/>
    <w:rsid w:val="00A06857"/>
    <w:rsid w:val="00A21DC5"/>
    <w:rsid w:val="00A300EE"/>
    <w:rsid w:val="00A40719"/>
    <w:rsid w:val="00A50888"/>
    <w:rsid w:val="00A535FC"/>
    <w:rsid w:val="00A71941"/>
    <w:rsid w:val="00A764F6"/>
    <w:rsid w:val="00AA05F0"/>
    <w:rsid w:val="00AB2F6E"/>
    <w:rsid w:val="00AC2AEF"/>
    <w:rsid w:val="00AC7E3A"/>
    <w:rsid w:val="00AD331D"/>
    <w:rsid w:val="00AF6DE2"/>
    <w:rsid w:val="00B457BF"/>
    <w:rsid w:val="00B607BE"/>
    <w:rsid w:val="00B71F8B"/>
    <w:rsid w:val="00B754DF"/>
    <w:rsid w:val="00BA3007"/>
    <w:rsid w:val="00BA43CF"/>
    <w:rsid w:val="00BC0470"/>
    <w:rsid w:val="00BD17F8"/>
    <w:rsid w:val="00BD5C92"/>
    <w:rsid w:val="00C0209F"/>
    <w:rsid w:val="00C0655B"/>
    <w:rsid w:val="00C06C38"/>
    <w:rsid w:val="00C10CC0"/>
    <w:rsid w:val="00C12A77"/>
    <w:rsid w:val="00C1474E"/>
    <w:rsid w:val="00C42063"/>
    <w:rsid w:val="00C5595B"/>
    <w:rsid w:val="00C72515"/>
    <w:rsid w:val="00C80BFB"/>
    <w:rsid w:val="00C83DFA"/>
    <w:rsid w:val="00C90935"/>
    <w:rsid w:val="00CA1EAD"/>
    <w:rsid w:val="00CA7EBA"/>
    <w:rsid w:val="00CB5BC5"/>
    <w:rsid w:val="00CC607C"/>
    <w:rsid w:val="00CD2F9E"/>
    <w:rsid w:val="00CD7213"/>
    <w:rsid w:val="00CE3382"/>
    <w:rsid w:val="00CE7439"/>
    <w:rsid w:val="00CF1AA3"/>
    <w:rsid w:val="00CF2803"/>
    <w:rsid w:val="00CF5F22"/>
    <w:rsid w:val="00CF6F82"/>
    <w:rsid w:val="00D01E5F"/>
    <w:rsid w:val="00D07345"/>
    <w:rsid w:val="00D10CB4"/>
    <w:rsid w:val="00D12AEE"/>
    <w:rsid w:val="00D210BF"/>
    <w:rsid w:val="00D25762"/>
    <w:rsid w:val="00D36723"/>
    <w:rsid w:val="00D523E5"/>
    <w:rsid w:val="00D7212E"/>
    <w:rsid w:val="00D77E3C"/>
    <w:rsid w:val="00D92384"/>
    <w:rsid w:val="00DA3870"/>
    <w:rsid w:val="00DB11AC"/>
    <w:rsid w:val="00DB6127"/>
    <w:rsid w:val="00DB6374"/>
    <w:rsid w:val="00DD349B"/>
    <w:rsid w:val="00DD3F27"/>
    <w:rsid w:val="00DD6C87"/>
    <w:rsid w:val="00DE2D24"/>
    <w:rsid w:val="00E16AC8"/>
    <w:rsid w:val="00E251A9"/>
    <w:rsid w:val="00E27C67"/>
    <w:rsid w:val="00E32BB8"/>
    <w:rsid w:val="00E33F95"/>
    <w:rsid w:val="00E34C9A"/>
    <w:rsid w:val="00E358C0"/>
    <w:rsid w:val="00E378EE"/>
    <w:rsid w:val="00E455AE"/>
    <w:rsid w:val="00E554ED"/>
    <w:rsid w:val="00E64466"/>
    <w:rsid w:val="00E6606B"/>
    <w:rsid w:val="00E86D45"/>
    <w:rsid w:val="00EA44BF"/>
    <w:rsid w:val="00EA576D"/>
    <w:rsid w:val="00EB241D"/>
    <w:rsid w:val="00EB47B5"/>
    <w:rsid w:val="00EB4B3B"/>
    <w:rsid w:val="00EB5119"/>
    <w:rsid w:val="00EB608E"/>
    <w:rsid w:val="00EB7D70"/>
    <w:rsid w:val="00EC5AFB"/>
    <w:rsid w:val="00F14824"/>
    <w:rsid w:val="00F1569E"/>
    <w:rsid w:val="00F16291"/>
    <w:rsid w:val="00F34A2A"/>
    <w:rsid w:val="00F3570C"/>
    <w:rsid w:val="00F47A31"/>
    <w:rsid w:val="00F534D2"/>
    <w:rsid w:val="00F64102"/>
    <w:rsid w:val="00F67571"/>
    <w:rsid w:val="00F6775E"/>
    <w:rsid w:val="00F7384E"/>
    <w:rsid w:val="00F75510"/>
    <w:rsid w:val="00F85313"/>
    <w:rsid w:val="00F911C2"/>
    <w:rsid w:val="00F94C72"/>
    <w:rsid w:val="00FB3862"/>
    <w:rsid w:val="00FB517F"/>
    <w:rsid w:val="00FB7144"/>
    <w:rsid w:val="00FD4CB5"/>
    <w:rsid w:val="00FD662F"/>
    <w:rsid w:val="00FE2198"/>
    <w:rsid w:val="00FF06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1FB292"/>
  <w15:docId w15:val="{1FBE1B03-B85F-4A54-9885-D6F4193497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A1F58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E3E54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36A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36A6"/>
    <w:rPr>
      <w:rFonts w:ascii="Tahoma" w:eastAsia="Calibri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42A5F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820E5B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52F2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52F2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92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7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4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32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730BC9-6A2A-45A9-BD33-747D0C449E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46</TotalTime>
  <Pages>10</Pages>
  <Words>1335</Words>
  <Characters>7611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ssel L. Johnson</dc:creator>
  <cp:lastModifiedBy>Jason Smith</cp:lastModifiedBy>
  <cp:revision>11</cp:revision>
  <cp:lastPrinted>2019-02-07T15:57:00Z</cp:lastPrinted>
  <dcterms:created xsi:type="dcterms:W3CDTF">2019-01-29T17:36:00Z</dcterms:created>
  <dcterms:modified xsi:type="dcterms:W3CDTF">2019-02-28T19:40:00Z</dcterms:modified>
</cp:coreProperties>
</file>